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07" w:type="dxa"/>
        <w:tblInd w:w="-318" w:type="dxa"/>
        <w:tblLayout w:type="fixed"/>
        <w:tblLook w:val="00A0"/>
      </w:tblPr>
      <w:tblGrid>
        <w:gridCol w:w="975"/>
        <w:gridCol w:w="5073"/>
        <w:gridCol w:w="109"/>
        <w:gridCol w:w="1107"/>
        <w:gridCol w:w="2804"/>
        <w:gridCol w:w="139"/>
      </w:tblGrid>
      <w:tr w:rsidR="00A379F7" w:rsidRPr="00496F8D">
        <w:trPr>
          <w:gridAfter w:val="1"/>
          <w:wAfter w:w="139" w:type="dxa"/>
          <w:trHeight w:val="709"/>
        </w:trPr>
        <w:tc>
          <w:tcPr>
            <w:tcW w:w="975" w:type="dxa"/>
            <w:tcBorders>
              <w:bottom w:val="single" w:sz="12" w:space="0" w:color="auto"/>
            </w:tcBorders>
          </w:tcPr>
          <w:p w:rsidR="00A379F7" w:rsidRPr="00496F8D" w:rsidRDefault="00596FCC">
            <w:pPr>
              <w:suppressLineNumbers/>
              <w:suppressAutoHyphens/>
              <w:rPr>
                <w:kern w:val="22"/>
                <w:sz w:val="24"/>
                <w:lang w:val="es-ES"/>
              </w:rPr>
            </w:pPr>
            <w:r w:rsidRPr="00596FCC">
              <w:rPr>
                <w:kern w:val="22"/>
                <w:sz w:val="24"/>
                <w:lang w:val="es-ES" w:eastAsia="es-UY"/>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Macintosh HD:Users:bilodeau:Desktop:logos:template 2017:un.emf" style="width:34pt;height:29pt;visibility:visible">
                  <v:imagedata r:id="rId7" o:title=""/>
                </v:shape>
              </w:pict>
            </w:r>
          </w:p>
        </w:tc>
        <w:tc>
          <w:tcPr>
            <w:tcW w:w="5073" w:type="dxa"/>
            <w:tcBorders>
              <w:bottom w:val="single" w:sz="12" w:space="0" w:color="auto"/>
            </w:tcBorders>
          </w:tcPr>
          <w:p w:rsidR="00A379F7" w:rsidRPr="00496F8D" w:rsidRDefault="00596FCC">
            <w:pPr>
              <w:suppressLineNumbers/>
              <w:suppressAutoHyphens/>
              <w:rPr>
                <w:kern w:val="22"/>
                <w:sz w:val="24"/>
                <w:lang w:val="es-ES"/>
              </w:rPr>
            </w:pPr>
            <w:r w:rsidRPr="00596FCC">
              <w:rPr>
                <w:kern w:val="22"/>
                <w:sz w:val="24"/>
                <w:lang w:val="es-ES" w:eastAsia="es-UY"/>
              </w:rPr>
              <w:pict>
                <v:shape id="Picture 2" o:spid="_x0000_i1026" type="#_x0000_t75" alt="Macintosh HD:Users:bilodeau:Desktop:logos:template 2017:unep-old.emf" style="width:25pt;height:28pt;visibility:visible">
                  <v:imagedata r:id="rId8" o:title=""/>
                </v:shape>
              </w:pict>
            </w:r>
          </w:p>
        </w:tc>
        <w:tc>
          <w:tcPr>
            <w:tcW w:w="4020" w:type="dxa"/>
            <w:gridSpan w:val="3"/>
            <w:tcBorders>
              <w:bottom w:val="single" w:sz="12" w:space="0" w:color="auto"/>
            </w:tcBorders>
          </w:tcPr>
          <w:p w:rsidR="00A379F7" w:rsidRPr="00496F8D" w:rsidRDefault="00A379F7">
            <w:pPr>
              <w:suppressLineNumbers/>
              <w:suppressAutoHyphens/>
              <w:jc w:val="right"/>
              <w:rPr>
                <w:rFonts w:ascii="Arial" w:hAnsi="Arial"/>
                <w:b/>
                <w:kern w:val="22"/>
                <w:sz w:val="32"/>
                <w:lang w:val="es-ES"/>
              </w:rPr>
            </w:pPr>
            <w:r w:rsidRPr="00496F8D">
              <w:rPr>
                <w:rFonts w:ascii="Arial" w:hAnsi="Arial"/>
                <w:b/>
                <w:kern w:val="22"/>
                <w:sz w:val="32"/>
                <w:lang w:val="es-ES"/>
              </w:rPr>
              <w:t>CBD</w:t>
            </w:r>
          </w:p>
        </w:tc>
      </w:tr>
      <w:tr w:rsidR="00A379F7" w:rsidRPr="00496F8D">
        <w:tblPrEx>
          <w:tblBorders>
            <w:bottom w:val="single" w:sz="36" w:space="0" w:color="000000"/>
          </w:tblBorders>
          <w:tblLook w:val="0000"/>
        </w:tblPrEx>
        <w:trPr>
          <w:trHeight w:val="1693"/>
        </w:trPr>
        <w:tc>
          <w:tcPr>
            <w:tcW w:w="6157" w:type="dxa"/>
            <w:gridSpan w:val="3"/>
            <w:tcBorders>
              <w:top w:val="nil"/>
              <w:bottom w:val="single" w:sz="36" w:space="0" w:color="000000"/>
            </w:tcBorders>
          </w:tcPr>
          <w:p w:rsidR="00A379F7" w:rsidRPr="00496F8D" w:rsidRDefault="00A379F7">
            <w:pPr>
              <w:suppressLineNumbers/>
              <w:suppressAutoHyphens/>
              <w:rPr>
                <w:kern w:val="22"/>
                <w:lang w:val="es-ES"/>
              </w:rPr>
            </w:pPr>
          </w:p>
          <w:p w:rsidR="00A379F7" w:rsidRPr="00496F8D" w:rsidRDefault="00596FCC">
            <w:pPr>
              <w:suppressLineNumbers/>
              <w:suppressAutoHyphens/>
              <w:rPr>
                <w:rFonts w:ascii="Univers" w:hAnsi="Univers"/>
                <w:kern w:val="22"/>
                <w:sz w:val="32"/>
                <w:lang w:val="es-ES"/>
              </w:rPr>
            </w:pPr>
            <w:r w:rsidRPr="00596FCC">
              <w:rPr>
                <w:rFonts w:ascii="Univers" w:hAnsi="Univers"/>
                <w:kern w:val="22"/>
                <w:sz w:val="32"/>
                <w:lang w:val="es-ES" w:eastAsia="es-UY"/>
              </w:rPr>
              <w:pict>
                <v:shape id="Imagen 2" o:spid="_x0000_i1027" type="#_x0000_t75" style="width:229pt;height:84pt;visibility:visible">
                  <v:imagedata r:id="rId9" o:title=""/>
                </v:shape>
              </w:pict>
            </w:r>
          </w:p>
        </w:tc>
        <w:tc>
          <w:tcPr>
            <w:tcW w:w="1107" w:type="dxa"/>
            <w:tcBorders>
              <w:top w:val="nil"/>
              <w:bottom w:val="single" w:sz="36" w:space="0" w:color="000000"/>
            </w:tcBorders>
          </w:tcPr>
          <w:p w:rsidR="00A379F7" w:rsidRPr="00496F8D" w:rsidRDefault="00A379F7">
            <w:pPr>
              <w:pStyle w:val="Header"/>
              <w:suppressLineNumbers/>
              <w:tabs>
                <w:tab w:val="clear" w:pos="4320"/>
                <w:tab w:val="clear" w:pos="8640"/>
              </w:tabs>
              <w:suppressAutoHyphens/>
              <w:spacing w:before="0" w:after="0"/>
              <w:rPr>
                <w:b/>
                <w:kern w:val="22"/>
                <w:sz w:val="32"/>
                <w:lang w:val="es-ES"/>
              </w:rPr>
            </w:pPr>
          </w:p>
        </w:tc>
        <w:tc>
          <w:tcPr>
            <w:tcW w:w="2943" w:type="dxa"/>
            <w:gridSpan w:val="2"/>
            <w:tcBorders>
              <w:top w:val="nil"/>
              <w:bottom w:val="single" w:sz="36" w:space="0" w:color="000000"/>
            </w:tcBorders>
          </w:tcPr>
          <w:p w:rsidR="00A379F7" w:rsidRPr="00496F8D" w:rsidRDefault="00A379F7">
            <w:pPr>
              <w:suppressLineNumbers/>
              <w:suppressAutoHyphens/>
              <w:spacing w:before="0" w:after="0"/>
              <w:ind w:left="62"/>
              <w:jc w:val="left"/>
              <w:rPr>
                <w:kern w:val="22"/>
                <w:lang w:val="es-ES"/>
              </w:rPr>
            </w:pPr>
            <w:r w:rsidRPr="00496F8D">
              <w:rPr>
                <w:kern w:val="22"/>
                <w:lang w:val="es-ES"/>
              </w:rPr>
              <w:t>Distr.</w:t>
            </w:r>
          </w:p>
          <w:p w:rsidR="00A379F7" w:rsidRPr="00496F8D" w:rsidRDefault="00A379F7">
            <w:pPr>
              <w:suppressLineNumbers/>
              <w:suppressAutoHyphens/>
              <w:spacing w:before="0" w:after="0"/>
              <w:ind w:left="62"/>
              <w:jc w:val="left"/>
              <w:rPr>
                <w:kern w:val="22"/>
                <w:lang w:val="es-ES"/>
              </w:rPr>
            </w:pPr>
            <w:r w:rsidRPr="00496F8D">
              <w:rPr>
                <w:kern w:val="22"/>
                <w:lang w:val="es-ES"/>
              </w:rPr>
              <w:t>GENERAL</w:t>
            </w:r>
          </w:p>
          <w:p w:rsidR="00A379F7" w:rsidRPr="00496F8D" w:rsidRDefault="00A379F7">
            <w:pPr>
              <w:suppressLineNumbers/>
              <w:suppressAutoHyphens/>
              <w:spacing w:before="0" w:after="0"/>
              <w:ind w:left="62"/>
              <w:jc w:val="left"/>
              <w:rPr>
                <w:kern w:val="22"/>
                <w:lang w:val="es-ES"/>
              </w:rPr>
            </w:pPr>
          </w:p>
          <w:p w:rsidR="00A379F7" w:rsidRPr="00496F8D" w:rsidRDefault="00A379F7">
            <w:pPr>
              <w:suppressLineNumbers/>
              <w:suppressAutoHyphens/>
              <w:spacing w:before="0" w:after="0"/>
              <w:ind w:left="62"/>
              <w:jc w:val="left"/>
              <w:rPr>
                <w:kern w:val="22"/>
                <w:lang w:val="es-ES"/>
              </w:rPr>
            </w:pPr>
            <w:r w:rsidRPr="00496F8D">
              <w:rPr>
                <w:kern w:val="22"/>
                <w:lang w:val="es-ES"/>
              </w:rPr>
              <w:t>CBD/WG8J/REC/11/2</w:t>
            </w:r>
          </w:p>
          <w:p w:rsidR="00A379F7" w:rsidRPr="00496F8D" w:rsidRDefault="00A379F7">
            <w:pPr>
              <w:suppressLineNumbers/>
              <w:suppressAutoHyphens/>
              <w:spacing w:before="0" w:after="0"/>
              <w:ind w:left="62"/>
              <w:jc w:val="left"/>
              <w:rPr>
                <w:kern w:val="22"/>
                <w:lang w:val="es-ES"/>
              </w:rPr>
            </w:pPr>
            <w:r w:rsidRPr="00496F8D">
              <w:rPr>
                <w:kern w:val="22"/>
                <w:lang w:val="es-ES"/>
              </w:rPr>
              <w:t>22 de noviembre de 2019</w:t>
            </w:r>
          </w:p>
          <w:p w:rsidR="00A379F7" w:rsidRPr="00496F8D" w:rsidRDefault="00A379F7">
            <w:pPr>
              <w:suppressLineNumbers/>
              <w:suppressAutoHyphens/>
              <w:spacing w:before="0" w:after="0"/>
              <w:ind w:left="62"/>
              <w:jc w:val="left"/>
              <w:rPr>
                <w:kern w:val="22"/>
                <w:lang w:val="es-ES"/>
              </w:rPr>
            </w:pPr>
          </w:p>
          <w:p w:rsidR="00A379F7" w:rsidRPr="00496F8D" w:rsidRDefault="00A379F7">
            <w:pPr>
              <w:suppressLineNumbers/>
              <w:suppressAutoHyphens/>
              <w:spacing w:before="0" w:after="0"/>
              <w:ind w:left="62"/>
              <w:jc w:val="left"/>
              <w:rPr>
                <w:kern w:val="22"/>
                <w:lang w:val="es-ES"/>
              </w:rPr>
            </w:pPr>
            <w:r w:rsidRPr="00496F8D">
              <w:rPr>
                <w:kern w:val="22"/>
                <w:lang w:val="es-ES"/>
              </w:rPr>
              <w:t>ESPAÑOL</w:t>
            </w:r>
          </w:p>
          <w:p w:rsidR="00A379F7" w:rsidRPr="00496F8D" w:rsidRDefault="00A379F7">
            <w:pPr>
              <w:suppressLineNumbers/>
              <w:suppressAutoHyphens/>
              <w:spacing w:before="0" w:after="0"/>
              <w:ind w:left="62"/>
              <w:jc w:val="left"/>
              <w:rPr>
                <w:kern w:val="22"/>
                <w:u w:val="single"/>
                <w:lang w:val="es-ES"/>
              </w:rPr>
            </w:pPr>
            <w:r w:rsidRPr="00496F8D">
              <w:rPr>
                <w:kern w:val="22"/>
                <w:lang w:val="es-ES"/>
              </w:rPr>
              <w:t>ORIGINAL: INGLÉS</w:t>
            </w:r>
          </w:p>
        </w:tc>
      </w:tr>
    </w:tbl>
    <w:p w:rsidR="00A379F7" w:rsidRPr="00496F8D" w:rsidRDefault="00A379F7">
      <w:pPr>
        <w:pStyle w:val="meetingname"/>
        <w:suppressLineNumbers/>
        <w:suppressAutoHyphens/>
        <w:ind w:right="4398"/>
        <w:rPr>
          <w:rFonts w:eastAsia="Times New Roman"/>
          <w:kern w:val="22"/>
          <w:lang w:val="es-ES"/>
        </w:rPr>
      </w:pPr>
      <w:r w:rsidRPr="00496F8D">
        <w:rPr>
          <w:rFonts w:eastAsia="Times New Roman"/>
          <w:color w:val="000000"/>
          <w:lang w:val="es-ES"/>
        </w:rPr>
        <w:t>GRUPO DE TRABAJO ESPECIAL DE COMPOSICIÓN ABIERTA ENTRE PERÍODOS DE SESIONES SOBRE EL ARTÍCULO 8 j) Y DISPOSICIONES CONEXAS DEL CONVENIO SOBRE LA DIVERSIDAD BIOLÓGICA</w:t>
      </w:r>
    </w:p>
    <w:p w:rsidR="00A379F7" w:rsidRPr="00496F8D" w:rsidRDefault="00A379F7">
      <w:pPr>
        <w:suppressLineNumbers/>
        <w:suppressAutoHyphens/>
        <w:spacing w:before="0" w:after="0"/>
        <w:ind w:left="170" w:right="5067" w:hanging="170"/>
        <w:jc w:val="left"/>
        <w:rPr>
          <w:kern w:val="22"/>
          <w:lang w:val="es-ES"/>
        </w:rPr>
      </w:pPr>
      <w:r w:rsidRPr="00496F8D">
        <w:rPr>
          <w:color w:val="000000"/>
          <w:lang w:val="es-ES"/>
        </w:rPr>
        <w:t>Decimoprimera reunión</w:t>
      </w:r>
    </w:p>
    <w:p w:rsidR="00A379F7" w:rsidRPr="00496F8D" w:rsidRDefault="00A379F7">
      <w:pPr>
        <w:suppressLineNumbers/>
        <w:suppressAutoHyphens/>
        <w:spacing w:before="0" w:after="0"/>
        <w:ind w:left="170" w:right="4782" w:hanging="170"/>
        <w:jc w:val="left"/>
        <w:rPr>
          <w:kern w:val="22"/>
          <w:lang w:val="es-ES"/>
        </w:rPr>
      </w:pPr>
      <w:r w:rsidRPr="00496F8D">
        <w:rPr>
          <w:kern w:val="22"/>
          <w:lang w:val="es-ES"/>
        </w:rPr>
        <w:t>Montreal (Canadá), 20 a 22 de noviembre de 2019</w:t>
      </w:r>
    </w:p>
    <w:p w:rsidR="00A379F7" w:rsidRPr="00496F8D" w:rsidRDefault="00A379F7">
      <w:pPr>
        <w:suppressLineNumbers/>
        <w:suppressAutoHyphens/>
        <w:spacing w:before="0" w:after="0"/>
        <w:ind w:left="170" w:right="4782" w:hanging="170"/>
        <w:jc w:val="left"/>
        <w:rPr>
          <w:kern w:val="22"/>
          <w:lang w:val="es-ES"/>
        </w:rPr>
      </w:pPr>
      <w:r w:rsidRPr="00496F8D">
        <w:rPr>
          <w:kern w:val="22"/>
          <w:lang w:val="es-ES"/>
        </w:rPr>
        <w:t>Tema 5 del programa</w:t>
      </w:r>
    </w:p>
    <w:p w:rsidR="00A379F7" w:rsidRPr="00496F8D" w:rsidRDefault="00A379F7">
      <w:pPr>
        <w:suppressLineNumbers/>
        <w:suppressAutoHyphens/>
        <w:ind w:left="170" w:right="-34" w:hanging="170"/>
        <w:jc w:val="center"/>
        <w:rPr>
          <w:b/>
          <w:kern w:val="22"/>
          <w:lang w:val="es-ES"/>
        </w:rPr>
      </w:pPr>
      <w:r w:rsidRPr="00496F8D">
        <w:rPr>
          <w:b/>
          <w:kern w:val="22"/>
          <w:lang w:val="es-ES"/>
        </w:rPr>
        <w:t>RECOMENDACIÓN ADOPTADA POR EL GRUPO DE TRABAJO</w:t>
      </w:r>
    </w:p>
    <w:p w:rsidR="00A379F7" w:rsidRPr="00496F8D" w:rsidRDefault="00A379F7" w:rsidP="00612EB4">
      <w:pPr>
        <w:pStyle w:val="Heading1"/>
        <w:suppressLineNumbers/>
        <w:suppressAutoHyphens/>
        <w:ind w:left="720" w:hanging="720"/>
        <w:jc w:val="left"/>
        <w:rPr>
          <w:rFonts w:ascii="Times New Roman Bold" w:hAnsi="Times New Roman Bold"/>
          <w:spacing w:val="-2"/>
          <w:kern w:val="22"/>
          <w:lang w:val="es-ES"/>
        </w:rPr>
      </w:pPr>
      <w:r w:rsidRPr="00496F8D">
        <w:rPr>
          <w:spacing w:val="-4"/>
          <w:kern w:val="22"/>
          <w:lang w:val="es-ES"/>
        </w:rPr>
        <w:t>11/2.</w:t>
      </w:r>
      <w:r w:rsidRPr="00496F8D">
        <w:rPr>
          <w:spacing w:val="-4"/>
          <w:kern w:val="22"/>
          <w:lang w:val="es-ES"/>
        </w:rPr>
        <w:tab/>
      </w:r>
      <w:r w:rsidRPr="00496F8D">
        <w:rPr>
          <w:rFonts w:ascii="Times New Roman Bold" w:hAnsi="Times New Roman Bold"/>
          <w:caps w:val="0"/>
          <w:spacing w:val="-2"/>
          <w:kern w:val="22"/>
          <w:lang w:val="es-ES"/>
        </w:rPr>
        <w:t>Elaboración de un nuevo programa de trabajo y arreglos institucionales sobre el artículo 8 j) y otras disposiciones del Convenio relacionadas con los pueblos indígenas y las comunidades locales</w:t>
      </w:r>
    </w:p>
    <w:p w:rsidR="00A379F7" w:rsidRPr="00496F8D" w:rsidRDefault="00A379F7">
      <w:pPr>
        <w:pStyle w:val="ListParagraph"/>
        <w:suppressLineNumbers/>
        <w:suppressAutoHyphens/>
        <w:ind w:left="0" w:firstLine="720"/>
        <w:contextualSpacing w:val="0"/>
        <w:rPr>
          <w:i/>
          <w:kern w:val="22"/>
          <w:lang w:val="es-ES"/>
        </w:rPr>
      </w:pPr>
      <w:r w:rsidRPr="00496F8D">
        <w:rPr>
          <w:i/>
          <w:kern w:val="22"/>
          <w:lang w:val="es-ES"/>
        </w:rPr>
        <w:t>El Grupo de Trabajo Especial de Composición Abierta entre Períodos de Sesiones sobre el Artículo 8 j) y Disposiciones Conexas</w:t>
      </w:r>
    </w:p>
    <w:p w:rsidR="00A379F7" w:rsidRPr="00496F8D" w:rsidRDefault="00A379F7">
      <w:pPr>
        <w:pStyle w:val="ListParagraph"/>
        <w:numPr>
          <w:ilvl w:val="0"/>
          <w:numId w:val="28"/>
        </w:numPr>
        <w:suppressLineNumbers/>
        <w:suppressAutoHyphens/>
        <w:ind w:left="0" w:firstLine="720"/>
        <w:contextualSpacing w:val="0"/>
        <w:rPr>
          <w:kern w:val="22"/>
          <w:lang w:val="es-ES"/>
        </w:rPr>
      </w:pPr>
      <w:r w:rsidRPr="00496F8D">
        <w:rPr>
          <w:i/>
          <w:kern w:val="22"/>
          <w:lang w:val="es-ES"/>
        </w:rPr>
        <w:t>Recomienda</w:t>
      </w:r>
      <w:r w:rsidRPr="00496F8D">
        <w:rPr>
          <w:kern w:val="22"/>
          <w:lang w:val="es-ES"/>
        </w:rPr>
        <w:t xml:space="preserve"> a los Copresidentes del Grupo de Trabajo Especial de Composición Abierta sobre el Marco Mundial de la Diversidad Biológica posterior a 2020 que, en la elaboración del marco mundial de la diversidad biológica posterior a 2020, </w:t>
      </w:r>
      <w:r w:rsidR="00871BE6" w:rsidRPr="00496F8D">
        <w:rPr>
          <w:kern w:val="22"/>
          <w:lang w:val="es-ES"/>
        </w:rPr>
        <w:t>tengan en cuenta</w:t>
      </w:r>
      <w:r w:rsidRPr="00496F8D">
        <w:rPr>
          <w:kern w:val="22"/>
          <w:lang w:val="es-ES"/>
        </w:rPr>
        <w:t xml:space="preserve"> los resultados del Diálogo Temático Mundial para los Pueblos Indígenas y las Comunidades Locales sobre el Marco Mundial de la Diversidad Biológica posterior a 2020</w:t>
      </w:r>
      <w:r w:rsidRPr="00496F8D">
        <w:rPr>
          <w:rStyle w:val="FootnoteReference"/>
          <w:kern w:val="22"/>
          <w:lang w:val="es-ES"/>
        </w:rPr>
        <w:footnoteReference w:id="2"/>
      </w:r>
      <w:r w:rsidRPr="00496F8D">
        <w:rPr>
          <w:kern w:val="22"/>
          <w:lang w:val="es-ES"/>
        </w:rPr>
        <w:t>;</w:t>
      </w:r>
    </w:p>
    <w:p w:rsidR="00A379F7" w:rsidRPr="00496F8D" w:rsidRDefault="00A379F7">
      <w:pPr>
        <w:pStyle w:val="ListParagraph"/>
        <w:numPr>
          <w:ilvl w:val="0"/>
          <w:numId w:val="28"/>
        </w:numPr>
        <w:suppressLineNumbers/>
        <w:suppressAutoHyphens/>
        <w:ind w:left="0" w:firstLine="720"/>
        <w:contextualSpacing w:val="0"/>
        <w:rPr>
          <w:kern w:val="22"/>
          <w:lang w:val="es-ES"/>
        </w:rPr>
      </w:pPr>
      <w:r w:rsidRPr="00496F8D">
        <w:rPr>
          <w:i/>
          <w:kern w:val="22"/>
          <w:lang w:val="es-ES"/>
        </w:rPr>
        <w:t>Pide</w:t>
      </w:r>
      <w:r w:rsidRPr="00496F8D">
        <w:rPr>
          <w:kern w:val="22"/>
          <w:lang w:val="es-ES"/>
        </w:rPr>
        <w:t xml:space="preserve"> a la Secretaria Ejecutiva que </w:t>
      </w:r>
      <w:r w:rsidR="00871BE6" w:rsidRPr="00496F8D">
        <w:rPr>
          <w:kern w:val="22"/>
          <w:lang w:val="es-ES"/>
        </w:rPr>
        <w:t>someta el</w:t>
      </w:r>
      <w:r w:rsidRPr="00496F8D">
        <w:rPr>
          <w:kern w:val="22"/>
          <w:lang w:val="es-ES"/>
        </w:rPr>
        <w:t xml:space="preserve"> anexo II a u</w:t>
      </w:r>
      <w:r w:rsidR="00871BE6" w:rsidRPr="00496F8D">
        <w:rPr>
          <w:kern w:val="22"/>
          <w:lang w:val="es-ES"/>
        </w:rPr>
        <w:t>na</w:t>
      </w:r>
      <w:r w:rsidRPr="00496F8D">
        <w:rPr>
          <w:kern w:val="22"/>
          <w:lang w:val="es-ES"/>
        </w:rPr>
        <w:t xml:space="preserve"> revisión por pares y que ponga los resultados de esa revisión por pares a disposición del grupo especial de expertos técnicos previsto en el párrafo 7 del proyecto de decisión que figura a continuación, si este se llegara a establecer;</w:t>
      </w:r>
    </w:p>
    <w:p w:rsidR="00A379F7" w:rsidRPr="00496F8D" w:rsidRDefault="00A379F7">
      <w:pPr>
        <w:pStyle w:val="ListParagraph"/>
        <w:numPr>
          <w:ilvl w:val="0"/>
          <w:numId w:val="28"/>
        </w:numPr>
        <w:suppressLineNumbers/>
        <w:suppressAutoHyphens/>
        <w:ind w:left="0" w:firstLine="720"/>
        <w:contextualSpacing w:val="0"/>
        <w:rPr>
          <w:kern w:val="22"/>
          <w:lang w:val="es-ES"/>
        </w:rPr>
      </w:pPr>
      <w:r w:rsidRPr="00496F8D">
        <w:rPr>
          <w:i/>
          <w:kern w:val="22"/>
          <w:lang w:val="es-ES"/>
        </w:rPr>
        <w:t>Recomienda</w:t>
      </w:r>
      <w:r w:rsidRPr="00496F8D">
        <w:rPr>
          <w:kern w:val="22"/>
          <w:lang w:val="es-ES"/>
        </w:rPr>
        <w:t xml:space="preserve"> a la Conferencia de las Partes que en su 15ª reunión adopte el proyecto de decisión que figura a continuación.</w:t>
      </w:r>
    </w:p>
    <w:p w:rsidR="00A379F7" w:rsidRPr="00496F8D" w:rsidRDefault="00A379F7" w:rsidP="00907B74">
      <w:pPr>
        <w:suppressLineNumbers/>
        <w:suppressAutoHyphens/>
        <w:jc w:val="center"/>
        <w:rPr>
          <w:b/>
          <w:caps/>
          <w:spacing w:val="-4"/>
          <w:kern w:val="22"/>
          <w:lang w:val="es-ES"/>
        </w:rPr>
      </w:pPr>
      <w:r w:rsidRPr="00496F8D">
        <w:rPr>
          <w:b/>
          <w:caps/>
          <w:spacing w:val="-4"/>
          <w:kern w:val="22"/>
          <w:lang w:val="es-ES"/>
        </w:rPr>
        <w:t xml:space="preserve">Elaboración de un nuevo programa de trabajo y arreglos institucionales sobre el artículo 8 j) y otras disposiciones del Convenio relacionadas con los pueblos indígenas y lAs comunidades </w:t>
      </w:r>
      <w:r w:rsidRPr="00496F8D">
        <w:rPr>
          <w:b/>
          <w:caps/>
          <w:kern w:val="22"/>
          <w:lang w:val="es-ES"/>
        </w:rPr>
        <w:t>locales</w:t>
      </w:r>
    </w:p>
    <w:p w:rsidR="00A379F7" w:rsidRPr="00496F8D" w:rsidRDefault="00A379F7" w:rsidP="00907B74">
      <w:pPr>
        <w:pStyle w:val="ListParagraph"/>
        <w:numPr>
          <w:ilvl w:val="0"/>
          <w:numId w:val="23"/>
        </w:numPr>
        <w:suppressLineNumbers/>
        <w:suppressAutoHyphens/>
        <w:ind w:left="714" w:hanging="357"/>
        <w:contextualSpacing w:val="0"/>
        <w:jc w:val="left"/>
        <w:rPr>
          <w:rFonts w:ascii="Times New Roman Bold" w:hAnsi="Times New Roman Bold"/>
          <w:b/>
          <w:spacing w:val="-4"/>
          <w:kern w:val="22"/>
          <w:lang w:val="es-ES"/>
        </w:rPr>
      </w:pPr>
      <w:r w:rsidRPr="00496F8D">
        <w:rPr>
          <w:rFonts w:ascii="Times New Roman Bold" w:hAnsi="Times New Roman Bold"/>
          <w:b/>
          <w:spacing w:val="-4"/>
          <w:kern w:val="22"/>
          <w:lang w:val="es-ES"/>
        </w:rPr>
        <w:t>Formas e instrumentos para alcanzar la plena integración del artículo 8 j) y otras disposiciones del Convenio relacionadas con los pueblos indígenas y las comunidades locales en la labor del Convenio y sus Protocolos, con la participación plena y efectiva de los pueblos indígenas y las comunidades locales y con el objetivo de mejorar la eficacia, la coherencia y la coordinación</w:t>
      </w:r>
    </w:p>
    <w:p w:rsidR="00A379F7" w:rsidRPr="00496F8D" w:rsidRDefault="00A379F7" w:rsidP="00907B74">
      <w:pPr>
        <w:suppressLineNumbers/>
        <w:suppressAutoHyphens/>
        <w:ind w:firstLine="720"/>
        <w:rPr>
          <w:i/>
          <w:kern w:val="22"/>
          <w:lang w:val="es-ES"/>
        </w:rPr>
      </w:pPr>
      <w:r w:rsidRPr="00496F8D">
        <w:rPr>
          <w:i/>
          <w:kern w:val="22"/>
          <w:lang w:val="es-ES"/>
        </w:rPr>
        <w:t>La Conferencia de las Partes,</w:t>
      </w:r>
    </w:p>
    <w:p w:rsidR="00A379F7" w:rsidRPr="00496F8D" w:rsidRDefault="00A379F7" w:rsidP="003C574D">
      <w:pPr>
        <w:widowControl w:val="0"/>
        <w:suppressLineNumbers/>
        <w:suppressAutoHyphens/>
        <w:ind w:firstLine="720"/>
        <w:rPr>
          <w:kern w:val="22"/>
          <w:lang w:val="es-ES"/>
        </w:rPr>
      </w:pPr>
      <w:r w:rsidRPr="00496F8D">
        <w:rPr>
          <w:i/>
          <w:kern w:val="22"/>
          <w:lang w:val="es-ES"/>
        </w:rPr>
        <w:t>Recordando</w:t>
      </w:r>
      <w:r w:rsidRPr="00496F8D">
        <w:rPr>
          <w:kern w:val="22"/>
          <w:lang w:val="es-ES"/>
        </w:rPr>
        <w:t xml:space="preserve"> la decisión V/16, por la que se estableció el programa de trabajo sobre el artículo 8 j) </w:t>
      </w:r>
      <w:r w:rsidRPr="00496F8D">
        <w:rPr>
          <w:kern w:val="22"/>
          <w:lang w:val="es-ES"/>
        </w:rPr>
        <w:lastRenderedPageBreak/>
        <w:t>y disposiciones conexas, y la decisión X/43</w:t>
      </w:r>
      <w:r w:rsidRPr="00496F8D">
        <w:rPr>
          <w:kern w:val="22"/>
          <w:vertAlign w:val="superscript"/>
          <w:lang w:val="es-ES"/>
        </w:rPr>
        <w:footnoteReference w:id="3"/>
      </w:r>
      <w:r w:rsidRPr="00496F8D">
        <w:rPr>
          <w:kern w:val="22"/>
          <w:lang w:val="es-ES"/>
        </w:rPr>
        <w:t>, por la que se revisó el programa de trabajo plurianual para 2010-2020,</w:t>
      </w:r>
    </w:p>
    <w:p w:rsidR="00A379F7" w:rsidRPr="00496F8D" w:rsidRDefault="00A379F7" w:rsidP="00907B74">
      <w:pPr>
        <w:suppressLineNumbers/>
        <w:suppressAutoHyphens/>
        <w:ind w:firstLine="720"/>
        <w:rPr>
          <w:kern w:val="22"/>
          <w:lang w:val="es-ES"/>
        </w:rPr>
      </w:pPr>
      <w:r w:rsidRPr="00496F8D">
        <w:rPr>
          <w:i/>
          <w:smallCaps/>
          <w:kern w:val="22"/>
          <w:lang w:val="es-ES"/>
        </w:rPr>
        <w:t>R</w:t>
      </w:r>
      <w:r w:rsidRPr="00496F8D">
        <w:rPr>
          <w:i/>
          <w:kern w:val="22"/>
          <w:lang w:val="es-ES"/>
        </w:rPr>
        <w:t>econociendo</w:t>
      </w:r>
      <w:r w:rsidRPr="00496F8D">
        <w:rPr>
          <w:kern w:val="22"/>
          <w:lang w:val="es-ES"/>
        </w:rPr>
        <w:t xml:space="preserve"> la necesidad de contar con un programa de trabajo más holístico, con visión de futuro e integrado, que tenga en cuenta los Objetivos de Desarrollo Sostenible</w:t>
      </w:r>
      <w:r w:rsidRPr="00496F8D">
        <w:rPr>
          <w:kern w:val="22"/>
          <w:vertAlign w:val="superscript"/>
          <w:lang w:val="es-ES"/>
        </w:rPr>
        <w:t xml:space="preserve"> </w:t>
      </w:r>
      <w:r w:rsidRPr="00496F8D">
        <w:rPr>
          <w:kern w:val="22"/>
          <w:vertAlign w:val="superscript"/>
          <w:lang w:val="es-ES"/>
        </w:rPr>
        <w:footnoteReference w:id="4"/>
      </w:r>
      <w:r w:rsidRPr="00496F8D">
        <w:rPr>
          <w:kern w:val="22"/>
          <w:lang w:val="es-ES"/>
        </w:rPr>
        <w:t>, el Acuerdo de París</w:t>
      </w:r>
      <w:r w:rsidRPr="00496F8D">
        <w:rPr>
          <w:kern w:val="22"/>
          <w:vertAlign w:val="superscript"/>
          <w:lang w:val="es-ES"/>
        </w:rPr>
        <w:footnoteReference w:id="5"/>
      </w:r>
      <w:r w:rsidRPr="00496F8D">
        <w:rPr>
          <w:kern w:val="22"/>
          <w:lang w:val="es-ES"/>
        </w:rPr>
        <w:t xml:space="preserve"> y los arreglos </w:t>
      </w:r>
      <w:r w:rsidR="00871BE6" w:rsidRPr="00496F8D">
        <w:rPr>
          <w:kern w:val="22"/>
          <w:lang w:val="es-ES"/>
        </w:rPr>
        <w:t>para el Convenio correspondientes a</w:t>
      </w:r>
      <w:r w:rsidRPr="00496F8D">
        <w:rPr>
          <w:kern w:val="22"/>
          <w:lang w:val="es-ES"/>
        </w:rPr>
        <w:t>l período posterior a 2020,</w:t>
      </w:r>
    </w:p>
    <w:p w:rsidR="00A379F7" w:rsidRPr="00496F8D" w:rsidRDefault="00871BE6" w:rsidP="00907B74">
      <w:pPr>
        <w:suppressLineNumbers/>
        <w:suppressAutoHyphens/>
        <w:ind w:firstLine="720"/>
        <w:rPr>
          <w:kern w:val="22"/>
          <w:lang w:val="es-ES"/>
        </w:rPr>
      </w:pPr>
      <w:r w:rsidRPr="00496F8D">
        <w:rPr>
          <w:i/>
          <w:kern w:val="22"/>
          <w:lang w:val="es-ES"/>
        </w:rPr>
        <w:t>Parti</w:t>
      </w:r>
      <w:r w:rsidR="00A379F7" w:rsidRPr="00496F8D">
        <w:rPr>
          <w:i/>
          <w:kern w:val="22"/>
          <w:lang w:val="es-ES"/>
        </w:rPr>
        <w:t>en</w:t>
      </w:r>
      <w:r w:rsidRPr="00496F8D">
        <w:rPr>
          <w:i/>
          <w:kern w:val="22"/>
          <w:lang w:val="es-ES"/>
        </w:rPr>
        <w:t>do</w:t>
      </w:r>
      <w:r w:rsidR="00A379F7" w:rsidRPr="00496F8D">
        <w:rPr>
          <w:kern w:val="22"/>
          <w:lang w:val="es-ES"/>
        </w:rPr>
        <w:t xml:space="preserve"> </w:t>
      </w:r>
      <w:r w:rsidRPr="00496F8D">
        <w:rPr>
          <w:kern w:val="22"/>
          <w:lang w:val="es-ES"/>
        </w:rPr>
        <w:t>d</w:t>
      </w:r>
      <w:r w:rsidR="00A379F7" w:rsidRPr="00496F8D">
        <w:rPr>
          <w:kern w:val="22"/>
          <w:lang w:val="es-ES"/>
        </w:rPr>
        <w:t xml:space="preserve">el informe integrado sobre </w:t>
      </w:r>
      <w:r w:rsidR="00825F73" w:rsidRPr="00496F8D">
        <w:rPr>
          <w:kern w:val="22"/>
          <w:lang w:val="es-ES"/>
        </w:rPr>
        <w:t>el estado</w:t>
      </w:r>
      <w:r w:rsidR="00A379F7" w:rsidRPr="00496F8D">
        <w:rPr>
          <w:kern w:val="22"/>
          <w:lang w:val="es-ES"/>
        </w:rPr>
        <w:t xml:space="preserve"> y las tendencias </w:t>
      </w:r>
      <w:r w:rsidR="00825F73" w:rsidRPr="00496F8D">
        <w:rPr>
          <w:kern w:val="22"/>
          <w:lang w:val="es-ES"/>
        </w:rPr>
        <w:t xml:space="preserve">de </w:t>
      </w:r>
      <w:r w:rsidR="00A379F7" w:rsidRPr="00496F8D">
        <w:rPr>
          <w:kern w:val="22"/>
          <w:lang w:val="es-ES"/>
        </w:rPr>
        <w:t>los conocimientos tradicionales y las directrices voluntarias, normas y otras herramientas ya elaborad</w:t>
      </w:r>
      <w:r w:rsidR="00825F73" w:rsidRPr="00496F8D">
        <w:rPr>
          <w:kern w:val="22"/>
          <w:lang w:val="es-ES"/>
        </w:rPr>
        <w:t>a</w:t>
      </w:r>
      <w:r w:rsidR="00A379F7" w:rsidRPr="00496F8D">
        <w:rPr>
          <w:kern w:val="22"/>
          <w:lang w:val="es-ES"/>
        </w:rPr>
        <w:t>s por el Grupo de Trabajo Especial de Composición Abierta sobre el Artículo 8 j) y Disposiciones Conexas y adoptad</w:t>
      </w:r>
      <w:r w:rsidR="00825F73" w:rsidRPr="00496F8D">
        <w:rPr>
          <w:kern w:val="22"/>
          <w:lang w:val="es-ES"/>
        </w:rPr>
        <w:t>a</w:t>
      </w:r>
      <w:r w:rsidR="00A379F7" w:rsidRPr="00496F8D">
        <w:rPr>
          <w:kern w:val="22"/>
          <w:lang w:val="es-ES"/>
        </w:rPr>
        <w:t>s por la Conferencia de las Partes</w:t>
      </w:r>
      <w:r w:rsidR="00A379F7" w:rsidRPr="00496F8D">
        <w:rPr>
          <w:kern w:val="22"/>
          <w:vertAlign w:val="superscript"/>
          <w:lang w:val="es-ES"/>
        </w:rPr>
        <w:footnoteReference w:id="6"/>
      </w:r>
      <w:r w:rsidR="00A379F7" w:rsidRPr="00496F8D">
        <w:rPr>
          <w:kern w:val="22"/>
          <w:lang w:val="es-ES"/>
        </w:rPr>
        <w:t>,</w:t>
      </w:r>
    </w:p>
    <w:p w:rsidR="00A379F7" w:rsidRPr="00496F8D" w:rsidRDefault="00A379F7" w:rsidP="00907B74">
      <w:pPr>
        <w:suppressLineNumbers/>
        <w:suppressAutoHyphens/>
        <w:spacing w:before="0" w:after="0"/>
        <w:ind w:firstLine="720"/>
        <w:rPr>
          <w:kern w:val="22"/>
          <w:lang w:val="es-ES"/>
        </w:rPr>
      </w:pPr>
      <w:r w:rsidRPr="00496F8D">
        <w:rPr>
          <w:i/>
          <w:kern w:val="22"/>
          <w:lang w:val="es-ES"/>
        </w:rPr>
        <w:t>Poniendo de relieve</w:t>
      </w:r>
      <w:r w:rsidRPr="00496F8D">
        <w:rPr>
          <w:kern w:val="22"/>
          <w:lang w:val="es-ES"/>
        </w:rPr>
        <w:t xml:space="preserve"> la necesidad de aplicar efectivamente a nivel nacional las directrices y normas relacionad</w:t>
      </w:r>
      <w:r w:rsidR="00825F73" w:rsidRPr="00496F8D">
        <w:rPr>
          <w:kern w:val="22"/>
          <w:lang w:val="es-ES"/>
        </w:rPr>
        <w:t>a</w:t>
      </w:r>
      <w:r w:rsidRPr="00496F8D">
        <w:rPr>
          <w:kern w:val="22"/>
          <w:lang w:val="es-ES"/>
        </w:rPr>
        <w:t xml:space="preserve">s con el artículo 8 j) y disposiciones conexas, de conformidad con la legislación y circunstancias nacionales y las obligaciones internacionales, según proceda, </w:t>
      </w:r>
      <w:r w:rsidR="00871BE6" w:rsidRPr="00496F8D">
        <w:rPr>
          <w:kern w:val="22"/>
          <w:lang w:val="es-ES"/>
        </w:rPr>
        <w:t>a fin de</w:t>
      </w:r>
      <w:r w:rsidRPr="00496F8D">
        <w:rPr>
          <w:kern w:val="22"/>
          <w:lang w:val="es-ES"/>
        </w:rPr>
        <w:t xml:space="preserve"> profundizar los progresos realizados en la consecución de la Meta 18 de Aichi para la Diversidad Biológica del Plan Estratégico para la Diversidad Biológica 2011-2020 y para contribuir a los elementos correspondientes del marco mundial de la diversidad biológica posterior a 2020,</w:t>
      </w:r>
    </w:p>
    <w:p w:rsidR="00A379F7" w:rsidRPr="00496F8D" w:rsidRDefault="00A379F7" w:rsidP="00907B74">
      <w:pPr>
        <w:suppressLineNumbers/>
        <w:suppressAutoHyphens/>
        <w:ind w:firstLine="720"/>
        <w:rPr>
          <w:kern w:val="22"/>
          <w:lang w:val="es-ES"/>
        </w:rPr>
      </w:pPr>
      <w:r w:rsidRPr="00496F8D">
        <w:rPr>
          <w:kern w:val="22"/>
          <w:lang w:val="es-ES"/>
        </w:rPr>
        <w:t>1.</w:t>
      </w:r>
      <w:r w:rsidRPr="00496F8D">
        <w:rPr>
          <w:i/>
          <w:kern w:val="22"/>
          <w:lang w:val="es-ES"/>
        </w:rPr>
        <w:tab/>
        <w:t>Decide</w:t>
      </w:r>
      <w:r w:rsidRPr="00496F8D">
        <w:rPr>
          <w:kern w:val="22"/>
          <w:lang w:val="es-ES"/>
        </w:rPr>
        <w:t xml:space="preserve"> elaborar un nuevo programa de trabajo sobre el artículo 8 j) y otras disposiciones del Convenio relacionadas con los pueblos indígenas y las comunidades locales que esté en consonancia con el marco mundial de la diversidad biológica posterior a 2020, con la participación plena y efectiva de los pueblos indígenas y las comunidades locales, sobre la base de los anexos I y II</w:t>
      </w:r>
      <w:r w:rsidRPr="00496F8D">
        <w:rPr>
          <w:rStyle w:val="FootnoteReference"/>
          <w:kern w:val="22"/>
          <w:lang w:val="es-ES"/>
        </w:rPr>
        <w:footnoteReference w:id="7"/>
      </w:r>
      <w:r w:rsidRPr="00496F8D">
        <w:rPr>
          <w:kern w:val="22"/>
          <w:sz w:val="24"/>
          <w:lang w:val="es-ES"/>
        </w:rPr>
        <w:t xml:space="preserve"> </w:t>
      </w:r>
      <w:r w:rsidRPr="00496F8D">
        <w:rPr>
          <w:kern w:val="22"/>
          <w:lang w:val="es-ES"/>
        </w:rPr>
        <w:t>de la presente decisión;</w:t>
      </w:r>
    </w:p>
    <w:p w:rsidR="00A379F7" w:rsidRPr="00496F8D" w:rsidRDefault="00A379F7" w:rsidP="00907B74">
      <w:pPr>
        <w:suppressLineNumbers/>
        <w:suppressAutoHyphens/>
        <w:ind w:firstLine="720"/>
        <w:rPr>
          <w:kern w:val="22"/>
          <w:lang w:val="es-ES"/>
        </w:rPr>
      </w:pPr>
      <w:r w:rsidRPr="00496F8D">
        <w:rPr>
          <w:kern w:val="22"/>
          <w:lang w:val="es-ES"/>
        </w:rPr>
        <w:t>2.</w:t>
      </w:r>
      <w:r w:rsidRPr="00496F8D">
        <w:rPr>
          <w:i/>
          <w:kern w:val="22"/>
          <w:lang w:val="es-ES"/>
        </w:rPr>
        <w:tab/>
        <w:t>Decide también</w:t>
      </w:r>
      <w:r w:rsidRPr="00496F8D">
        <w:rPr>
          <w:kern w:val="22"/>
          <w:lang w:val="es-ES"/>
        </w:rPr>
        <w:t xml:space="preserve"> mantener bajo examen el programa de trabajo sobre el artículo 8 j) y disposiciones conexas</w:t>
      </w:r>
      <w:r w:rsidR="00871BE6" w:rsidRPr="00496F8D">
        <w:rPr>
          <w:kern w:val="22"/>
          <w:lang w:val="es-ES"/>
        </w:rPr>
        <w:t>,</w:t>
      </w:r>
      <w:r w:rsidRPr="00496F8D">
        <w:rPr>
          <w:kern w:val="22"/>
          <w:lang w:val="es-ES"/>
        </w:rPr>
        <w:t xml:space="preserve"> según sea necesario, y establecer un nuevo orden de prioridades para los elementos y tareas, con miras a tener un programa de trabajo con un enfoque que promueva los derechos humanos y sea coherente con las prioridades del marco mundial de la diversidad biológica posterior a</w:t>
      </w:r>
      <w:r w:rsidR="00871BE6" w:rsidRPr="00496F8D">
        <w:rPr>
          <w:kern w:val="22"/>
          <w:lang w:val="es-ES"/>
        </w:rPr>
        <w:t> </w:t>
      </w:r>
      <w:r w:rsidRPr="00496F8D">
        <w:rPr>
          <w:kern w:val="22"/>
          <w:lang w:val="es-ES"/>
        </w:rPr>
        <w:t>2020 y que tenga en cuenta las novedades que surjan en otros foros y organizaciones internacionales pertinentes;</w:t>
      </w:r>
    </w:p>
    <w:p w:rsidR="00A379F7" w:rsidRPr="00496F8D" w:rsidRDefault="00A379F7">
      <w:pPr>
        <w:suppressLineNumbers/>
        <w:suppressAutoHyphens/>
        <w:ind w:firstLine="720"/>
        <w:rPr>
          <w:kern w:val="22"/>
          <w:lang w:val="es-ES"/>
        </w:rPr>
      </w:pPr>
      <w:r w:rsidRPr="00496F8D">
        <w:rPr>
          <w:kern w:val="22"/>
          <w:lang w:val="es-ES"/>
        </w:rPr>
        <w:t>3.</w:t>
      </w:r>
      <w:r w:rsidRPr="00496F8D">
        <w:rPr>
          <w:i/>
          <w:kern w:val="22"/>
          <w:lang w:val="es-ES"/>
        </w:rPr>
        <w:tab/>
        <w:t xml:space="preserve">Alienta </w:t>
      </w:r>
      <w:r w:rsidRPr="00496F8D">
        <w:rPr>
          <w:kern w:val="22"/>
          <w:lang w:val="es-ES"/>
        </w:rPr>
        <w:t>a las Partes a que, de conformidad con su legislación nacional, intensifiquen sus esfuerzos para facilitar la participación plena y efectiva de los pueblos indígenas y las comunidades locales como asociados sobre el terreno en la aplicación del Convenio, entre otras cosas reconociendo, apoyando y valorando sus leyes consuetudinarias, acciones colectivas, incluidos sus esfuerzos de protección y conservación de los territorios y las aguas que tradicionalmente ocupan o utilizan, con miras a alcanzar los objetivos del Convenio, y dándoles participación, según proceda, en la preparación de informes nacionales, en la revisión y ejecución de estrategias y planes de acción nacionales en materia de biodiversidad y en el proceso para la implementación del marco mundial de la diversidad biológica posterior a 2020 para el Convenio;</w:t>
      </w:r>
    </w:p>
    <w:p w:rsidR="00A379F7" w:rsidRPr="00496F8D" w:rsidRDefault="00A379F7">
      <w:pPr>
        <w:suppressLineNumbers/>
        <w:suppressAutoHyphens/>
        <w:ind w:firstLine="720"/>
        <w:rPr>
          <w:kern w:val="22"/>
          <w:lang w:val="es-ES"/>
        </w:rPr>
      </w:pPr>
      <w:r w:rsidRPr="00496F8D">
        <w:rPr>
          <w:kern w:val="22"/>
          <w:lang w:val="es-ES"/>
        </w:rPr>
        <w:lastRenderedPageBreak/>
        <w:t>4</w:t>
      </w:r>
      <w:r w:rsidRPr="00496F8D">
        <w:rPr>
          <w:i/>
          <w:kern w:val="22"/>
          <w:lang w:val="es-ES"/>
        </w:rPr>
        <w:t>.</w:t>
      </w:r>
      <w:r w:rsidRPr="00496F8D">
        <w:rPr>
          <w:i/>
          <w:kern w:val="22"/>
          <w:lang w:val="es-ES"/>
        </w:rPr>
        <w:tab/>
        <w:t>Pide</w:t>
      </w:r>
      <w:r w:rsidRPr="00496F8D">
        <w:rPr>
          <w:kern w:val="22"/>
          <w:lang w:val="es-ES"/>
        </w:rPr>
        <w:t xml:space="preserve"> a las Partes y otros Gobiernos que informen sobre la implementación del nuevo programa de trabajo sobre el artículo 8 j) y otras disposiciones del Convenio relacionadas con los pueblos indígenas y las comunidades locales, incluida la aplicación de las diversas directrices voluntarias y normas elaborad</w:t>
      </w:r>
      <w:r w:rsidR="008D0CE2" w:rsidRPr="00496F8D">
        <w:rPr>
          <w:kern w:val="22"/>
          <w:lang w:val="es-ES"/>
        </w:rPr>
        <w:t>a</w:t>
      </w:r>
      <w:r w:rsidRPr="00496F8D">
        <w:rPr>
          <w:kern w:val="22"/>
          <w:lang w:val="es-ES"/>
        </w:rPr>
        <w:t xml:space="preserve">s bajo los auspicios del Grupo de Trabajo Especial de Composición Abierta entre Períodos de Sesiones sobre el Artículo 8 j) y Disposiciones Conexas y adoptadas por la Conferencia de las Partes, según proceda, </w:t>
      </w:r>
      <w:r w:rsidR="008D0CE2" w:rsidRPr="00496F8D">
        <w:rPr>
          <w:kern w:val="22"/>
          <w:lang w:val="es-ES"/>
        </w:rPr>
        <w:t xml:space="preserve">y que lo hagan </w:t>
      </w:r>
      <w:r w:rsidRPr="00496F8D">
        <w:rPr>
          <w:kern w:val="22"/>
          <w:lang w:val="es-ES"/>
        </w:rPr>
        <w:t>a través de los informes nacionales, y a los órganos subsidiarios pertinentes, a fin de determinar los progresos alcanzados;</w:t>
      </w:r>
    </w:p>
    <w:p w:rsidR="00A379F7" w:rsidRPr="00496F8D" w:rsidRDefault="00A379F7">
      <w:pPr>
        <w:suppressLineNumbers/>
        <w:suppressAutoHyphens/>
        <w:ind w:firstLine="720"/>
        <w:rPr>
          <w:kern w:val="22"/>
          <w:lang w:val="es-ES"/>
        </w:rPr>
      </w:pPr>
      <w:r w:rsidRPr="00496F8D">
        <w:rPr>
          <w:kern w:val="22"/>
          <w:lang w:val="es-ES"/>
        </w:rPr>
        <w:t>5</w:t>
      </w:r>
      <w:r w:rsidRPr="00496F8D">
        <w:rPr>
          <w:i/>
          <w:kern w:val="22"/>
          <w:lang w:val="es-ES"/>
        </w:rPr>
        <w:t>.</w:t>
      </w:r>
      <w:r w:rsidRPr="00496F8D">
        <w:rPr>
          <w:i/>
          <w:kern w:val="22"/>
          <w:lang w:val="es-ES"/>
        </w:rPr>
        <w:tab/>
        <w:t>Invita</w:t>
      </w:r>
      <w:r w:rsidRPr="00496F8D">
        <w:rPr>
          <w:kern w:val="22"/>
          <w:lang w:val="es-ES"/>
        </w:rPr>
        <w:t xml:space="preserve"> a las Partes, de conformidad con la decisión X/40 B, párrafo 7, a considerar la designación de puntos focales nacionales para el artículo 8 j) y disposiciones conexas que apoyen a puntos focales nacionales existentes, </w:t>
      </w:r>
      <w:r w:rsidR="008D0CE2" w:rsidRPr="00496F8D">
        <w:rPr>
          <w:kern w:val="22"/>
          <w:lang w:val="es-ES"/>
        </w:rPr>
        <w:t>con el fin de</w:t>
      </w:r>
      <w:r w:rsidRPr="00496F8D">
        <w:rPr>
          <w:kern w:val="22"/>
          <w:lang w:val="es-ES"/>
        </w:rPr>
        <w:t xml:space="preserve"> facilitar y difundir comunicaciones culturalmente apropiadas con organizaciones de los pueblos indígenas y las comunidades locales, y para fomentar la elaboración e implementación efectivas del programa de trabajo sobre el artículo 8 j) y disposiciones conexas</w:t>
      </w:r>
      <w:r w:rsidRPr="00496F8D">
        <w:rPr>
          <w:kern w:val="22"/>
          <w:vertAlign w:val="superscript"/>
          <w:lang w:val="es-ES"/>
        </w:rPr>
        <w:footnoteReference w:id="8"/>
      </w:r>
      <w:r w:rsidRPr="00496F8D">
        <w:rPr>
          <w:kern w:val="22"/>
          <w:lang w:val="es-ES"/>
        </w:rPr>
        <w:t>;</w:t>
      </w:r>
    </w:p>
    <w:p w:rsidR="00A379F7" w:rsidRPr="00496F8D" w:rsidRDefault="00A379F7">
      <w:pPr>
        <w:suppressLineNumbers/>
        <w:suppressAutoHyphens/>
        <w:spacing w:before="0" w:after="0"/>
        <w:ind w:firstLine="720"/>
        <w:rPr>
          <w:kern w:val="22"/>
          <w:lang w:val="es-ES"/>
        </w:rPr>
      </w:pPr>
      <w:bookmarkStart w:id="0" w:name="_Hlk21611670"/>
      <w:r w:rsidRPr="00496F8D">
        <w:rPr>
          <w:kern w:val="22"/>
          <w:lang w:val="es-ES"/>
        </w:rPr>
        <w:t>6.</w:t>
      </w:r>
      <w:r w:rsidRPr="00496F8D">
        <w:rPr>
          <w:i/>
          <w:kern w:val="22"/>
          <w:lang w:val="es-ES"/>
        </w:rPr>
        <w:tab/>
        <w:t>Pide</w:t>
      </w:r>
      <w:r w:rsidRPr="00496F8D">
        <w:rPr>
          <w:kern w:val="22"/>
          <w:lang w:val="es-ES"/>
        </w:rPr>
        <w:t xml:space="preserve"> a la Secretaria Ejecutiva que, con sujeción a la disponibilidad de recursos, </w:t>
      </w:r>
      <w:r w:rsidR="0060614E" w:rsidRPr="00496F8D">
        <w:rPr>
          <w:kern w:val="22"/>
          <w:lang w:val="es-ES"/>
        </w:rPr>
        <w:t>refuerce</w:t>
      </w:r>
      <w:r w:rsidRPr="00496F8D">
        <w:rPr>
          <w:kern w:val="22"/>
          <w:lang w:val="es-ES"/>
        </w:rPr>
        <w:t xml:space="preserve"> y apoye la red de puntos focales nacionales sobre conocimientos tradicionales y sobre el marco mundial de la diversidad biológica posterior a 2020, </w:t>
      </w:r>
      <w:r w:rsidR="008D0CE2" w:rsidRPr="00496F8D">
        <w:rPr>
          <w:kern w:val="22"/>
          <w:lang w:val="es-ES"/>
        </w:rPr>
        <w:t>posibilitando que</w:t>
      </w:r>
      <w:r w:rsidRPr="00496F8D">
        <w:rPr>
          <w:kern w:val="22"/>
          <w:lang w:val="es-ES"/>
        </w:rPr>
        <w:t xml:space="preserve"> desempeñ</w:t>
      </w:r>
      <w:r w:rsidR="008D0CE2" w:rsidRPr="00496F8D">
        <w:rPr>
          <w:kern w:val="22"/>
          <w:lang w:val="es-ES"/>
        </w:rPr>
        <w:t>en</w:t>
      </w:r>
      <w:r w:rsidRPr="00496F8D">
        <w:rPr>
          <w:kern w:val="22"/>
          <w:lang w:val="es-ES"/>
        </w:rPr>
        <w:t xml:space="preserve"> un papel fundamental a nivel nacional en áreas tales como: a) arreglos nacionales y subnacionales para la participación plena y efectiva de los pueblos indígenas y las comunidades locales; b) arreglos nacionales para la protección, preservación y fomento de los conocimientos tradicionales y la utilización consuetudinaria sostenible, con el “consentimiento previo y fundamentado”, el “consentimiento libre, previo y fundamentado” o la “aprobación y participación” de los titulares de esos conocimientos; c) facilitando los aportes de los pueblos indígenas y las comunidades locales en la elaboración de los informes nacionales; y d) promoviendo la creación de capacidad para los pueblos indígenas y las comunidades locales a nivel nacional y local, en materia de asuntos relacionados con el Convenio;</w:t>
      </w:r>
    </w:p>
    <w:bookmarkEnd w:id="0"/>
    <w:p w:rsidR="00A379F7" w:rsidRPr="00496F8D" w:rsidRDefault="00A379F7">
      <w:pPr>
        <w:keepNext/>
        <w:suppressLineNumbers/>
        <w:tabs>
          <w:tab w:val="left" w:pos="426"/>
        </w:tabs>
        <w:suppressAutoHyphens/>
        <w:jc w:val="center"/>
        <w:rPr>
          <w:lang w:val="es-ES"/>
        </w:rPr>
      </w:pPr>
      <w:r w:rsidRPr="00496F8D">
        <w:rPr>
          <w:b/>
          <w:kern w:val="22"/>
          <w:lang w:val="es-ES"/>
        </w:rPr>
        <w:t>B.</w:t>
      </w:r>
      <w:r w:rsidRPr="00496F8D">
        <w:rPr>
          <w:b/>
          <w:kern w:val="22"/>
          <w:lang w:val="es-ES"/>
        </w:rPr>
        <w:tab/>
        <w:t xml:space="preserve">Arreglos institucionales para </w:t>
      </w:r>
      <w:r w:rsidR="0060614E" w:rsidRPr="00496F8D">
        <w:rPr>
          <w:b/>
          <w:kern w:val="22"/>
          <w:lang w:val="es-ES"/>
        </w:rPr>
        <w:t xml:space="preserve">los </w:t>
      </w:r>
      <w:r w:rsidRPr="00496F8D">
        <w:rPr>
          <w:b/>
          <w:kern w:val="22"/>
          <w:lang w:val="es-ES"/>
        </w:rPr>
        <w:t xml:space="preserve">pueblos indígenas y </w:t>
      </w:r>
      <w:r w:rsidR="0060614E" w:rsidRPr="00496F8D">
        <w:rPr>
          <w:b/>
          <w:kern w:val="22"/>
          <w:lang w:val="es-ES"/>
        </w:rPr>
        <w:t xml:space="preserve">las </w:t>
      </w:r>
      <w:r w:rsidRPr="00496F8D">
        <w:rPr>
          <w:b/>
          <w:kern w:val="22"/>
          <w:lang w:val="es-ES"/>
        </w:rPr>
        <w:t>comunidades locales</w:t>
      </w:r>
    </w:p>
    <w:p w:rsidR="00A379F7" w:rsidRPr="00496F8D" w:rsidRDefault="00A379F7">
      <w:pPr>
        <w:suppressLineNumbers/>
        <w:suppressAutoHyphens/>
        <w:ind w:firstLine="720"/>
        <w:rPr>
          <w:kern w:val="22"/>
          <w:lang w:val="es-ES"/>
        </w:rPr>
      </w:pPr>
      <w:r w:rsidRPr="00496F8D">
        <w:rPr>
          <w:kern w:val="22"/>
          <w:lang w:val="es-ES"/>
        </w:rPr>
        <w:t>7.</w:t>
      </w:r>
      <w:r w:rsidRPr="00496F8D">
        <w:rPr>
          <w:kern w:val="22"/>
          <w:lang w:val="es-ES"/>
        </w:rPr>
        <w:tab/>
        <w:t>[</w:t>
      </w:r>
      <w:r w:rsidRPr="00496F8D">
        <w:rPr>
          <w:i/>
          <w:kern w:val="22"/>
          <w:lang w:val="es-ES"/>
        </w:rPr>
        <w:t>Recordando</w:t>
      </w:r>
      <w:r w:rsidRPr="00496F8D">
        <w:rPr>
          <w:kern w:val="22"/>
          <w:lang w:val="es-ES"/>
        </w:rPr>
        <w:t xml:space="preserve"> la decisión 14/17, pide a la Secretaria Ejecutiva que, con sujeción a la disponibilidad de recursos financieros, convoque a un grupo especial de expertos técnicos sobre pueblos indígenas y comunidades locales y el marco mundial de la diversidad biológica posterior a 2020, para que se reúna con anterioridad a la 12ª reunión del Grupo de Trabajo Especial de Composición Abierta sobre el Artículo 8 j) y Disposiciones Conexas, con el mandato que figura en el anexo III de la presente decisión, encargado de prestar asesoramiento para </w:t>
      </w:r>
      <w:r w:rsidR="00C26C6C" w:rsidRPr="00496F8D">
        <w:rPr>
          <w:kern w:val="22"/>
          <w:lang w:val="es-ES"/>
        </w:rPr>
        <w:t>continuar con la</w:t>
      </w:r>
      <w:r w:rsidRPr="00496F8D">
        <w:rPr>
          <w:kern w:val="22"/>
          <w:lang w:val="es-ES"/>
        </w:rPr>
        <w:t xml:space="preserve"> elabora</w:t>
      </w:r>
      <w:r w:rsidR="00C26C6C" w:rsidRPr="00496F8D">
        <w:rPr>
          <w:kern w:val="22"/>
          <w:lang w:val="es-ES"/>
        </w:rPr>
        <w:t>ció</w:t>
      </w:r>
      <w:r w:rsidRPr="00496F8D">
        <w:rPr>
          <w:kern w:val="22"/>
          <w:lang w:val="es-ES"/>
        </w:rPr>
        <w:t>n</w:t>
      </w:r>
      <w:r w:rsidR="00C26C6C" w:rsidRPr="00496F8D">
        <w:rPr>
          <w:kern w:val="22"/>
          <w:lang w:val="es-ES"/>
        </w:rPr>
        <w:t xml:space="preserve"> </w:t>
      </w:r>
      <w:r w:rsidRPr="00496F8D">
        <w:rPr>
          <w:kern w:val="22"/>
          <w:lang w:val="es-ES"/>
        </w:rPr>
        <w:t xml:space="preserve">del nuevo programa de trabajo y el mandato y el </w:t>
      </w:r>
      <w:r w:rsidRPr="00496F8D">
        <w:rPr>
          <w:i/>
          <w:kern w:val="22"/>
          <w:lang w:val="es-ES"/>
        </w:rPr>
        <w:t xml:space="preserve">modus operandi </w:t>
      </w:r>
      <w:r w:rsidRPr="00496F8D">
        <w:rPr>
          <w:kern w:val="22"/>
          <w:lang w:val="es-ES"/>
        </w:rPr>
        <w:t>del [grupo de trabajo] [órgano subsidiario] [integración en los órganos subsidiarios] sobre el artículo 8 j) y disposiciones conexas;]</w:t>
      </w:r>
    </w:p>
    <w:p w:rsidR="00A379F7" w:rsidRPr="00496F8D" w:rsidRDefault="00A379F7">
      <w:pPr>
        <w:keepNext/>
        <w:suppressLineNumbers/>
        <w:suppressAutoHyphens/>
        <w:ind w:firstLine="720"/>
        <w:rPr>
          <w:kern w:val="22"/>
          <w:lang w:val="es-ES"/>
        </w:rPr>
      </w:pPr>
      <w:r w:rsidRPr="00496F8D">
        <w:rPr>
          <w:kern w:val="22"/>
          <w:lang w:val="es-ES"/>
        </w:rPr>
        <w:t>8.</w:t>
      </w:r>
      <w:r w:rsidRPr="00496F8D">
        <w:rPr>
          <w:kern w:val="22"/>
          <w:lang w:val="es-ES"/>
        </w:rPr>
        <w:tab/>
      </w:r>
      <w:r w:rsidRPr="00496F8D">
        <w:rPr>
          <w:i/>
          <w:kern w:val="22"/>
          <w:lang w:val="es-ES"/>
        </w:rPr>
        <w:t>Pide</w:t>
      </w:r>
      <w:r w:rsidRPr="00496F8D">
        <w:rPr>
          <w:kern w:val="22"/>
          <w:lang w:val="es-ES"/>
        </w:rPr>
        <w:t xml:space="preserve"> a la Secretaria Ejecutiva que, en consulta con organizaciones pertinentes, apoye la labor del Grupo Especial de Expertos Técnicos que se describe en el párrafo 7;</w:t>
      </w:r>
    </w:p>
    <w:p w:rsidR="00A379F7" w:rsidRPr="00496F8D" w:rsidRDefault="00A379F7">
      <w:pPr>
        <w:keepNext/>
        <w:suppressLineNumbers/>
        <w:suppressAutoHyphens/>
        <w:spacing w:before="0" w:after="0"/>
        <w:ind w:firstLine="720"/>
        <w:rPr>
          <w:kern w:val="22"/>
          <w:lang w:val="es-ES"/>
        </w:rPr>
      </w:pPr>
      <w:r w:rsidRPr="00496F8D">
        <w:rPr>
          <w:kern w:val="22"/>
          <w:lang w:val="es-ES"/>
        </w:rPr>
        <w:t>9.</w:t>
      </w:r>
      <w:r w:rsidRPr="00496F8D">
        <w:rPr>
          <w:kern w:val="22"/>
          <w:lang w:val="es-ES"/>
        </w:rPr>
        <w:tab/>
      </w:r>
      <w:r w:rsidRPr="00496F8D">
        <w:rPr>
          <w:i/>
          <w:kern w:val="22"/>
          <w:lang w:val="es-ES"/>
        </w:rPr>
        <w:t>Decide</w:t>
      </w:r>
      <w:r w:rsidRPr="00496F8D">
        <w:rPr>
          <w:kern w:val="22"/>
          <w:lang w:val="es-ES"/>
        </w:rPr>
        <w:t xml:space="preserve"> mantener </w:t>
      </w:r>
      <w:r w:rsidR="008D0CE2" w:rsidRPr="00496F8D">
        <w:rPr>
          <w:kern w:val="22"/>
          <w:lang w:val="es-ES"/>
        </w:rPr>
        <w:t>a</w:t>
      </w:r>
      <w:r w:rsidRPr="00496F8D">
        <w:rPr>
          <w:kern w:val="22"/>
          <w:lang w:val="es-ES"/>
        </w:rPr>
        <w:t>l Grupo de Trabajo Especial de Composición Abierta sobre el Artículo</w:t>
      </w:r>
      <w:r w:rsidR="008D0CE2" w:rsidRPr="00496F8D">
        <w:rPr>
          <w:kern w:val="22"/>
          <w:lang w:val="es-ES"/>
        </w:rPr>
        <w:t> </w:t>
      </w:r>
      <w:r w:rsidRPr="00496F8D">
        <w:rPr>
          <w:kern w:val="22"/>
          <w:lang w:val="es-ES"/>
        </w:rPr>
        <w:t>8 j) y Disposiciones Conexas hasta la 16ª reunión de la Conferencia de las Partes [con la intención de establecer un arreglo institucional permanente sobre el artículo 8 j) y otras disposiciones del Convenio relacionadas con los pueblos indígenas y las comunidades locales</w:t>
      </w:r>
      <w:r w:rsidR="008D0CE2" w:rsidRPr="00496F8D">
        <w:rPr>
          <w:kern w:val="22"/>
          <w:lang w:val="es-ES"/>
        </w:rPr>
        <w:t>,</w:t>
      </w:r>
      <w:r w:rsidRPr="00496F8D">
        <w:rPr>
          <w:kern w:val="22"/>
          <w:lang w:val="es-ES"/>
        </w:rPr>
        <w:t xml:space="preserve"> sobre el </w:t>
      </w:r>
      <w:r w:rsidR="008D0CE2" w:rsidRPr="00496F8D">
        <w:rPr>
          <w:kern w:val="22"/>
          <w:lang w:val="es-ES"/>
        </w:rPr>
        <w:t>c</w:t>
      </w:r>
      <w:r w:rsidRPr="00496F8D">
        <w:rPr>
          <w:kern w:val="22"/>
          <w:lang w:val="es-ES"/>
        </w:rPr>
        <w:t>u</w:t>
      </w:r>
      <w:r w:rsidR="008D0CE2" w:rsidRPr="00496F8D">
        <w:rPr>
          <w:kern w:val="22"/>
          <w:lang w:val="es-ES"/>
        </w:rPr>
        <w:t>al</w:t>
      </w:r>
      <w:r w:rsidRPr="00496F8D">
        <w:rPr>
          <w:kern w:val="22"/>
          <w:lang w:val="es-ES"/>
        </w:rPr>
        <w:t xml:space="preserve"> se </w:t>
      </w:r>
      <w:r w:rsidR="008D0CE2" w:rsidRPr="00496F8D">
        <w:rPr>
          <w:kern w:val="22"/>
          <w:lang w:val="es-ES"/>
        </w:rPr>
        <w:t>r</w:t>
      </w:r>
      <w:r w:rsidRPr="00496F8D">
        <w:rPr>
          <w:kern w:val="22"/>
          <w:lang w:val="es-ES"/>
        </w:rPr>
        <w:t>e</w:t>
      </w:r>
      <w:r w:rsidR="008D0CE2" w:rsidRPr="00496F8D">
        <w:rPr>
          <w:kern w:val="22"/>
          <w:lang w:val="es-ES"/>
        </w:rPr>
        <w:t>solve</w:t>
      </w:r>
      <w:r w:rsidRPr="00496F8D">
        <w:rPr>
          <w:kern w:val="22"/>
          <w:lang w:val="es-ES"/>
        </w:rPr>
        <w:t>rá en la 16ª reunión de la Conferencia de las Partes];</w:t>
      </w:r>
    </w:p>
    <w:p w:rsidR="00A379F7" w:rsidRPr="00496F8D" w:rsidRDefault="00A379F7">
      <w:pPr>
        <w:suppressLineNumbers/>
        <w:suppressAutoHyphens/>
        <w:ind w:firstLine="720"/>
        <w:rPr>
          <w:kern w:val="22"/>
          <w:lang w:val="es-ES"/>
        </w:rPr>
      </w:pPr>
      <w:r w:rsidRPr="00496F8D">
        <w:rPr>
          <w:kern w:val="22"/>
          <w:lang w:val="es-ES"/>
        </w:rPr>
        <w:t>10.</w:t>
      </w:r>
      <w:r w:rsidRPr="00496F8D">
        <w:rPr>
          <w:kern w:val="22"/>
          <w:lang w:val="es-ES"/>
        </w:rPr>
        <w:tab/>
      </w:r>
      <w:r w:rsidRPr="00496F8D">
        <w:rPr>
          <w:i/>
          <w:kern w:val="22"/>
          <w:lang w:val="es-ES"/>
        </w:rPr>
        <w:t>Pide</w:t>
      </w:r>
      <w:r w:rsidRPr="00496F8D">
        <w:rPr>
          <w:kern w:val="22"/>
          <w:lang w:val="es-ES"/>
        </w:rPr>
        <w:t xml:space="preserve"> al Grupo de Trabajo Especial de Composición Abierta sobre el Artículo 8</w:t>
      </w:r>
      <w:r w:rsidR="008D0CE2" w:rsidRPr="00496F8D">
        <w:rPr>
          <w:kern w:val="22"/>
          <w:lang w:val="es-ES"/>
        </w:rPr>
        <w:t> </w:t>
      </w:r>
      <w:r w:rsidRPr="00496F8D">
        <w:rPr>
          <w:kern w:val="22"/>
          <w:lang w:val="es-ES"/>
        </w:rPr>
        <w:t xml:space="preserve">j) y Disposiciones Conexas que en su 12ª reunión </w:t>
      </w:r>
      <w:r w:rsidR="008D0CE2" w:rsidRPr="00496F8D">
        <w:rPr>
          <w:kern w:val="22"/>
          <w:lang w:val="es-ES"/>
        </w:rPr>
        <w:t>continúe con la</w:t>
      </w:r>
      <w:r w:rsidRPr="00496F8D">
        <w:rPr>
          <w:kern w:val="22"/>
          <w:lang w:val="es-ES"/>
        </w:rPr>
        <w:t xml:space="preserve"> elabora</w:t>
      </w:r>
      <w:r w:rsidR="008D0CE2" w:rsidRPr="00496F8D">
        <w:rPr>
          <w:kern w:val="22"/>
          <w:lang w:val="es-ES"/>
        </w:rPr>
        <w:t>ció</w:t>
      </w:r>
      <w:r w:rsidRPr="00496F8D">
        <w:rPr>
          <w:kern w:val="22"/>
          <w:lang w:val="es-ES"/>
        </w:rPr>
        <w:t>n</w:t>
      </w:r>
      <w:r w:rsidR="008D0CE2" w:rsidRPr="00496F8D">
        <w:rPr>
          <w:kern w:val="22"/>
          <w:lang w:val="es-ES"/>
        </w:rPr>
        <w:t xml:space="preserve"> </w:t>
      </w:r>
      <w:r w:rsidRPr="00496F8D">
        <w:rPr>
          <w:kern w:val="22"/>
          <w:lang w:val="es-ES"/>
        </w:rPr>
        <w:t>del nuevo programa de trabajo sobre el artículo 8 j) y otras disposiciones del Convenio relacionadas con los pueblos indígenas y las comunidades locales, teniendo en cuenta las recomendaciones del grupo especial de expertos técnicos.</w:t>
      </w:r>
    </w:p>
    <w:p w:rsidR="00A379F7" w:rsidRPr="00496F8D" w:rsidRDefault="00A379F7">
      <w:pPr>
        <w:suppressLineNumbers/>
        <w:suppressAutoHyphens/>
        <w:jc w:val="left"/>
        <w:rPr>
          <w:kern w:val="22"/>
          <w:lang w:val="es-ES"/>
        </w:rPr>
      </w:pPr>
    </w:p>
    <w:p w:rsidR="00A379F7" w:rsidRPr="00496F8D" w:rsidRDefault="00A379F7">
      <w:pPr>
        <w:suppressLineNumbers/>
        <w:suppressAutoHyphens/>
        <w:spacing w:before="0" w:after="0"/>
        <w:jc w:val="center"/>
        <w:rPr>
          <w:i/>
          <w:kern w:val="22"/>
          <w:lang w:val="es-ES"/>
        </w:rPr>
      </w:pPr>
      <w:r w:rsidRPr="00496F8D">
        <w:rPr>
          <w:kern w:val="22"/>
          <w:lang w:val="es-ES"/>
        </w:rPr>
        <w:br w:type="page"/>
      </w:r>
      <w:r w:rsidRPr="00496F8D">
        <w:rPr>
          <w:i/>
          <w:kern w:val="22"/>
          <w:lang w:val="es-ES"/>
        </w:rPr>
        <w:lastRenderedPageBreak/>
        <w:t>Anexo I</w:t>
      </w:r>
    </w:p>
    <w:p w:rsidR="00A379F7" w:rsidRPr="00496F8D" w:rsidRDefault="00A379F7">
      <w:pPr>
        <w:pStyle w:val="Heading1"/>
        <w:suppressLineNumbers/>
        <w:tabs>
          <w:tab w:val="clear" w:pos="720"/>
        </w:tabs>
        <w:suppressAutoHyphens/>
        <w:spacing w:before="120"/>
        <w:rPr>
          <w:kern w:val="22"/>
          <w:lang w:val="es-ES"/>
        </w:rPr>
      </w:pPr>
      <w:r w:rsidRPr="00496F8D">
        <w:rPr>
          <w:kern w:val="22"/>
          <w:lang w:val="es-ES"/>
        </w:rPr>
        <w:t>PROYECTO DE OBJETIVOS, PRINCIPIOS GENERALES Y ELEMENTOS DE TRABAJO PARA EL NUEVO PROGRAMA DE TRABAJO SOBRE EL ARTÍCULO 8 j) Y OTRAS DISPOSICIONES DEL CONVENIO RELACIONADAS CON LOS PUEBLOS INDÍGENAS Y LAS COMUNIDADES LOCALES para el período 2020-2050</w:t>
      </w:r>
    </w:p>
    <w:p w:rsidR="00A379F7" w:rsidRPr="00496F8D" w:rsidRDefault="00A379F7">
      <w:pPr>
        <w:keepNext/>
        <w:suppressLineNumbers/>
        <w:tabs>
          <w:tab w:val="left" w:pos="426"/>
        </w:tabs>
        <w:suppressAutoHyphens/>
        <w:jc w:val="center"/>
        <w:rPr>
          <w:lang w:val="es-ES"/>
        </w:rPr>
      </w:pPr>
      <w:r w:rsidRPr="00496F8D">
        <w:rPr>
          <w:b/>
          <w:kern w:val="22"/>
          <w:lang w:val="es-ES"/>
        </w:rPr>
        <w:t>I.</w:t>
      </w:r>
      <w:r w:rsidRPr="00496F8D">
        <w:rPr>
          <w:b/>
          <w:kern w:val="22"/>
          <w:lang w:val="es-ES"/>
        </w:rPr>
        <w:tab/>
        <w:t>OBJETIVO</w:t>
      </w:r>
    </w:p>
    <w:p w:rsidR="00A379F7" w:rsidRPr="00496F8D" w:rsidRDefault="00A379F7">
      <w:pPr>
        <w:suppressLineNumbers/>
        <w:suppressAutoHyphens/>
        <w:spacing w:before="0" w:after="0"/>
        <w:rPr>
          <w:kern w:val="22"/>
          <w:lang w:val="es-ES"/>
        </w:rPr>
      </w:pPr>
      <w:r w:rsidRPr="00496F8D">
        <w:rPr>
          <w:kern w:val="22"/>
          <w:lang w:val="es-ES"/>
        </w:rPr>
        <w:t>1.</w:t>
      </w:r>
      <w:r w:rsidRPr="00496F8D">
        <w:rPr>
          <w:kern w:val="22"/>
          <w:lang w:val="es-ES"/>
        </w:rPr>
        <w:tab/>
        <w:t xml:space="preserve">El objetivo de este programa de trabajo es promover, </w:t>
      </w:r>
      <w:r w:rsidR="00C26C6C" w:rsidRPr="00496F8D">
        <w:rPr>
          <w:kern w:val="22"/>
          <w:lang w:val="es-ES"/>
        </w:rPr>
        <w:t>d</w:t>
      </w:r>
      <w:r w:rsidRPr="00496F8D">
        <w:rPr>
          <w:kern w:val="22"/>
          <w:lang w:val="es-ES"/>
        </w:rPr>
        <w:t>en</w:t>
      </w:r>
      <w:r w:rsidR="00C26C6C" w:rsidRPr="00496F8D">
        <w:rPr>
          <w:kern w:val="22"/>
          <w:lang w:val="es-ES"/>
        </w:rPr>
        <w:t>tro</w:t>
      </w:r>
      <w:r w:rsidRPr="00496F8D">
        <w:rPr>
          <w:kern w:val="22"/>
          <w:lang w:val="es-ES"/>
        </w:rPr>
        <w:t xml:space="preserve"> el marco del Convenio, una aplicación justa del artículo 8 j) y disposiciones conexas a nivel local, nacional, regional e internacional y garantizar la participación plena y efectiva de los pueblos indígenas y las comunidades locales en todas las etapas y niveles de su aplicación, garantizando el reconocimiento continuo de la singular </w:t>
      </w:r>
      <w:r w:rsidR="008D0CE2" w:rsidRPr="00496F8D">
        <w:rPr>
          <w:kern w:val="22"/>
          <w:lang w:val="es-ES"/>
        </w:rPr>
        <w:t>asoci</w:t>
      </w:r>
      <w:r w:rsidRPr="00496F8D">
        <w:rPr>
          <w:kern w:val="22"/>
          <w:lang w:val="es-ES"/>
        </w:rPr>
        <w:t>ación que tienen los pueblos indígenas y las comunidades locales con el Convenio y sus Protocolos.</w:t>
      </w:r>
    </w:p>
    <w:p w:rsidR="00A379F7" w:rsidRPr="00496F8D" w:rsidRDefault="00A379F7">
      <w:pPr>
        <w:pStyle w:val="ListParagraph"/>
        <w:keepNext/>
        <w:suppressLineNumbers/>
        <w:tabs>
          <w:tab w:val="left" w:pos="426"/>
        </w:tabs>
        <w:suppressAutoHyphens/>
        <w:ind w:left="0"/>
        <w:contextualSpacing w:val="0"/>
        <w:jc w:val="center"/>
        <w:rPr>
          <w:lang w:val="es-ES"/>
        </w:rPr>
      </w:pPr>
      <w:r w:rsidRPr="00496F8D">
        <w:rPr>
          <w:b/>
          <w:kern w:val="22"/>
          <w:lang w:val="es-ES"/>
        </w:rPr>
        <w:t>II.</w:t>
      </w:r>
      <w:r w:rsidRPr="00496F8D">
        <w:rPr>
          <w:b/>
          <w:kern w:val="22"/>
          <w:lang w:val="es-ES"/>
        </w:rPr>
        <w:tab/>
        <w:t>PRINCIPIOS GENERALES</w:t>
      </w:r>
    </w:p>
    <w:p w:rsidR="00A379F7" w:rsidRPr="00496F8D" w:rsidRDefault="00A379F7">
      <w:pPr>
        <w:suppressLineNumbers/>
        <w:suppressAutoHyphens/>
        <w:rPr>
          <w:kern w:val="22"/>
          <w:lang w:val="es-ES"/>
        </w:rPr>
      </w:pPr>
      <w:r w:rsidRPr="00496F8D">
        <w:rPr>
          <w:kern w:val="22"/>
          <w:lang w:val="es-ES"/>
        </w:rPr>
        <w:t>2.</w:t>
      </w:r>
      <w:r w:rsidRPr="00496F8D">
        <w:rPr>
          <w:kern w:val="22"/>
          <w:lang w:val="es-ES"/>
        </w:rPr>
        <w:tab/>
        <w:t xml:space="preserve">Participación plena y efectiva de los pueblos indígenas y las comunidades locales en todas las etapas de definición </w:t>
      </w:r>
      <w:r w:rsidR="00C26C6C" w:rsidRPr="00496F8D">
        <w:rPr>
          <w:kern w:val="22"/>
          <w:lang w:val="es-ES"/>
        </w:rPr>
        <w:t>e</w:t>
      </w:r>
      <w:r w:rsidRPr="00496F8D">
        <w:rPr>
          <w:kern w:val="22"/>
          <w:lang w:val="es-ES"/>
        </w:rPr>
        <w:t xml:space="preserve"> </w:t>
      </w:r>
      <w:r w:rsidR="00C26C6C" w:rsidRPr="00496F8D">
        <w:rPr>
          <w:kern w:val="22"/>
          <w:lang w:val="es-ES"/>
        </w:rPr>
        <w:t>im</w:t>
      </w:r>
      <w:r w:rsidRPr="00496F8D">
        <w:rPr>
          <w:kern w:val="22"/>
          <w:lang w:val="es-ES"/>
        </w:rPr>
        <w:t>pl</w:t>
      </w:r>
      <w:r w:rsidR="00C26C6C" w:rsidRPr="00496F8D">
        <w:rPr>
          <w:kern w:val="22"/>
          <w:lang w:val="es-ES"/>
        </w:rPr>
        <w:t>ement</w:t>
      </w:r>
      <w:r w:rsidRPr="00496F8D">
        <w:rPr>
          <w:kern w:val="22"/>
          <w:lang w:val="es-ES"/>
        </w:rPr>
        <w:t>ación de los elementos del programa de trabajo. Participación plena y efectiva de las mujeres de los pueblos indígenas y las comunidades locales en todas las actividades del programa de trabajo.</w:t>
      </w:r>
    </w:p>
    <w:p w:rsidR="00A379F7" w:rsidRPr="00496F8D" w:rsidRDefault="00A379F7">
      <w:pPr>
        <w:suppressLineNumbers/>
        <w:suppressAutoHyphens/>
        <w:rPr>
          <w:lang w:val="es-ES"/>
        </w:rPr>
      </w:pPr>
      <w:r w:rsidRPr="00496F8D">
        <w:rPr>
          <w:kern w:val="22"/>
          <w:lang w:val="es-ES"/>
        </w:rPr>
        <w:t>3.</w:t>
      </w:r>
      <w:r w:rsidRPr="00496F8D">
        <w:rPr>
          <w:kern w:val="22"/>
          <w:lang w:val="es-ES"/>
        </w:rPr>
        <w:tab/>
        <w:t xml:space="preserve">Los conocimientos tradicionales, las innovaciones y </w:t>
      </w:r>
      <w:r w:rsidR="008D0CE2" w:rsidRPr="00496F8D">
        <w:rPr>
          <w:kern w:val="22"/>
          <w:lang w:val="es-ES"/>
        </w:rPr>
        <w:t xml:space="preserve">las </w:t>
      </w:r>
      <w:r w:rsidRPr="00496F8D">
        <w:rPr>
          <w:kern w:val="22"/>
          <w:lang w:val="es-ES"/>
        </w:rPr>
        <w:t xml:space="preserve">prácticas </w:t>
      </w:r>
      <w:r w:rsidR="00C26C6C" w:rsidRPr="00496F8D">
        <w:rPr>
          <w:kern w:val="22"/>
          <w:lang w:val="es-ES"/>
        </w:rPr>
        <w:t>deb</w:t>
      </w:r>
      <w:r w:rsidRPr="00496F8D">
        <w:rPr>
          <w:kern w:val="22"/>
          <w:lang w:val="es-ES"/>
        </w:rPr>
        <w:t>e</w:t>
      </w:r>
      <w:r w:rsidR="00C26C6C" w:rsidRPr="00496F8D">
        <w:rPr>
          <w:kern w:val="22"/>
          <w:lang w:val="es-ES"/>
        </w:rPr>
        <w:t>rán</w:t>
      </w:r>
      <w:r w:rsidRPr="00496F8D">
        <w:rPr>
          <w:kern w:val="22"/>
          <w:lang w:val="es-ES"/>
        </w:rPr>
        <w:t xml:space="preserve"> valorar</w:t>
      </w:r>
      <w:r w:rsidR="00C26C6C" w:rsidRPr="00496F8D">
        <w:rPr>
          <w:kern w:val="22"/>
          <w:lang w:val="es-ES"/>
        </w:rPr>
        <w:t>se</w:t>
      </w:r>
      <w:r w:rsidRPr="00496F8D">
        <w:rPr>
          <w:kern w:val="22"/>
          <w:lang w:val="es-ES"/>
        </w:rPr>
        <w:t>, respetar</w:t>
      </w:r>
      <w:r w:rsidR="00C26C6C" w:rsidRPr="00496F8D">
        <w:rPr>
          <w:kern w:val="22"/>
          <w:lang w:val="es-ES"/>
        </w:rPr>
        <w:t>se</w:t>
      </w:r>
      <w:r w:rsidRPr="00496F8D">
        <w:rPr>
          <w:kern w:val="22"/>
          <w:lang w:val="es-ES"/>
        </w:rPr>
        <w:t xml:space="preserve"> y considerar</w:t>
      </w:r>
      <w:r w:rsidR="00C26C6C" w:rsidRPr="00496F8D">
        <w:rPr>
          <w:kern w:val="22"/>
          <w:lang w:val="es-ES"/>
        </w:rPr>
        <w:t>se</w:t>
      </w:r>
      <w:r w:rsidRPr="00496F8D">
        <w:rPr>
          <w:kern w:val="22"/>
          <w:lang w:val="es-ES"/>
        </w:rPr>
        <w:t xml:space="preserve"> tan útiles y necesarios como otros tipos de conocimientos. </w:t>
      </w:r>
      <w:r w:rsidRPr="00496F8D">
        <w:rPr>
          <w:b/>
          <w:kern w:val="22"/>
          <w:lang w:val="es-ES"/>
        </w:rPr>
        <w:t>[</w:t>
      </w:r>
      <w:r w:rsidR="00C26C6C" w:rsidRPr="00496F8D">
        <w:rPr>
          <w:b/>
          <w:kern w:val="22"/>
          <w:lang w:val="es-ES"/>
        </w:rPr>
        <w:t>D</w:t>
      </w:r>
      <w:r w:rsidRPr="00496F8D">
        <w:rPr>
          <w:b/>
          <w:kern w:val="22"/>
          <w:lang w:val="es-ES"/>
        </w:rPr>
        <w:t>e</w:t>
      </w:r>
      <w:r w:rsidR="00C26C6C" w:rsidRPr="00496F8D">
        <w:rPr>
          <w:b/>
          <w:kern w:val="22"/>
          <w:lang w:val="es-ES"/>
        </w:rPr>
        <w:t>berán</w:t>
      </w:r>
      <w:r w:rsidRPr="00496F8D">
        <w:rPr>
          <w:b/>
          <w:kern w:val="22"/>
          <w:lang w:val="es-ES"/>
        </w:rPr>
        <w:t xml:space="preserve"> promover</w:t>
      </w:r>
      <w:r w:rsidR="00C26C6C" w:rsidRPr="00496F8D">
        <w:rPr>
          <w:b/>
          <w:kern w:val="22"/>
          <w:lang w:val="es-ES"/>
        </w:rPr>
        <w:t>se</w:t>
      </w:r>
      <w:r w:rsidRPr="00496F8D">
        <w:rPr>
          <w:b/>
          <w:kern w:val="22"/>
          <w:lang w:val="es-ES"/>
        </w:rPr>
        <w:t xml:space="preserve"> </w:t>
      </w:r>
      <w:r w:rsidR="00C26C6C" w:rsidRPr="00496F8D">
        <w:rPr>
          <w:b/>
          <w:kern w:val="22"/>
          <w:lang w:val="es-ES"/>
        </w:rPr>
        <w:t xml:space="preserve">genuinas </w:t>
      </w:r>
      <w:r w:rsidRPr="00496F8D">
        <w:rPr>
          <w:b/>
          <w:kern w:val="22"/>
          <w:lang w:val="es-ES"/>
        </w:rPr>
        <w:t xml:space="preserve">colaboraciones y producción conjunta de conocimientos </w:t>
      </w:r>
      <w:r w:rsidR="00C26C6C" w:rsidRPr="00496F8D">
        <w:rPr>
          <w:b/>
          <w:kern w:val="22"/>
          <w:lang w:val="es-ES"/>
        </w:rPr>
        <w:t>en</w:t>
      </w:r>
      <w:r w:rsidRPr="00496F8D">
        <w:rPr>
          <w:b/>
          <w:kern w:val="22"/>
          <w:lang w:val="es-ES"/>
        </w:rPr>
        <w:t xml:space="preserve"> formas que respeten los procesos de generación de conocimientos y la integridad de cada sistema de conocimientos. La inclusión de conocimientos de los diversos sistemas de conocimientos y prácticas </w:t>
      </w:r>
      <w:r w:rsidR="00C26C6C" w:rsidRPr="00496F8D">
        <w:rPr>
          <w:b/>
          <w:kern w:val="22"/>
          <w:lang w:val="es-ES"/>
        </w:rPr>
        <w:t>d</w:t>
      </w:r>
      <w:r w:rsidRPr="00496F8D">
        <w:rPr>
          <w:b/>
          <w:kern w:val="22"/>
          <w:lang w:val="es-ES"/>
        </w:rPr>
        <w:t>e</w:t>
      </w:r>
      <w:r w:rsidR="00C26C6C" w:rsidRPr="00496F8D">
        <w:rPr>
          <w:b/>
          <w:kern w:val="22"/>
          <w:lang w:val="es-ES"/>
        </w:rPr>
        <w:t>berá</w:t>
      </w:r>
      <w:r w:rsidRPr="00496F8D">
        <w:rPr>
          <w:b/>
          <w:kern w:val="22"/>
          <w:lang w:val="es-ES"/>
        </w:rPr>
        <w:t xml:space="preserve"> integrar</w:t>
      </w:r>
      <w:r w:rsidR="00C26C6C" w:rsidRPr="00496F8D">
        <w:rPr>
          <w:b/>
          <w:kern w:val="22"/>
          <w:lang w:val="es-ES"/>
        </w:rPr>
        <w:t>se en</w:t>
      </w:r>
      <w:r w:rsidRPr="00496F8D">
        <w:rPr>
          <w:b/>
          <w:kern w:val="22"/>
          <w:lang w:val="es-ES"/>
        </w:rPr>
        <w:t xml:space="preserve"> toda la formulación y aplicación de políticas de diversidad biológica.]</w:t>
      </w:r>
    </w:p>
    <w:p w:rsidR="00A379F7" w:rsidRPr="00496F8D" w:rsidRDefault="00A379F7">
      <w:pPr>
        <w:suppressLineNumbers/>
        <w:suppressAutoHyphens/>
        <w:rPr>
          <w:kern w:val="22"/>
          <w:lang w:val="es-ES"/>
        </w:rPr>
      </w:pPr>
      <w:r w:rsidRPr="00496F8D">
        <w:rPr>
          <w:kern w:val="22"/>
          <w:lang w:val="es-ES"/>
        </w:rPr>
        <w:t>4.</w:t>
      </w:r>
      <w:r w:rsidRPr="00496F8D">
        <w:rPr>
          <w:kern w:val="22"/>
          <w:lang w:val="es-ES"/>
        </w:rPr>
        <w:tab/>
        <w:t xml:space="preserve">Un criterio holístico acorde a los valores espirituales y culturales y a las prácticas consuetudinarias de los pueblos indígenas y las comunidades locales, </w:t>
      </w:r>
      <w:r w:rsidRPr="00496F8D">
        <w:rPr>
          <w:b/>
          <w:kern w:val="22"/>
          <w:lang w:val="es-ES"/>
        </w:rPr>
        <w:t>que reconozca el vínculo con [sus territorios]</w:t>
      </w:r>
      <w:r w:rsidRPr="00496F8D">
        <w:rPr>
          <w:kern w:val="22"/>
          <w:lang w:val="es-ES"/>
        </w:rPr>
        <w:t xml:space="preserve"> y sus derechos </w:t>
      </w:r>
      <w:r w:rsidR="00C26C6C" w:rsidRPr="00496F8D">
        <w:rPr>
          <w:kern w:val="22"/>
          <w:lang w:val="es-ES"/>
        </w:rPr>
        <w:t>a</w:t>
      </w:r>
      <w:r w:rsidRPr="00496F8D">
        <w:rPr>
          <w:kern w:val="22"/>
          <w:lang w:val="es-ES"/>
        </w:rPr>
        <w:t xml:space="preserve"> </w:t>
      </w:r>
      <w:r w:rsidR="00C26C6C" w:rsidRPr="00496F8D">
        <w:rPr>
          <w:kern w:val="22"/>
          <w:lang w:val="es-ES"/>
        </w:rPr>
        <w:t xml:space="preserve">tener </w:t>
      </w:r>
      <w:r w:rsidRPr="00496F8D">
        <w:rPr>
          <w:kern w:val="22"/>
          <w:lang w:val="es-ES"/>
        </w:rPr>
        <w:t>control sobre sus conocimientos tradicionales, innovaciones y prácticas</w:t>
      </w:r>
      <w:r w:rsidR="008D0CE2" w:rsidRPr="00496F8D">
        <w:rPr>
          <w:kern w:val="22"/>
          <w:lang w:val="es-ES"/>
        </w:rPr>
        <w:t>, conforme a la legislación nacional pertinente</w:t>
      </w:r>
      <w:r w:rsidRPr="00496F8D">
        <w:rPr>
          <w:kern w:val="22"/>
          <w:lang w:val="es-ES"/>
        </w:rPr>
        <w:t>.</w:t>
      </w:r>
    </w:p>
    <w:p w:rsidR="00A379F7" w:rsidRPr="00496F8D" w:rsidRDefault="00A379F7">
      <w:pPr>
        <w:suppressLineNumbers/>
        <w:suppressAutoHyphens/>
        <w:rPr>
          <w:kern w:val="22"/>
          <w:lang w:val="es-ES"/>
        </w:rPr>
      </w:pPr>
      <w:r w:rsidRPr="00496F8D">
        <w:rPr>
          <w:kern w:val="22"/>
          <w:lang w:val="es-ES"/>
        </w:rPr>
        <w:t>5.</w:t>
      </w:r>
      <w:r w:rsidRPr="00496F8D">
        <w:rPr>
          <w:kern w:val="22"/>
          <w:lang w:val="es-ES"/>
        </w:rPr>
        <w:tab/>
        <w:t>El enfoque por ecosistemas es una estrategia de gestión integrada de la tierra, el agua y los recursos vivos que fomenta la conservación y la utilización sostenible de la diversidad biológica con equidad.</w:t>
      </w:r>
    </w:p>
    <w:p w:rsidR="00A379F7" w:rsidRPr="00496F8D" w:rsidRDefault="00A379F7">
      <w:pPr>
        <w:suppressLineNumbers/>
        <w:suppressAutoHyphens/>
        <w:rPr>
          <w:kern w:val="22"/>
          <w:lang w:val="es-ES"/>
        </w:rPr>
      </w:pPr>
      <w:r w:rsidRPr="00496F8D">
        <w:rPr>
          <w:kern w:val="22"/>
          <w:lang w:val="es-ES"/>
        </w:rPr>
        <w:t>6.</w:t>
      </w:r>
      <w:r w:rsidRPr="00496F8D">
        <w:rPr>
          <w:kern w:val="22"/>
          <w:lang w:val="es-ES"/>
        </w:rPr>
        <w:tab/>
        <w:t>El acceso a los conocimientos tradicionales, las innovaciones y las prácticas que poseen los pueblos indígenas y las comunidades locales deberá estar sujeto al “consentimiento previo y fundamentado”, el “consentimiento libre, previo y fundamentado” o la “aprobación y participación” de los pueblos indígenas y las comunidades locales, según las circunstancias nacionales y una participación justa y equitativa en los beneficios que se deriven de la utilización y aplicación de tales conocimientos, innovaciones y prácticas, sobre la base de condiciones mutuamente acordadas y de conformidad con la legislación nacional.</w:t>
      </w:r>
    </w:p>
    <w:p w:rsidR="00A379F7" w:rsidRPr="00496F8D" w:rsidRDefault="00A379F7">
      <w:pPr>
        <w:suppressLineNumbers/>
        <w:suppressAutoHyphens/>
        <w:rPr>
          <w:kern w:val="22"/>
          <w:lang w:val="es-ES"/>
        </w:rPr>
      </w:pPr>
      <w:bookmarkStart w:id="1" w:name="_Hlk20838806"/>
      <w:r w:rsidRPr="00496F8D">
        <w:rPr>
          <w:kern w:val="22"/>
          <w:lang w:val="es-ES"/>
        </w:rPr>
        <w:t>7.</w:t>
      </w:r>
      <w:r w:rsidRPr="00496F8D">
        <w:rPr>
          <w:kern w:val="22"/>
          <w:lang w:val="es-ES"/>
        </w:rPr>
        <w:tab/>
        <w:t xml:space="preserve">La </w:t>
      </w:r>
      <w:r w:rsidR="00EA419D" w:rsidRPr="00496F8D">
        <w:rPr>
          <w:kern w:val="22"/>
          <w:lang w:val="es-ES"/>
        </w:rPr>
        <w:t>im</w:t>
      </w:r>
      <w:r w:rsidRPr="00496F8D">
        <w:rPr>
          <w:kern w:val="22"/>
          <w:lang w:val="es-ES"/>
        </w:rPr>
        <w:t>pl</w:t>
      </w:r>
      <w:r w:rsidR="00EA419D" w:rsidRPr="00496F8D">
        <w:rPr>
          <w:kern w:val="22"/>
          <w:lang w:val="es-ES"/>
        </w:rPr>
        <w:t>ement</w:t>
      </w:r>
      <w:r w:rsidRPr="00496F8D">
        <w:rPr>
          <w:kern w:val="22"/>
          <w:lang w:val="es-ES"/>
        </w:rPr>
        <w:t>ación del nuevo programa de trabajo sobre el artículo 8 j) se supervisará de manera continua a través de los indicadores del estado y las tendencias de los conocimientos tradicionales</w:t>
      </w:r>
      <w:r w:rsidRPr="00496F8D">
        <w:rPr>
          <w:rStyle w:val="FootnoteReference"/>
          <w:kern w:val="22"/>
          <w:lang w:val="es-ES"/>
        </w:rPr>
        <w:footnoteReference w:id="9"/>
      </w:r>
      <w:r w:rsidRPr="00496F8D">
        <w:rPr>
          <w:kern w:val="22"/>
          <w:lang w:val="es-ES"/>
        </w:rPr>
        <w:t xml:space="preserve">, adoptados en el marco del programa de trabajo anterior, y su puesta en marcha continuará en el programa </w:t>
      </w:r>
      <w:r w:rsidRPr="00496F8D">
        <w:rPr>
          <w:kern w:val="22"/>
          <w:lang w:val="es-ES"/>
        </w:rPr>
        <w:lastRenderedPageBreak/>
        <w:t>de trabajo conjunto renovado sobre los vínculos entre la diversidad biológica y la diversidad cultural, en asociación con la Organización de las Naciones Unidas para la Educación, la Ciencia y la Cultura y otros órganos pertinentes.</w:t>
      </w:r>
    </w:p>
    <w:bookmarkEnd w:id="1"/>
    <w:p w:rsidR="00A379F7" w:rsidRPr="00496F8D" w:rsidRDefault="00A379F7">
      <w:pPr>
        <w:suppressLineNumbers/>
        <w:suppressAutoHyphens/>
        <w:rPr>
          <w:smallCaps/>
          <w:kern w:val="22"/>
          <w:lang w:val="es-ES"/>
        </w:rPr>
      </w:pPr>
      <w:r w:rsidRPr="00496F8D">
        <w:rPr>
          <w:smallCaps/>
          <w:kern w:val="22"/>
          <w:lang w:val="es-ES"/>
        </w:rPr>
        <w:br w:type="page"/>
      </w:r>
    </w:p>
    <w:p w:rsidR="00A379F7" w:rsidRPr="00496F8D" w:rsidRDefault="00A379F7">
      <w:pPr>
        <w:suppressLineNumbers/>
        <w:suppressAutoHyphens/>
        <w:spacing w:before="0"/>
        <w:jc w:val="center"/>
        <w:rPr>
          <w:i/>
          <w:smallCaps/>
          <w:kern w:val="22"/>
          <w:lang w:val="es-ES"/>
        </w:rPr>
      </w:pPr>
      <w:bookmarkStart w:id="2" w:name="_Hlk20842603"/>
      <w:r w:rsidRPr="00496F8D">
        <w:rPr>
          <w:i/>
          <w:kern w:val="22"/>
          <w:lang w:val="es-ES"/>
        </w:rPr>
        <w:t>Anexo II</w:t>
      </w:r>
    </w:p>
    <w:bookmarkEnd w:id="2"/>
    <w:p w:rsidR="00A379F7" w:rsidRPr="00496F8D" w:rsidRDefault="00A379F7">
      <w:pPr>
        <w:pStyle w:val="Heading1"/>
        <w:suppressLineNumbers/>
        <w:tabs>
          <w:tab w:val="clear" w:pos="720"/>
        </w:tabs>
        <w:suppressAutoHyphens/>
        <w:spacing w:before="120"/>
        <w:rPr>
          <w:rFonts w:ascii="Times New Roman Bold" w:hAnsi="Times New Roman Bold"/>
          <w:kern w:val="22"/>
          <w:lang w:val="es-ES"/>
        </w:rPr>
      </w:pPr>
      <w:r w:rsidRPr="00496F8D">
        <w:rPr>
          <w:rFonts w:ascii="Times New Roman Bold" w:hAnsi="Times New Roman Bold"/>
          <w:kern w:val="22"/>
          <w:lang w:val="es-ES"/>
        </w:rPr>
        <w:t>PROYECTO DE POSIBLES ELEMENTOS DEL NUEVO PROGRAMA DE TRABAJO SOBRE EL ARTÍCULO 8 j) Y OTRAS DISPOSICIONES DEL CONVENIO RELACIONADAS CON LOS PUEBLOS INDÍGENAS Y LAS COMUNIDADES LOCALES</w:t>
      </w:r>
    </w:p>
    <w:p w:rsidR="00A379F7" w:rsidRPr="00496F8D" w:rsidRDefault="00A379F7">
      <w:pPr>
        <w:pStyle w:val="Heading1"/>
        <w:numPr>
          <w:ilvl w:val="0"/>
          <w:numId w:val="25"/>
        </w:numPr>
        <w:suppressLineNumbers/>
        <w:suppressAutoHyphens/>
        <w:spacing w:before="120"/>
        <w:ind w:left="1077"/>
        <w:rPr>
          <w:kern w:val="22"/>
          <w:lang w:val="es-ES"/>
        </w:rPr>
      </w:pPr>
      <w:r w:rsidRPr="00496F8D">
        <w:rPr>
          <w:kern w:val="22"/>
          <w:lang w:val="es-ES"/>
        </w:rPr>
        <w:t>Utilización sostenible</w:t>
      </w:r>
    </w:p>
    <w:p w:rsidR="00A379F7" w:rsidRPr="00496F8D" w:rsidRDefault="00A379F7">
      <w:pPr>
        <w:suppressLineNumbers/>
        <w:suppressAutoHyphens/>
        <w:rPr>
          <w:i/>
          <w:kern w:val="22"/>
          <w:lang w:val="es-ES"/>
        </w:rPr>
      </w:pPr>
      <w:r w:rsidRPr="00496F8D">
        <w:rPr>
          <w:i/>
          <w:kern w:val="22"/>
          <w:lang w:val="es-ES"/>
        </w:rPr>
        <w:t>[Promover la utilización sostenible de la diversidad biológica, incluidas la utilización consuetudinaria sostenible de la fauna y flora silvestres y las prácticas de producción de alimentos y sistemas agrícolas tradicionales</w:t>
      </w:r>
    </w:p>
    <w:p w:rsidR="00A379F7" w:rsidRPr="00496F8D" w:rsidRDefault="00A379F7">
      <w:pPr>
        <w:suppressLineNumbers/>
        <w:suppressAutoHyphens/>
        <w:ind w:hanging="2"/>
        <w:jc w:val="left"/>
        <w:rPr>
          <w:kern w:val="22"/>
          <w:lang w:val="es-ES"/>
        </w:rPr>
      </w:pPr>
      <w:r w:rsidRPr="00496F8D">
        <w:rPr>
          <w:kern w:val="22"/>
          <w:lang w:val="es-ES"/>
        </w:rPr>
        <w:t>Actividades propuestas:</w:t>
      </w:r>
    </w:p>
    <w:p w:rsidR="00A379F7" w:rsidRPr="00496F8D" w:rsidRDefault="00A379F7">
      <w:pPr>
        <w:suppressLineNumbers/>
        <w:suppressAutoHyphens/>
        <w:ind w:left="426" w:hanging="426"/>
        <w:rPr>
          <w:kern w:val="22"/>
          <w:lang w:val="es-ES"/>
        </w:rPr>
      </w:pPr>
      <w:r w:rsidRPr="00496F8D">
        <w:rPr>
          <w:kern w:val="22"/>
          <w:lang w:val="es-ES"/>
        </w:rPr>
        <w:t>1.1</w:t>
      </w:r>
      <w:r w:rsidRPr="00496F8D">
        <w:rPr>
          <w:kern w:val="22"/>
          <w:lang w:val="es-ES"/>
        </w:rPr>
        <w:tab/>
        <w:t>Elaborar directrices voluntarias para incorporar prácticas o políticas de utilización consuetudinaria sostenible</w:t>
      </w:r>
      <w:r w:rsidR="00903126" w:rsidRPr="00496F8D">
        <w:rPr>
          <w:kern w:val="22"/>
          <w:lang w:val="es-ES"/>
        </w:rPr>
        <w:t>,</w:t>
      </w:r>
      <w:r w:rsidRPr="00496F8D">
        <w:rPr>
          <w:kern w:val="22"/>
          <w:lang w:val="es-ES"/>
        </w:rPr>
        <w:t xml:space="preserve"> con la participación plena y efectiva de los pueblos indígenas y las comunidades locales, según proceda, en las estrategias y planes de acción nacionales en materia de biodiversidad.</w:t>
      </w:r>
    </w:p>
    <w:p w:rsidR="00A379F7" w:rsidRPr="00496F8D" w:rsidRDefault="00A379F7">
      <w:pPr>
        <w:suppressLineNumbers/>
        <w:suppressAutoHyphens/>
        <w:ind w:left="426" w:hanging="426"/>
        <w:rPr>
          <w:kern w:val="22"/>
          <w:lang w:val="es-ES"/>
        </w:rPr>
      </w:pPr>
      <w:r w:rsidRPr="00496F8D">
        <w:rPr>
          <w:kern w:val="22"/>
          <w:lang w:val="es-ES"/>
        </w:rPr>
        <w:t>1.2</w:t>
      </w:r>
      <w:r w:rsidRPr="00496F8D">
        <w:rPr>
          <w:kern w:val="22"/>
          <w:lang w:val="es-ES"/>
        </w:rPr>
        <w:tab/>
        <w:t xml:space="preserve">Elaborar directrices voluntarias para promover y reforzar iniciativas comunitarias que apoyan </w:t>
      </w:r>
      <w:r w:rsidR="00903126" w:rsidRPr="00496F8D">
        <w:rPr>
          <w:kern w:val="22"/>
          <w:lang w:val="es-ES"/>
        </w:rPr>
        <w:t xml:space="preserve">y contribuyen a </w:t>
      </w:r>
      <w:r w:rsidRPr="00496F8D">
        <w:rPr>
          <w:kern w:val="22"/>
          <w:lang w:val="es-ES"/>
        </w:rPr>
        <w:t>la aplicación del artículo 10 c)</w:t>
      </w:r>
      <w:r w:rsidR="00903126" w:rsidRPr="00496F8D">
        <w:rPr>
          <w:kern w:val="22"/>
          <w:lang w:val="es-ES"/>
        </w:rPr>
        <w:t xml:space="preserve"> y </w:t>
      </w:r>
      <w:r w:rsidRPr="00496F8D">
        <w:rPr>
          <w:kern w:val="22"/>
          <w:lang w:val="es-ES"/>
        </w:rPr>
        <w:t>a</w:t>
      </w:r>
      <w:r w:rsidR="00903126" w:rsidRPr="00496F8D">
        <w:rPr>
          <w:kern w:val="22"/>
          <w:lang w:val="es-ES"/>
        </w:rPr>
        <w:t>umenta</w:t>
      </w:r>
      <w:r w:rsidRPr="00496F8D">
        <w:rPr>
          <w:kern w:val="22"/>
          <w:lang w:val="es-ES"/>
        </w:rPr>
        <w:t>n la utilización consuetudinaria sostenible de la diversidad biológica.</w:t>
      </w:r>
    </w:p>
    <w:p w:rsidR="00A379F7" w:rsidRPr="00496F8D" w:rsidRDefault="00A379F7">
      <w:pPr>
        <w:suppressLineNumbers/>
        <w:suppressAutoHyphens/>
        <w:ind w:left="426" w:hanging="426"/>
        <w:rPr>
          <w:kern w:val="22"/>
          <w:lang w:val="es-ES"/>
        </w:rPr>
      </w:pPr>
      <w:r w:rsidRPr="00496F8D">
        <w:rPr>
          <w:kern w:val="22"/>
          <w:lang w:val="es-ES"/>
        </w:rPr>
        <w:t>1.3</w:t>
      </w:r>
      <w:r w:rsidRPr="00496F8D">
        <w:rPr>
          <w:kern w:val="22"/>
          <w:lang w:val="es-ES"/>
        </w:rPr>
        <w:tab/>
        <w:t>Identificar y promover mejores prácticas (p. ej., estudios de casos, mecanismos, legislación y otras iniciativas apropiadas).</w:t>
      </w:r>
    </w:p>
    <w:p w:rsidR="00A379F7" w:rsidRPr="00496F8D" w:rsidRDefault="00A379F7">
      <w:pPr>
        <w:suppressLineNumbers/>
        <w:suppressAutoHyphens/>
        <w:ind w:left="426" w:hanging="426"/>
        <w:rPr>
          <w:kern w:val="22"/>
          <w:lang w:val="es-ES"/>
        </w:rPr>
      </w:pPr>
      <w:r w:rsidRPr="00496F8D">
        <w:rPr>
          <w:kern w:val="22"/>
          <w:lang w:val="es-ES"/>
        </w:rPr>
        <w:t>1.4.</w:t>
      </w:r>
      <w:r w:rsidRPr="00496F8D">
        <w:rPr>
          <w:kern w:val="22"/>
          <w:lang w:val="es-ES"/>
        </w:rPr>
        <w:tab/>
        <w:t xml:space="preserve">Elaborar propuestas para prestar apoyo a los pueblos indígenas y las comunidades locales en relación con la conservación </w:t>
      </w:r>
      <w:r w:rsidRPr="00496F8D">
        <w:rPr>
          <w:i/>
          <w:kern w:val="22"/>
          <w:lang w:val="es-ES"/>
        </w:rPr>
        <w:t>in</w:t>
      </w:r>
      <w:r w:rsidRPr="00496F8D">
        <w:rPr>
          <w:kern w:val="22"/>
          <w:lang w:val="es-ES"/>
        </w:rPr>
        <w:t> </w:t>
      </w:r>
      <w:r w:rsidRPr="00496F8D">
        <w:rPr>
          <w:i/>
          <w:kern w:val="22"/>
          <w:lang w:val="es-ES"/>
        </w:rPr>
        <w:t>situ</w:t>
      </w:r>
      <w:r w:rsidRPr="00496F8D">
        <w:rPr>
          <w:kern w:val="22"/>
          <w:lang w:val="es-ES"/>
        </w:rPr>
        <w:t xml:space="preserve"> y en las explotaciones agrícolas.</w:t>
      </w:r>
    </w:p>
    <w:p w:rsidR="00A379F7" w:rsidRPr="00496F8D" w:rsidRDefault="00A379F7">
      <w:pPr>
        <w:suppressLineNumbers/>
        <w:suppressAutoHyphens/>
        <w:ind w:left="426" w:hanging="426"/>
        <w:rPr>
          <w:kern w:val="22"/>
          <w:lang w:val="es-ES"/>
        </w:rPr>
      </w:pPr>
      <w:r w:rsidRPr="00496F8D">
        <w:rPr>
          <w:kern w:val="22"/>
          <w:lang w:val="es-ES"/>
        </w:rPr>
        <w:t>1.5</w:t>
      </w:r>
      <w:r w:rsidRPr="00496F8D">
        <w:rPr>
          <w:kern w:val="22"/>
          <w:lang w:val="es-ES"/>
        </w:rPr>
        <w:tab/>
        <w:t>Elaborar materiales de comunicación, educación y conciencia</w:t>
      </w:r>
      <w:r w:rsidR="00903126" w:rsidRPr="00496F8D">
        <w:rPr>
          <w:kern w:val="22"/>
          <w:lang w:val="es-ES"/>
        </w:rPr>
        <w:t>ción</w:t>
      </w:r>
      <w:r w:rsidRPr="00496F8D">
        <w:rPr>
          <w:kern w:val="22"/>
          <w:lang w:val="es-ES"/>
        </w:rPr>
        <w:t xml:space="preserve"> pública acerca del valor y las contribuciones de los sistemas alimentarios indígenas, locales y tradicionales y sobre estos sistemas y sus productos, así como los beneficios que tienen para la salud humana y la diversidad biológica.</w:t>
      </w:r>
    </w:p>
    <w:p w:rsidR="00A379F7" w:rsidRPr="00496F8D" w:rsidRDefault="00A379F7">
      <w:pPr>
        <w:pStyle w:val="ListParagraph"/>
        <w:numPr>
          <w:ilvl w:val="1"/>
          <w:numId w:val="14"/>
        </w:numPr>
        <w:suppressLineNumbers/>
        <w:suppressAutoHyphens/>
        <w:ind w:left="426" w:hanging="426"/>
        <w:contextualSpacing w:val="0"/>
        <w:rPr>
          <w:kern w:val="22"/>
          <w:lang w:val="es-ES"/>
        </w:rPr>
      </w:pPr>
      <w:r w:rsidRPr="00496F8D">
        <w:rPr>
          <w:kern w:val="22"/>
          <w:lang w:val="es-ES"/>
        </w:rPr>
        <w:t>De conformidad con la legislación nacional y las obligaciones internacionales, alentar a los pueblos indígenas y las comunidades locales a que registren sus prácticas existentes en los mecanismos e iniciativas internacionales apropiados, tales como los Sistemas Importantes del Patrimonio Agrícola Mundial (SIPAM) de la Organización de las Naciones Unidas para la Alimentación y la Agricultura (FAO), así como los programas implementados por la Organización de las Naciones Unidas para la Educación, l</w:t>
      </w:r>
      <w:r w:rsidR="00903126" w:rsidRPr="00496F8D">
        <w:rPr>
          <w:kern w:val="22"/>
          <w:lang w:val="es-ES"/>
        </w:rPr>
        <w:t>a Ciencia y la Cultura (UNESCO)</w:t>
      </w:r>
      <w:r w:rsidRPr="00496F8D">
        <w:rPr>
          <w:kern w:val="22"/>
          <w:lang w:val="es-ES"/>
        </w:rPr>
        <w:t xml:space="preserve"> y la Iniciativa Satoyama, a fin de contribuir a su transmisión a las generaciones futuras de maneras apropiadas y respetuosas.</w:t>
      </w:r>
    </w:p>
    <w:p w:rsidR="00A379F7" w:rsidRPr="00496F8D" w:rsidRDefault="00A379F7">
      <w:pPr>
        <w:pStyle w:val="ListParagraph"/>
        <w:numPr>
          <w:ilvl w:val="1"/>
          <w:numId w:val="14"/>
        </w:numPr>
        <w:suppressLineNumbers/>
        <w:suppressAutoHyphens/>
        <w:ind w:left="426" w:hanging="426"/>
        <w:contextualSpacing w:val="0"/>
        <w:rPr>
          <w:kern w:val="22"/>
          <w:lang w:val="es-ES"/>
        </w:rPr>
      </w:pPr>
      <w:r w:rsidRPr="00496F8D">
        <w:rPr>
          <w:kern w:val="22"/>
          <w:lang w:val="es-ES"/>
        </w:rPr>
        <w:t xml:space="preserve">Elaborar directrices para promover conceptos indígenas de sistemas agroforestales diversos en zonas </w:t>
      </w:r>
      <w:r w:rsidR="00903126" w:rsidRPr="00496F8D">
        <w:rPr>
          <w:kern w:val="22"/>
          <w:lang w:val="es-ES"/>
        </w:rPr>
        <w:t>contiguas</w:t>
      </w:r>
      <w:r w:rsidRPr="00496F8D">
        <w:rPr>
          <w:kern w:val="22"/>
          <w:lang w:val="es-ES"/>
        </w:rPr>
        <w:t xml:space="preserve"> a áreas protegidas.]</w:t>
      </w:r>
    </w:p>
    <w:p w:rsidR="00A379F7" w:rsidRPr="00496F8D" w:rsidRDefault="00A379F7">
      <w:pPr>
        <w:pStyle w:val="Heading1"/>
        <w:numPr>
          <w:ilvl w:val="0"/>
          <w:numId w:val="25"/>
        </w:numPr>
        <w:suppressLineNumbers/>
        <w:suppressAutoHyphens/>
        <w:rPr>
          <w:kern w:val="22"/>
          <w:lang w:val="es-ES"/>
        </w:rPr>
      </w:pPr>
      <w:r w:rsidRPr="00496F8D">
        <w:rPr>
          <w:kern w:val="22"/>
          <w:lang w:val="es-ES"/>
        </w:rPr>
        <w:t>Conservación y restauración</w:t>
      </w:r>
    </w:p>
    <w:p w:rsidR="00A379F7" w:rsidRPr="00496F8D" w:rsidRDefault="00A379F7">
      <w:pPr>
        <w:suppressLineNumbers/>
        <w:suppressAutoHyphens/>
        <w:rPr>
          <w:i/>
          <w:kern w:val="22"/>
          <w:lang w:val="es-ES"/>
        </w:rPr>
      </w:pPr>
      <w:r w:rsidRPr="00496F8D">
        <w:rPr>
          <w:i/>
          <w:kern w:val="22"/>
          <w:lang w:val="es-ES"/>
        </w:rPr>
        <w:t>[Promover y apoyar la conservación, protección y restauración de la diversidad biológica por los pueblos indígenas y las comunidades locales</w:t>
      </w:r>
    </w:p>
    <w:p w:rsidR="00A379F7" w:rsidRPr="00496F8D" w:rsidRDefault="00A379F7">
      <w:pPr>
        <w:suppressLineNumbers/>
        <w:suppressAutoHyphens/>
        <w:ind w:hanging="2"/>
        <w:jc w:val="left"/>
        <w:rPr>
          <w:kern w:val="22"/>
          <w:lang w:val="es-ES"/>
        </w:rPr>
      </w:pPr>
      <w:r w:rsidRPr="00496F8D">
        <w:rPr>
          <w:kern w:val="22"/>
          <w:lang w:val="es-ES"/>
        </w:rPr>
        <w:t>Actividades propuestas:</w:t>
      </w:r>
    </w:p>
    <w:p w:rsidR="00A379F7" w:rsidRPr="00496F8D" w:rsidRDefault="00A379F7">
      <w:pPr>
        <w:suppressLineNumbers/>
        <w:suppressAutoHyphens/>
        <w:spacing w:before="0" w:after="0"/>
        <w:ind w:left="425" w:hanging="425"/>
        <w:rPr>
          <w:kern w:val="22"/>
          <w:lang w:val="es-ES"/>
        </w:rPr>
      </w:pPr>
      <w:r w:rsidRPr="00496F8D">
        <w:rPr>
          <w:kern w:val="22"/>
          <w:lang w:val="es-ES"/>
        </w:rPr>
        <w:t>2.1</w:t>
      </w:r>
      <w:r w:rsidRPr="00496F8D">
        <w:rPr>
          <w:kern w:val="22"/>
          <w:lang w:val="es-ES"/>
        </w:rPr>
        <w:tab/>
        <w:t xml:space="preserve">Elaborar directrices voluntarias, con la participación plena y efectiva de los pueblos indígenas y las comunidades locales, para reforzar el marco de políticas para las prácticas comunitarias de conservación, protección y restauración dirigidas por pueblos indígenas y comunidades locales, tales como las áreas </w:t>
      </w:r>
      <w:r w:rsidR="00903126" w:rsidRPr="00496F8D">
        <w:rPr>
          <w:kern w:val="22"/>
          <w:lang w:val="es-ES"/>
        </w:rPr>
        <w:t xml:space="preserve">de </w:t>
      </w:r>
      <w:r w:rsidRPr="00496F8D">
        <w:rPr>
          <w:kern w:val="22"/>
          <w:lang w:val="es-ES"/>
        </w:rPr>
        <w:t>conserva</w:t>
      </w:r>
      <w:r w:rsidR="00903126" w:rsidRPr="00496F8D">
        <w:rPr>
          <w:kern w:val="22"/>
          <w:lang w:val="es-ES"/>
        </w:rPr>
        <w:t>ción</w:t>
      </w:r>
      <w:r w:rsidRPr="00496F8D">
        <w:rPr>
          <w:kern w:val="22"/>
          <w:lang w:val="es-ES"/>
        </w:rPr>
        <w:t xml:space="preserve"> indígena y comuni</w:t>
      </w:r>
      <w:r w:rsidR="00903126" w:rsidRPr="00496F8D">
        <w:rPr>
          <w:kern w:val="22"/>
          <w:lang w:val="es-ES"/>
        </w:rPr>
        <w:t>t</w:t>
      </w:r>
      <w:r w:rsidRPr="00496F8D">
        <w:rPr>
          <w:kern w:val="22"/>
          <w:lang w:val="es-ES"/>
        </w:rPr>
        <w:t>a</w:t>
      </w:r>
      <w:r w:rsidR="00903126" w:rsidRPr="00496F8D">
        <w:rPr>
          <w:kern w:val="22"/>
          <w:lang w:val="es-ES"/>
        </w:rPr>
        <w:t>ria (ACIC)</w:t>
      </w:r>
      <w:r w:rsidRPr="00496F8D">
        <w:rPr>
          <w:kern w:val="22"/>
          <w:lang w:val="es-ES"/>
        </w:rPr>
        <w:t xml:space="preserve"> o los sitios sagrados tradicionales.</w:t>
      </w:r>
    </w:p>
    <w:p w:rsidR="00A379F7" w:rsidRPr="00496F8D" w:rsidRDefault="00A379F7">
      <w:pPr>
        <w:suppressLineNumbers/>
        <w:suppressAutoHyphens/>
        <w:ind w:left="425" w:hanging="425"/>
        <w:rPr>
          <w:kern w:val="22"/>
          <w:lang w:val="es-ES"/>
        </w:rPr>
      </w:pPr>
      <w:r w:rsidRPr="00496F8D">
        <w:rPr>
          <w:kern w:val="22"/>
          <w:lang w:val="es-ES"/>
        </w:rPr>
        <w:t>2.2</w:t>
      </w:r>
      <w:r w:rsidRPr="00496F8D">
        <w:rPr>
          <w:kern w:val="22"/>
          <w:lang w:val="es-ES"/>
        </w:rPr>
        <w:tab/>
        <w:t xml:space="preserve">Elaborar directrices voluntarias para facilitar, según proceda, la integración de las </w:t>
      </w:r>
      <w:r w:rsidR="00903126" w:rsidRPr="00496F8D">
        <w:rPr>
          <w:kern w:val="22"/>
          <w:lang w:val="es-ES"/>
        </w:rPr>
        <w:t>ACIC</w:t>
      </w:r>
      <w:r w:rsidRPr="00496F8D">
        <w:rPr>
          <w:kern w:val="22"/>
          <w:lang w:val="es-ES"/>
        </w:rPr>
        <w:t xml:space="preserve"> en redes nacionales de áreas protegidas, reconociendo apropiadamente </w:t>
      </w:r>
      <w:r w:rsidR="00903126" w:rsidRPr="00496F8D">
        <w:rPr>
          <w:kern w:val="22"/>
          <w:lang w:val="es-ES"/>
        </w:rPr>
        <w:t>lo</w:t>
      </w:r>
      <w:r w:rsidRPr="00496F8D">
        <w:rPr>
          <w:kern w:val="22"/>
          <w:lang w:val="es-ES"/>
        </w:rPr>
        <w:t>s territorios</w:t>
      </w:r>
      <w:r w:rsidR="00903126" w:rsidRPr="00496F8D">
        <w:rPr>
          <w:kern w:val="22"/>
          <w:lang w:val="es-ES"/>
        </w:rPr>
        <w:t xml:space="preserve"> de las ACIC</w:t>
      </w:r>
      <w:r w:rsidRPr="00496F8D">
        <w:rPr>
          <w:kern w:val="22"/>
          <w:lang w:val="es-ES"/>
        </w:rPr>
        <w:t xml:space="preserve"> y </w:t>
      </w:r>
      <w:r w:rsidRPr="00496F8D">
        <w:rPr>
          <w:kern w:val="22"/>
          <w:lang w:val="es-ES"/>
        </w:rPr>
        <w:lastRenderedPageBreak/>
        <w:t>procurando la participación plena y efectiva de los pueblos indígenas y las comunidades locales en la gestión de áreas protegidas.</w:t>
      </w:r>
    </w:p>
    <w:p w:rsidR="00A379F7" w:rsidRPr="00496F8D" w:rsidRDefault="00A379F7">
      <w:pPr>
        <w:suppressLineNumbers/>
        <w:suppressAutoHyphens/>
        <w:ind w:left="425" w:hanging="425"/>
        <w:rPr>
          <w:kern w:val="22"/>
          <w:lang w:val="es-ES"/>
        </w:rPr>
      </w:pPr>
      <w:r w:rsidRPr="00496F8D">
        <w:rPr>
          <w:kern w:val="22"/>
          <w:lang w:val="es-ES"/>
        </w:rPr>
        <w:t>2.3</w:t>
      </w:r>
      <w:r w:rsidRPr="00496F8D">
        <w:rPr>
          <w:kern w:val="22"/>
          <w:lang w:val="es-ES"/>
        </w:rPr>
        <w:tab/>
        <w:t xml:space="preserve">Elaborar directrices voluntarias para promover y apoyar, con sujeción a la legislación nacional, los cambios en </w:t>
      </w:r>
      <w:r w:rsidR="00903126" w:rsidRPr="00496F8D">
        <w:rPr>
          <w:kern w:val="22"/>
          <w:lang w:val="es-ES"/>
        </w:rPr>
        <w:t>e</w:t>
      </w:r>
      <w:r w:rsidRPr="00496F8D">
        <w:rPr>
          <w:kern w:val="22"/>
          <w:lang w:val="es-ES"/>
        </w:rPr>
        <w:t>l u</w:t>
      </w:r>
      <w:r w:rsidR="00903126" w:rsidRPr="00496F8D">
        <w:rPr>
          <w:kern w:val="22"/>
          <w:lang w:val="es-ES"/>
        </w:rPr>
        <w:t>so</w:t>
      </w:r>
      <w:r w:rsidRPr="00496F8D">
        <w:rPr>
          <w:kern w:val="22"/>
          <w:lang w:val="es-ES"/>
        </w:rPr>
        <w:t xml:space="preserve"> y la tenencia tradicional de la tierra por pueblos indígenas y comunidades locales, e identificar y promover mejores prácticas (p. ej., estudios de casos, mecanismos, legislación y otras iniciativas apropiadas) y su aplicación.</w:t>
      </w:r>
    </w:p>
    <w:p w:rsidR="00A379F7" w:rsidRPr="00496F8D" w:rsidRDefault="00A379F7">
      <w:pPr>
        <w:suppressLineNumbers/>
        <w:suppressAutoHyphens/>
        <w:ind w:left="425" w:hanging="425"/>
        <w:rPr>
          <w:kern w:val="22"/>
          <w:lang w:val="es-ES"/>
        </w:rPr>
      </w:pPr>
      <w:r w:rsidRPr="00496F8D">
        <w:rPr>
          <w:kern w:val="22"/>
          <w:lang w:val="es-ES"/>
        </w:rPr>
        <w:t>2.4</w:t>
      </w:r>
      <w:r w:rsidRPr="00496F8D">
        <w:rPr>
          <w:kern w:val="22"/>
          <w:lang w:val="es-ES"/>
        </w:rPr>
        <w:tab/>
        <w:t xml:space="preserve">Promover </w:t>
      </w:r>
      <w:r w:rsidR="00903126" w:rsidRPr="00496F8D">
        <w:rPr>
          <w:kern w:val="22"/>
          <w:lang w:val="es-ES"/>
        </w:rPr>
        <w:t xml:space="preserve">la posibilidad de que </w:t>
      </w:r>
      <w:r w:rsidRPr="00496F8D">
        <w:rPr>
          <w:kern w:val="22"/>
          <w:lang w:val="es-ES"/>
        </w:rPr>
        <w:t xml:space="preserve">pueblos indígenas y comunidades locales, sin acceso formal a la tierra, </w:t>
      </w:r>
      <w:r w:rsidR="00903126" w:rsidRPr="00496F8D">
        <w:rPr>
          <w:kern w:val="22"/>
          <w:lang w:val="es-ES"/>
        </w:rPr>
        <w:t>se asocien</w:t>
      </w:r>
      <w:r w:rsidRPr="00496F8D">
        <w:rPr>
          <w:kern w:val="22"/>
          <w:lang w:val="es-ES"/>
        </w:rPr>
        <w:t xml:space="preserve"> </w:t>
      </w:r>
      <w:r w:rsidR="00BC1724" w:rsidRPr="00496F8D">
        <w:rPr>
          <w:kern w:val="22"/>
          <w:lang w:val="es-ES"/>
        </w:rPr>
        <w:t>para</w:t>
      </w:r>
      <w:r w:rsidRPr="00496F8D">
        <w:rPr>
          <w:kern w:val="22"/>
          <w:lang w:val="es-ES"/>
        </w:rPr>
        <w:t xml:space="preserve"> la conservación, protección y restauración de la diversidad biológica.</w:t>
      </w:r>
    </w:p>
    <w:p w:rsidR="00A379F7" w:rsidRPr="00496F8D" w:rsidRDefault="00A379F7" w:rsidP="00907B74">
      <w:pPr>
        <w:suppressLineNumbers/>
        <w:suppressAutoHyphens/>
        <w:ind w:left="425" w:hanging="425"/>
        <w:rPr>
          <w:kern w:val="22"/>
          <w:lang w:val="es-ES"/>
        </w:rPr>
      </w:pPr>
      <w:r w:rsidRPr="00496F8D">
        <w:rPr>
          <w:kern w:val="22"/>
          <w:lang w:val="es-ES"/>
        </w:rPr>
        <w:t>2.5</w:t>
      </w:r>
      <w:r w:rsidRPr="00496F8D">
        <w:rPr>
          <w:kern w:val="22"/>
          <w:lang w:val="es-ES"/>
        </w:rPr>
        <w:tab/>
        <w:t xml:space="preserve">Elaborar directrices voluntarias para poner en práctica el indicador sobre cambios en el uso y la tenencia de </w:t>
      </w:r>
      <w:hyperlink r:id="rId10" w:history="1">
        <w:r w:rsidRPr="00496F8D">
          <w:rPr>
            <w:kern w:val="22"/>
            <w:lang w:val="es-ES"/>
          </w:rPr>
          <w:t>la tierra</w:t>
        </w:r>
        <w:r w:rsidRPr="00496F8D">
          <w:rPr>
            <w:rStyle w:val="FootnoteReference"/>
            <w:kern w:val="22"/>
            <w:lang w:val="es-ES"/>
          </w:rPr>
          <w:footnoteReference w:id="10"/>
        </w:r>
        <w:r w:rsidRPr="00496F8D">
          <w:rPr>
            <w:kern w:val="22"/>
            <w:lang w:val="es-ES"/>
          </w:rPr>
          <w:t xml:space="preserve"> en las tierras y aguas de pueblos indígenas y comunidades locales</w:t>
        </w:r>
      </w:hyperlink>
      <w:r w:rsidRPr="00496F8D">
        <w:rPr>
          <w:kern w:val="22"/>
          <w:lang w:val="es-ES"/>
        </w:rPr>
        <w:t xml:space="preserve">, usadas u ocupadas tradicionalmente, según proceda, incluido mediante el trazado de mapas de </w:t>
      </w:r>
      <w:r w:rsidR="00BC1724" w:rsidRPr="00496F8D">
        <w:rPr>
          <w:kern w:val="22"/>
          <w:lang w:val="es-ES"/>
        </w:rPr>
        <w:t>ACIC</w:t>
      </w:r>
      <w:r w:rsidRPr="00496F8D">
        <w:rPr>
          <w:kern w:val="22"/>
          <w:lang w:val="es-ES"/>
        </w:rPr>
        <w:t xml:space="preserve"> existentes, documentando la legislación y el reconocimiento de los derechos de tenencia de la tierra de pueblos indígenas y las acciones colectivas de pueblos indígenas y comunidades locales que contribuyen a la protección de la diversidad biológica, e informar sobre los progresos realizados.]</w:t>
      </w:r>
    </w:p>
    <w:p w:rsidR="00A379F7" w:rsidRPr="00496F8D" w:rsidRDefault="00A379F7">
      <w:pPr>
        <w:pStyle w:val="Heading1"/>
        <w:suppressLineNumbers/>
        <w:suppressAutoHyphens/>
        <w:spacing w:before="120"/>
        <w:rPr>
          <w:lang w:val="es-ES"/>
        </w:rPr>
      </w:pPr>
      <w:r w:rsidRPr="00496F8D">
        <w:rPr>
          <w:kern w:val="22"/>
          <w:lang w:val="es-ES"/>
        </w:rPr>
        <w:t>III.</w:t>
      </w:r>
      <w:r w:rsidRPr="00496F8D">
        <w:rPr>
          <w:kern w:val="22"/>
          <w:lang w:val="es-ES"/>
        </w:rPr>
        <w:tab/>
        <w:t xml:space="preserve">ParTiCIPACIÓn EN LOS benefiCIOs DERIVADOS DE </w:t>
      </w:r>
      <w:r w:rsidR="004C04B2" w:rsidRPr="00496F8D">
        <w:rPr>
          <w:kern w:val="22"/>
          <w:lang w:val="es-ES"/>
        </w:rPr>
        <w:t xml:space="preserve">LOS </w:t>
      </w:r>
      <w:r w:rsidRPr="00496F8D">
        <w:rPr>
          <w:kern w:val="22"/>
          <w:lang w:val="es-ES"/>
        </w:rPr>
        <w:t>RECURSOS genÉticos</w:t>
      </w:r>
    </w:p>
    <w:p w:rsidR="00A379F7" w:rsidRPr="00496F8D" w:rsidRDefault="00A379F7">
      <w:pPr>
        <w:suppressLineNumbers/>
        <w:suppressAutoHyphens/>
        <w:rPr>
          <w:i/>
          <w:kern w:val="22"/>
          <w:lang w:val="es-ES"/>
        </w:rPr>
      </w:pPr>
      <w:r w:rsidRPr="00496F8D">
        <w:rPr>
          <w:i/>
          <w:kern w:val="22"/>
          <w:lang w:val="es-ES"/>
        </w:rPr>
        <w:t>[Promover la participación justa y equitativa en los beneficios que se deriven de la utilización de recursos genéticos asociados a conocimientos tradicionales</w:t>
      </w:r>
    </w:p>
    <w:p w:rsidR="00A379F7" w:rsidRPr="00496F8D" w:rsidRDefault="00A379F7">
      <w:pPr>
        <w:suppressLineNumbers/>
        <w:suppressAutoHyphens/>
        <w:ind w:hanging="2"/>
        <w:jc w:val="left"/>
        <w:rPr>
          <w:kern w:val="22"/>
          <w:lang w:val="es-ES"/>
        </w:rPr>
      </w:pPr>
      <w:r w:rsidRPr="00496F8D">
        <w:rPr>
          <w:kern w:val="22"/>
          <w:lang w:val="es-ES"/>
        </w:rPr>
        <w:t>Actividades propuestas:</w:t>
      </w:r>
    </w:p>
    <w:p w:rsidR="00A379F7" w:rsidRPr="00496F8D" w:rsidRDefault="00A379F7">
      <w:pPr>
        <w:suppressLineNumbers/>
        <w:suppressAutoHyphens/>
        <w:ind w:left="426" w:hanging="426"/>
        <w:rPr>
          <w:kern w:val="22"/>
          <w:lang w:val="es-ES"/>
        </w:rPr>
      </w:pPr>
      <w:r w:rsidRPr="00496F8D">
        <w:rPr>
          <w:kern w:val="22"/>
          <w:lang w:val="es-ES"/>
        </w:rPr>
        <w:t>3.1</w:t>
      </w:r>
      <w:r w:rsidRPr="00496F8D">
        <w:rPr>
          <w:kern w:val="22"/>
          <w:lang w:val="es-ES"/>
        </w:rPr>
        <w:tab/>
        <w:t xml:space="preserve">Elaborar directrices voluntarias y mecanismos para prestar apoyo a las Partes, según proceda, en la aplicación del Protocolo de Nagoya sobre Acceso a los Recursos Genéticos y Participación Justa y Equitativa en los Beneficios que se Deriven de su Utilización al Convenio sobre la Diversidad Biológica, </w:t>
      </w:r>
      <w:r w:rsidR="004C04B2" w:rsidRPr="00496F8D">
        <w:rPr>
          <w:kern w:val="22"/>
          <w:lang w:val="es-ES"/>
        </w:rPr>
        <w:t xml:space="preserve">en lo que tiene que ver con </w:t>
      </w:r>
      <w:r w:rsidRPr="00496F8D">
        <w:rPr>
          <w:kern w:val="22"/>
          <w:lang w:val="es-ES"/>
        </w:rPr>
        <w:t>los conocimientos tradicionales de los pueblos indígenas y las comunidades</w:t>
      </w:r>
      <w:r w:rsidR="004C04B2" w:rsidRPr="00496F8D">
        <w:rPr>
          <w:kern w:val="22"/>
          <w:lang w:val="es-ES"/>
        </w:rPr>
        <w:t>,</w:t>
      </w:r>
      <w:r w:rsidRPr="00496F8D">
        <w:rPr>
          <w:kern w:val="22"/>
          <w:lang w:val="es-ES"/>
        </w:rPr>
        <w:t xml:space="preserve"> locales mediante creación de capacidad (sobre el consentimiento previo y fundamentado, las condiciones mutuamente acordadas y la participación equitativa en los beneficios y protocolos comunitarios bioculturales), así como mediante asistencia jurídica, técnica o en materia de políticas, de conformidad con la legislación nacional.</w:t>
      </w:r>
    </w:p>
    <w:p w:rsidR="00A379F7" w:rsidRPr="00496F8D" w:rsidRDefault="00A379F7">
      <w:pPr>
        <w:suppressLineNumbers/>
        <w:suppressAutoHyphens/>
        <w:ind w:left="426" w:hanging="426"/>
        <w:rPr>
          <w:kern w:val="22"/>
          <w:lang w:val="es-ES"/>
        </w:rPr>
      </w:pPr>
      <w:r w:rsidRPr="00496F8D">
        <w:rPr>
          <w:kern w:val="22"/>
          <w:lang w:val="es-ES"/>
        </w:rPr>
        <w:t>3.2</w:t>
      </w:r>
      <w:r w:rsidRPr="00496F8D">
        <w:rPr>
          <w:kern w:val="22"/>
          <w:lang w:val="es-ES"/>
        </w:rPr>
        <w:tab/>
        <w:t>Promover y reforzar los programas dirigidos a valorizar los recursos genéticos asociados a los conocimientos tradicionales.</w:t>
      </w:r>
    </w:p>
    <w:p w:rsidR="00A379F7" w:rsidRPr="00496F8D" w:rsidRDefault="00A379F7">
      <w:pPr>
        <w:suppressLineNumbers/>
        <w:suppressAutoHyphens/>
        <w:ind w:left="426" w:hanging="426"/>
        <w:rPr>
          <w:kern w:val="22"/>
          <w:lang w:val="es-ES"/>
        </w:rPr>
      </w:pPr>
      <w:r w:rsidRPr="00496F8D">
        <w:rPr>
          <w:kern w:val="22"/>
          <w:lang w:val="es-ES"/>
        </w:rPr>
        <w:t>3.3.</w:t>
      </w:r>
      <w:r w:rsidRPr="00496F8D">
        <w:rPr>
          <w:kern w:val="22"/>
          <w:lang w:val="es-ES"/>
        </w:rPr>
        <w:tab/>
        <w:t>Promover y apoyar los programas dirigidos a asegurar el desarrollo de bancos/bases de datos sobre el uso de los recursos genéticos asociados a los conocimientos tradicionales.</w:t>
      </w:r>
    </w:p>
    <w:p w:rsidR="00A379F7" w:rsidRPr="00496F8D" w:rsidRDefault="00A379F7">
      <w:pPr>
        <w:suppressLineNumbers/>
        <w:suppressAutoHyphens/>
        <w:ind w:left="426" w:hanging="426"/>
        <w:rPr>
          <w:kern w:val="22"/>
          <w:lang w:val="es-ES"/>
        </w:rPr>
      </w:pPr>
      <w:r w:rsidRPr="00496F8D">
        <w:rPr>
          <w:kern w:val="22"/>
          <w:lang w:val="es-ES"/>
        </w:rPr>
        <w:t>3.4</w:t>
      </w:r>
      <w:r w:rsidRPr="00496F8D">
        <w:rPr>
          <w:kern w:val="22"/>
          <w:lang w:val="es-ES"/>
        </w:rPr>
        <w:tab/>
        <w:t xml:space="preserve">Promover programas que fomenten la colaboración y las </w:t>
      </w:r>
      <w:r w:rsidR="00BC1724" w:rsidRPr="00496F8D">
        <w:rPr>
          <w:kern w:val="22"/>
          <w:lang w:val="es-ES"/>
        </w:rPr>
        <w:t>asociaciones</w:t>
      </w:r>
      <w:r w:rsidRPr="00496F8D">
        <w:rPr>
          <w:kern w:val="22"/>
          <w:lang w:val="es-ES"/>
        </w:rPr>
        <w:t xml:space="preserve"> entre los pueblos indígenas y las comunidades locales y los usuarios de los recursos genéticos asociados a los conocimientos tradicionales.</w:t>
      </w:r>
    </w:p>
    <w:p w:rsidR="00A379F7" w:rsidRPr="00496F8D" w:rsidRDefault="00A379F7">
      <w:pPr>
        <w:suppressLineNumbers/>
        <w:suppressAutoHyphens/>
        <w:ind w:left="426" w:hanging="426"/>
        <w:rPr>
          <w:kern w:val="22"/>
          <w:lang w:val="es-ES"/>
        </w:rPr>
      </w:pPr>
      <w:r w:rsidRPr="00496F8D">
        <w:rPr>
          <w:kern w:val="22"/>
          <w:lang w:val="es-ES"/>
        </w:rPr>
        <w:t>3.5</w:t>
      </w:r>
      <w:r w:rsidRPr="00496F8D">
        <w:rPr>
          <w:kern w:val="22"/>
          <w:lang w:val="es-ES"/>
        </w:rPr>
        <w:tab/>
        <w:t>Identificar oportunidades para el desarrollo de la capacidad de los pueblos indígenas y las comunidades locales y para el diálogo con interesados directos externos</w:t>
      </w:r>
      <w:r w:rsidR="004C04B2" w:rsidRPr="00496F8D">
        <w:rPr>
          <w:kern w:val="22"/>
          <w:lang w:val="es-ES"/>
        </w:rPr>
        <w:t>, que</w:t>
      </w:r>
      <w:r w:rsidRPr="00496F8D">
        <w:rPr>
          <w:kern w:val="22"/>
          <w:lang w:val="es-ES"/>
        </w:rPr>
        <w:t xml:space="preserve"> tom</w:t>
      </w:r>
      <w:r w:rsidR="004C04B2" w:rsidRPr="00496F8D">
        <w:rPr>
          <w:kern w:val="22"/>
          <w:lang w:val="es-ES"/>
        </w:rPr>
        <w:t>en</w:t>
      </w:r>
      <w:r w:rsidRPr="00496F8D">
        <w:rPr>
          <w:kern w:val="22"/>
          <w:lang w:val="es-ES"/>
        </w:rPr>
        <w:t xml:space="preserve"> en cuenta los conte</w:t>
      </w:r>
      <w:r w:rsidR="004C04B2" w:rsidRPr="00496F8D">
        <w:rPr>
          <w:kern w:val="22"/>
          <w:lang w:val="es-ES"/>
        </w:rPr>
        <w:t>xtos culturales y organizativos</w:t>
      </w:r>
      <w:r w:rsidRPr="00496F8D">
        <w:rPr>
          <w:kern w:val="22"/>
          <w:lang w:val="es-ES"/>
        </w:rPr>
        <w:t xml:space="preserve"> y </w:t>
      </w:r>
      <w:r w:rsidR="004C04B2" w:rsidRPr="00496F8D">
        <w:rPr>
          <w:kern w:val="22"/>
          <w:lang w:val="es-ES"/>
        </w:rPr>
        <w:t xml:space="preserve">se </w:t>
      </w:r>
      <w:r w:rsidRPr="00496F8D">
        <w:rPr>
          <w:kern w:val="22"/>
          <w:lang w:val="es-ES"/>
        </w:rPr>
        <w:t>adapt</w:t>
      </w:r>
      <w:r w:rsidR="004C04B2" w:rsidRPr="00496F8D">
        <w:rPr>
          <w:kern w:val="22"/>
          <w:lang w:val="es-ES"/>
        </w:rPr>
        <w:t>en</w:t>
      </w:r>
      <w:r w:rsidRPr="00496F8D">
        <w:rPr>
          <w:kern w:val="22"/>
          <w:lang w:val="es-ES"/>
        </w:rPr>
        <w:t xml:space="preserve"> a estructuras de gobernanza </w:t>
      </w:r>
      <w:r w:rsidRPr="00496F8D">
        <w:rPr>
          <w:i/>
          <w:kern w:val="22"/>
          <w:lang w:val="es-ES"/>
        </w:rPr>
        <w:t>sui generis</w:t>
      </w:r>
      <w:r w:rsidRPr="00496F8D">
        <w:rPr>
          <w:kern w:val="22"/>
          <w:lang w:val="es-ES"/>
        </w:rPr>
        <w:t>.</w:t>
      </w:r>
    </w:p>
    <w:p w:rsidR="00A379F7" w:rsidRPr="00496F8D" w:rsidRDefault="00A379F7">
      <w:pPr>
        <w:suppressLineNumbers/>
        <w:suppressAutoHyphens/>
        <w:ind w:left="426" w:hanging="426"/>
        <w:rPr>
          <w:kern w:val="22"/>
          <w:lang w:val="es-ES"/>
        </w:rPr>
      </w:pPr>
      <w:r w:rsidRPr="00496F8D">
        <w:rPr>
          <w:kern w:val="22"/>
          <w:lang w:val="es-ES"/>
        </w:rPr>
        <w:t>3.6</w:t>
      </w:r>
      <w:r w:rsidRPr="00496F8D">
        <w:rPr>
          <w:kern w:val="22"/>
          <w:lang w:val="es-ES"/>
        </w:rPr>
        <w:tab/>
        <w:t>Identificar oportunidades para el desarrollo de la capacidad de los pueblos indígenas y las comunidades locales, y crear plataformas para el intercambio de información entre los pueblos indígenas y las comunidades locales y las Partes, así como para el diálogo con interesados directos externos.]</w:t>
      </w:r>
    </w:p>
    <w:p w:rsidR="00A379F7" w:rsidRPr="00496F8D" w:rsidRDefault="00A379F7">
      <w:pPr>
        <w:pStyle w:val="Heading1"/>
        <w:suppressLineNumbers/>
        <w:tabs>
          <w:tab w:val="clear" w:pos="720"/>
          <w:tab w:val="left" w:pos="426"/>
        </w:tabs>
        <w:suppressAutoHyphens/>
        <w:spacing w:before="120"/>
        <w:rPr>
          <w:rFonts w:ascii="Times New Roman Bold" w:hAnsi="Times New Roman Bold"/>
          <w:lang w:val="es-ES"/>
        </w:rPr>
      </w:pPr>
      <w:r w:rsidRPr="00496F8D">
        <w:rPr>
          <w:rFonts w:ascii="Times New Roman Bold" w:hAnsi="Times New Roman Bold"/>
          <w:kern w:val="22"/>
          <w:lang w:val="es-ES"/>
        </w:rPr>
        <w:lastRenderedPageBreak/>
        <w:t>IV.</w:t>
      </w:r>
      <w:r w:rsidRPr="00496F8D">
        <w:rPr>
          <w:rFonts w:ascii="Times New Roman Bold" w:hAnsi="Times New Roman Bold"/>
          <w:kern w:val="22"/>
          <w:lang w:val="es-ES"/>
        </w:rPr>
        <w:tab/>
        <w:t>Conocimientos y cultura</w:t>
      </w:r>
    </w:p>
    <w:p w:rsidR="00A379F7" w:rsidRPr="00496F8D" w:rsidRDefault="00A379F7">
      <w:pPr>
        <w:suppressLineNumbers/>
        <w:suppressAutoHyphens/>
        <w:rPr>
          <w:i/>
          <w:kern w:val="22"/>
          <w:lang w:val="es-ES"/>
        </w:rPr>
      </w:pPr>
      <w:r w:rsidRPr="00496F8D">
        <w:rPr>
          <w:i/>
          <w:kern w:val="22"/>
          <w:lang w:val="es-ES"/>
        </w:rPr>
        <w:t>[Apoyar la transmisión de conocimientos tradicionales y garantizar que se valoren por igual los conocimientos tradicionales y otros sistemas de conocimientos</w:t>
      </w:r>
    </w:p>
    <w:p w:rsidR="00A379F7" w:rsidRPr="00496F8D" w:rsidRDefault="00A379F7">
      <w:pPr>
        <w:suppressLineNumbers/>
        <w:suppressAutoHyphens/>
        <w:jc w:val="left"/>
        <w:rPr>
          <w:kern w:val="22"/>
          <w:lang w:val="es-ES"/>
        </w:rPr>
      </w:pPr>
      <w:r w:rsidRPr="00496F8D">
        <w:rPr>
          <w:kern w:val="22"/>
          <w:lang w:val="es-ES"/>
        </w:rPr>
        <w:t>Actividades propuestas:</w:t>
      </w:r>
    </w:p>
    <w:p w:rsidR="00A379F7" w:rsidRPr="00496F8D" w:rsidRDefault="00A379F7">
      <w:pPr>
        <w:suppressLineNumbers/>
        <w:suppressAutoHyphens/>
        <w:ind w:left="426" w:hanging="426"/>
        <w:rPr>
          <w:spacing w:val="-2"/>
          <w:kern w:val="22"/>
          <w:lang w:val="es-ES"/>
        </w:rPr>
      </w:pPr>
      <w:r w:rsidRPr="00496F8D">
        <w:rPr>
          <w:spacing w:val="-2"/>
          <w:kern w:val="22"/>
          <w:lang w:val="es-ES"/>
        </w:rPr>
        <w:t>4.1</w:t>
      </w:r>
      <w:r w:rsidRPr="00496F8D">
        <w:rPr>
          <w:spacing w:val="-2"/>
          <w:kern w:val="22"/>
          <w:lang w:val="es-ES"/>
        </w:rPr>
        <w:tab/>
        <w:t xml:space="preserve">Elaborar propuestas para prestar apoyo a los pueblos indígenas y las comunidades locales a fin de fortalecer la transmisión y el uso de los conocimientos tradicionales, entre otras cosas posibilitando que exploren la recopilación, el registro, la documentación y el almacenamiento de los conocimientos indígenas y locales, así como formas y medios para su difusión, a través de centros </w:t>
      </w:r>
      <w:r w:rsidR="00265657" w:rsidRPr="00496F8D">
        <w:rPr>
          <w:spacing w:val="-2"/>
          <w:kern w:val="22"/>
          <w:lang w:val="es-ES"/>
        </w:rPr>
        <w:t xml:space="preserve">de documentación </w:t>
      </w:r>
      <w:r w:rsidRPr="00496F8D">
        <w:rPr>
          <w:spacing w:val="-2"/>
          <w:kern w:val="22"/>
          <w:lang w:val="es-ES"/>
        </w:rPr>
        <w:t xml:space="preserve">de sistemas </w:t>
      </w:r>
      <w:r w:rsidR="00265657" w:rsidRPr="00496F8D">
        <w:rPr>
          <w:spacing w:val="-2"/>
          <w:kern w:val="22"/>
          <w:lang w:val="es-ES"/>
        </w:rPr>
        <w:t xml:space="preserve">seguros </w:t>
      </w:r>
      <w:r w:rsidRPr="00496F8D">
        <w:rPr>
          <w:spacing w:val="-2"/>
          <w:kern w:val="22"/>
          <w:lang w:val="es-ES"/>
        </w:rPr>
        <w:t>de conocimientos indígenas, y reforzar el uso y la transmisión de los conocimientos tradicionales a las generaciones futuras, incluido para promover la consecución de los objetivos del Convenio y contribuir a otros procesos internacionales, con el “consentimiento previo y fundamentado”, el “consentimiento libre, previo y fundamentado” o la “aprobación y participación” de los pueblos indígenas y las comunidades locales, según las circunstancias nacionales.</w:t>
      </w:r>
    </w:p>
    <w:p w:rsidR="00A379F7" w:rsidRPr="00496F8D" w:rsidRDefault="00A379F7">
      <w:pPr>
        <w:suppressLineNumbers/>
        <w:suppressAutoHyphens/>
        <w:ind w:left="426" w:hanging="426"/>
        <w:rPr>
          <w:kern w:val="22"/>
          <w:lang w:val="es-ES"/>
        </w:rPr>
      </w:pPr>
      <w:r w:rsidRPr="00496F8D">
        <w:rPr>
          <w:kern w:val="22"/>
          <w:lang w:val="es-ES"/>
        </w:rPr>
        <w:t>4.2</w:t>
      </w:r>
      <w:r w:rsidRPr="00496F8D">
        <w:rPr>
          <w:kern w:val="22"/>
          <w:lang w:val="es-ES"/>
        </w:rPr>
        <w:tab/>
        <w:t xml:space="preserve">Promover el </w:t>
      </w:r>
      <w:r w:rsidR="00265657" w:rsidRPr="00496F8D">
        <w:rPr>
          <w:kern w:val="22"/>
          <w:lang w:val="es-ES"/>
        </w:rPr>
        <w:t>Programa de Trabajo Conjunto (C</w:t>
      </w:r>
      <w:r w:rsidRPr="00496F8D">
        <w:rPr>
          <w:kern w:val="22"/>
          <w:lang w:val="es-ES"/>
        </w:rPr>
        <w:t>D</w:t>
      </w:r>
      <w:r w:rsidR="00265657" w:rsidRPr="00496F8D">
        <w:rPr>
          <w:kern w:val="22"/>
          <w:lang w:val="es-ES"/>
        </w:rPr>
        <w:t>B</w:t>
      </w:r>
      <w:r w:rsidRPr="00496F8D">
        <w:rPr>
          <w:kern w:val="22"/>
          <w:lang w:val="es-ES"/>
        </w:rPr>
        <w:t>, UNESCO, UICN y asociados) sobre los Vínculos entre la Diversidad Biológica y la Diversidad Cultural (naturaleza y culturas).</w:t>
      </w:r>
    </w:p>
    <w:p w:rsidR="00A379F7" w:rsidRPr="00496F8D" w:rsidRDefault="00A379F7">
      <w:pPr>
        <w:suppressLineNumbers/>
        <w:suppressAutoHyphens/>
        <w:ind w:left="426" w:hanging="426"/>
        <w:rPr>
          <w:kern w:val="22"/>
          <w:lang w:val="es-ES"/>
        </w:rPr>
      </w:pPr>
      <w:r w:rsidRPr="00496F8D">
        <w:rPr>
          <w:kern w:val="22"/>
          <w:lang w:val="es-ES"/>
        </w:rPr>
        <w:t>4.3</w:t>
      </w:r>
      <w:r w:rsidRPr="00496F8D">
        <w:rPr>
          <w:kern w:val="22"/>
          <w:lang w:val="es-ES"/>
        </w:rPr>
        <w:tab/>
        <w:t>Promover la inclusión de los conocimientos tradicionales y los sistemas de conocimientos indígenas y locales en la labor del Órgano Subsidiario de Asesoramiento Científico, Técnico y Tecnológico</w:t>
      </w:r>
      <w:r w:rsidR="00F11016" w:rsidRPr="00496F8D">
        <w:rPr>
          <w:kern w:val="22"/>
          <w:lang w:val="es-ES"/>
        </w:rPr>
        <w:t>, considerándolos igualmente válidos a otros sistemas</w:t>
      </w:r>
      <w:r w:rsidRPr="00496F8D">
        <w:rPr>
          <w:kern w:val="22"/>
          <w:lang w:val="es-ES"/>
        </w:rPr>
        <w:t>.</w:t>
      </w:r>
    </w:p>
    <w:p w:rsidR="00A379F7" w:rsidRPr="00496F8D" w:rsidRDefault="00A379F7">
      <w:pPr>
        <w:suppressLineNumbers/>
        <w:suppressAutoHyphens/>
        <w:ind w:left="426" w:hanging="426"/>
        <w:rPr>
          <w:kern w:val="22"/>
          <w:lang w:val="es-ES"/>
        </w:rPr>
      </w:pPr>
      <w:r w:rsidRPr="00496F8D">
        <w:rPr>
          <w:kern w:val="22"/>
          <w:lang w:val="es-ES"/>
        </w:rPr>
        <w:t>4.4</w:t>
      </w:r>
      <w:r w:rsidRPr="00496F8D">
        <w:rPr>
          <w:kern w:val="22"/>
          <w:lang w:val="es-ES"/>
        </w:rPr>
        <w:tab/>
        <w:t>Elaborar directrices voluntarias para promover la integración de la inclusión de los conocimientos tradicionales, como parte igualmente válida de la integración más amplia de la diversidad biológica en todos los ámbitos de la sociedad y los sectores productivos, así como otros procesos mundiales pertinentes, entre ellos los Objetivos de Desarrollo Sostenible.]</w:t>
      </w:r>
    </w:p>
    <w:p w:rsidR="00A379F7" w:rsidRPr="00496F8D" w:rsidRDefault="00A379F7">
      <w:pPr>
        <w:keepNext/>
        <w:suppressLineNumbers/>
        <w:suppressAutoHyphens/>
        <w:ind w:left="1208" w:hanging="357"/>
        <w:jc w:val="left"/>
        <w:rPr>
          <w:lang w:val="es-ES"/>
        </w:rPr>
      </w:pPr>
      <w:r w:rsidRPr="00496F8D">
        <w:rPr>
          <w:b/>
          <w:caps/>
          <w:spacing w:val="-2"/>
          <w:kern w:val="22"/>
          <w:lang w:val="es-ES"/>
        </w:rPr>
        <w:t>V.</w:t>
      </w:r>
      <w:r w:rsidRPr="00496F8D">
        <w:rPr>
          <w:b/>
          <w:caps/>
          <w:spacing w:val="-2"/>
          <w:kern w:val="22"/>
          <w:lang w:val="es-ES"/>
        </w:rPr>
        <w:tab/>
        <w:t>Protección de los pueblos indígenas y las comunidades locales y LOs conocimientos tradicionales, LAS innovaciones y LAS prácticas, INcLUIDo MEDIANTe la aplicación de directrices y NORMAS, Y PROMOVER UNa MAYOR aplicación del artículo 8 j) y disposiciones conexas</w:t>
      </w:r>
    </w:p>
    <w:p w:rsidR="00A379F7" w:rsidRPr="00496F8D" w:rsidRDefault="00A379F7">
      <w:pPr>
        <w:suppressLineNumbers/>
        <w:suppressAutoHyphens/>
        <w:ind w:left="426" w:hanging="426"/>
        <w:rPr>
          <w:kern w:val="22"/>
          <w:lang w:val="es-ES"/>
        </w:rPr>
      </w:pPr>
      <w:r w:rsidRPr="00496F8D">
        <w:rPr>
          <w:kern w:val="22"/>
          <w:lang w:val="es-ES"/>
        </w:rPr>
        <w:t>[5.1</w:t>
      </w:r>
      <w:r w:rsidRPr="00496F8D">
        <w:rPr>
          <w:kern w:val="22"/>
          <w:lang w:val="es-ES"/>
        </w:rPr>
        <w:tab/>
        <w:t>De conformidad con la legislación nacional y con la participación plena y efectiva de los pueblos indígenas y las comunidades locales</w:t>
      </w:r>
      <w:r w:rsidR="00265657" w:rsidRPr="00496F8D">
        <w:rPr>
          <w:kern w:val="22"/>
          <w:lang w:val="es-ES"/>
        </w:rPr>
        <w:t>,</w:t>
      </w:r>
      <w:r w:rsidRPr="00496F8D">
        <w:rPr>
          <w:kern w:val="22"/>
          <w:lang w:val="es-ES"/>
        </w:rPr>
        <w:t xml:space="preserve"> promover la aplicación y el seguimiento de lo</w:t>
      </w:r>
      <w:r w:rsidR="00265657" w:rsidRPr="00496F8D">
        <w:rPr>
          <w:kern w:val="22"/>
          <w:lang w:val="es-ES"/>
        </w:rPr>
        <w:t>s</w:t>
      </w:r>
      <w:r w:rsidRPr="00496F8D">
        <w:rPr>
          <w:kern w:val="22"/>
          <w:lang w:val="es-ES"/>
        </w:rPr>
        <w:t xml:space="preserve"> siguiente</w:t>
      </w:r>
      <w:r w:rsidR="00265657" w:rsidRPr="00496F8D">
        <w:rPr>
          <w:kern w:val="22"/>
          <w:lang w:val="es-ES"/>
        </w:rPr>
        <w:t>s</w:t>
      </w:r>
      <w:r w:rsidRPr="00496F8D">
        <w:rPr>
          <w:kern w:val="22"/>
          <w:lang w:val="es-ES"/>
        </w:rPr>
        <w:t>:</w:t>
      </w:r>
    </w:p>
    <w:p w:rsidR="00A379F7" w:rsidRPr="00496F8D" w:rsidRDefault="00A379F7" w:rsidP="00975181">
      <w:pPr>
        <w:pStyle w:val="ListParagraph"/>
        <w:numPr>
          <w:ilvl w:val="0"/>
          <w:numId w:val="29"/>
        </w:numPr>
        <w:suppressLineNumbers/>
        <w:suppressAutoHyphens/>
        <w:ind w:left="993"/>
        <w:contextualSpacing w:val="0"/>
        <w:rPr>
          <w:kern w:val="22"/>
          <w:lang w:val="es-ES"/>
        </w:rPr>
      </w:pPr>
      <w:r w:rsidRPr="00496F8D">
        <w:rPr>
          <w:kern w:val="22"/>
          <w:lang w:val="es-ES"/>
        </w:rPr>
        <w:t xml:space="preserve">Las Directrices Akwé: Kon </w:t>
      </w:r>
      <w:r w:rsidR="00265657" w:rsidRPr="00496F8D">
        <w:rPr>
          <w:kern w:val="22"/>
          <w:lang w:val="es-ES"/>
        </w:rPr>
        <w:t>V</w:t>
      </w:r>
      <w:r w:rsidRPr="00496F8D">
        <w:rPr>
          <w:kern w:val="22"/>
          <w:lang w:val="es-ES"/>
        </w:rPr>
        <w:t>oluntarias para realizar evaluaciones de las repercusiones culturales, ambientales y sociales de proyectos de desarrollo que hayan de realizarse en lugares sagrados o en tierras o aguas ocupadas o utilizadas tradicionalmente por las comunidades indígenas y locales, o que puedan afectar a esos lugares</w:t>
      </w:r>
      <w:r w:rsidRPr="00496F8D">
        <w:rPr>
          <w:kern w:val="22"/>
          <w:vertAlign w:val="superscript"/>
          <w:lang w:val="es-ES"/>
        </w:rPr>
        <w:footnoteReference w:id="11"/>
      </w:r>
      <w:r w:rsidRPr="00496F8D">
        <w:rPr>
          <w:kern w:val="22"/>
          <w:lang w:val="es-ES"/>
        </w:rPr>
        <w:t>;</w:t>
      </w:r>
    </w:p>
    <w:p w:rsidR="00A379F7" w:rsidRPr="00496F8D" w:rsidRDefault="00A379F7" w:rsidP="00975181">
      <w:pPr>
        <w:pStyle w:val="ListParagraph"/>
        <w:numPr>
          <w:ilvl w:val="0"/>
          <w:numId w:val="29"/>
        </w:numPr>
        <w:suppressLineNumbers/>
        <w:suppressAutoHyphens/>
        <w:ind w:left="993"/>
        <w:contextualSpacing w:val="0"/>
        <w:rPr>
          <w:kern w:val="22"/>
          <w:lang w:val="es-ES"/>
        </w:rPr>
      </w:pPr>
      <w:r w:rsidRPr="00496F8D">
        <w:rPr>
          <w:kern w:val="22"/>
          <w:lang w:val="es-ES"/>
        </w:rPr>
        <w:t xml:space="preserve">El Código de </w:t>
      </w:r>
      <w:r w:rsidR="00265657" w:rsidRPr="00496F8D">
        <w:rPr>
          <w:kern w:val="22"/>
          <w:lang w:val="es-ES"/>
        </w:rPr>
        <w:t>C</w:t>
      </w:r>
      <w:r w:rsidRPr="00496F8D">
        <w:rPr>
          <w:kern w:val="22"/>
          <w:lang w:val="es-ES"/>
        </w:rPr>
        <w:t xml:space="preserve">onducta </w:t>
      </w:r>
      <w:r w:rsidR="00265657" w:rsidRPr="00496F8D">
        <w:rPr>
          <w:kern w:val="22"/>
          <w:lang w:val="es-ES"/>
        </w:rPr>
        <w:t>É</w:t>
      </w:r>
      <w:r w:rsidRPr="00496F8D">
        <w:rPr>
          <w:kern w:val="22"/>
          <w:lang w:val="es-ES"/>
        </w:rPr>
        <w:t xml:space="preserve">tica Tkarihwaié:ri para </w:t>
      </w:r>
      <w:r w:rsidR="00265657" w:rsidRPr="00496F8D">
        <w:rPr>
          <w:kern w:val="22"/>
          <w:lang w:val="es-ES"/>
        </w:rPr>
        <w:t>A</w:t>
      </w:r>
      <w:r w:rsidRPr="00496F8D">
        <w:rPr>
          <w:kern w:val="22"/>
          <w:lang w:val="es-ES"/>
        </w:rPr>
        <w:t xml:space="preserve">segurar el </w:t>
      </w:r>
      <w:r w:rsidR="00265657" w:rsidRPr="00496F8D">
        <w:rPr>
          <w:kern w:val="22"/>
          <w:lang w:val="es-ES"/>
        </w:rPr>
        <w:t>R</w:t>
      </w:r>
      <w:r w:rsidRPr="00496F8D">
        <w:rPr>
          <w:kern w:val="22"/>
          <w:lang w:val="es-ES"/>
        </w:rPr>
        <w:t xml:space="preserve">espeto al </w:t>
      </w:r>
      <w:r w:rsidR="00265657" w:rsidRPr="00496F8D">
        <w:rPr>
          <w:kern w:val="22"/>
          <w:lang w:val="es-ES"/>
        </w:rPr>
        <w:t>P</w:t>
      </w:r>
      <w:r w:rsidRPr="00496F8D">
        <w:rPr>
          <w:kern w:val="22"/>
          <w:lang w:val="es-ES"/>
        </w:rPr>
        <w:t xml:space="preserve">atrimonio </w:t>
      </w:r>
      <w:r w:rsidR="00265657" w:rsidRPr="00496F8D">
        <w:rPr>
          <w:kern w:val="22"/>
          <w:lang w:val="es-ES"/>
        </w:rPr>
        <w:t>C</w:t>
      </w:r>
      <w:r w:rsidRPr="00496F8D">
        <w:rPr>
          <w:kern w:val="22"/>
          <w:lang w:val="es-ES"/>
        </w:rPr>
        <w:t xml:space="preserve">ultural e </w:t>
      </w:r>
      <w:r w:rsidR="00265657" w:rsidRPr="00496F8D">
        <w:rPr>
          <w:kern w:val="22"/>
          <w:lang w:val="es-ES"/>
        </w:rPr>
        <w:t>I</w:t>
      </w:r>
      <w:r w:rsidRPr="00496F8D">
        <w:rPr>
          <w:kern w:val="22"/>
          <w:lang w:val="es-ES"/>
        </w:rPr>
        <w:t xml:space="preserve">ntelectual de las </w:t>
      </w:r>
      <w:r w:rsidR="00265657" w:rsidRPr="00496F8D">
        <w:rPr>
          <w:kern w:val="22"/>
          <w:lang w:val="es-ES"/>
        </w:rPr>
        <w:t>C</w:t>
      </w:r>
      <w:r w:rsidRPr="00496F8D">
        <w:rPr>
          <w:kern w:val="22"/>
          <w:lang w:val="es-ES"/>
        </w:rPr>
        <w:t xml:space="preserve">omunidades </w:t>
      </w:r>
      <w:r w:rsidR="00265657" w:rsidRPr="00496F8D">
        <w:rPr>
          <w:kern w:val="22"/>
          <w:lang w:val="es-ES"/>
        </w:rPr>
        <w:t>I</w:t>
      </w:r>
      <w:r w:rsidRPr="00496F8D">
        <w:rPr>
          <w:kern w:val="22"/>
          <w:lang w:val="es-ES"/>
        </w:rPr>
        <w:t xml:space="preserve">ndígenas y </w:t>
      </w:r>
      <w:r w:rsidR="00265657" w:rsidRPr="00496F8D">
        <w:rPr>
          <w:kern w:val="22"/>
          <w:lang w:val="es-ES"/>
        </w:rPr>
        <w:t>L</w:t>
      </w:r>
      <w:r w:rsidRPr="00496F8D">
        <w:rPr>
          <w:kern w:val="22"/>
          <w:lang w:val="es-ES"/>
        </w:rPr>
        <w:t>ocales</w:t>
      </w:r>
      <w:r w:rsidRPr="00496F8D">
        <w:rPr>
          <w:kern w:val="22"/>
          <w:vertAlign w:val="superscript"/>
          <w:lang w:val="es-ES"/>
        </w:rPr>
        <w:footnoteReference w:id="12"/>
      </w:r>
      <w:r w:rsidRPr="00496F8D">
        <w:rPr>
          <w:kern w:val="22"/>
          <w:lang w:val="es-ES"/>
        </w:rPr>
        <w:t>;</w:t>
      </w:r>
    </w:p>
    <w:p w:rsidR="00A379F7" w:rsidRPr="00496F8D" w:rsidRDefault="00A379F7" w:rsidP="00975181">
      <w:pPr>
        <w:pStyle w:val="ListParagraph"/>
        <w:numPr>
          <w:ilvl w:val="0"/>
          <w:numId w:val="29"/>
        </w:numPr>
        <w:suppressLineNumbers/>
        <w:suppressAutoHyphens/>
        <w:ind w:left="993"/>
        <w:contextualSpacing w:val="0"/>
        <w:rPr>
          <w:kern w:val="22"/>
          <w:lang w:val="es-ES"/>
        </w:rPr>
      </w:pPr>
      <w:r w:rsidRPr="00496F8D">
        <w:rPr>
          <w:kern w:val="22"/>
          <w:lang w:val="es-ES"/>
        </w:rPr>
        <w:t>El Plan de Acción Mundial sobre Utilización Consuetudinaria Sostenible de la Diversidad Biológica</w:t>
      </w:r>
      <w:r w:rsidRPr="00496F8D">
        <w:rPr>
          <w:kern w:val="22"/>
          <w:vertAlign w:val="superscript"/>
          <w:lang w:val="es-ES"/>
        </w:rPr>
        <w:footnoteReference w:id="13"/>
      </w:r>
      <w:r w:rsidRPr="00496F8D">
        <w:rPr>
          <w:kern w:val="22"/>
          <w:lang w:val="es-ES"/>
        </w:rPr>
        <w:t>;</w:t>
      </w:r>
    </w:p>
    <w:p w:rsidR="00A379F7" w:rsidRPr="00496F8D" w:rsidRDefault="00A379F7" w:rsidP="00975181">
      <w:pPr>
        <w:pStyle w:val="ListParagraph"/>
        <w:numPr>
          <w:ilvl w:val="0"/>
          <w:numId w:val="29"/>
        </w:numPr>
        <w:suppressLineNumbers/>
        <w:suppressAutoHyphens/>
        <w:ind w:left="993"/>
        <w:contextualSpacing w:val="0"/>
        <w:rPr>
          <w:kern w:val="22"/>
          <w:lang w:val="es-ES"/>
        </w:rPr>
      </w:pPr>
      <w:r w:rsidRPr="00496F8D">
        <w:rPr>
          <w:kern w:val="22"/>
          <w:lang w:val="es-ES"/>
        </w:rPr>
        <w:t>Las Directrices Voluntarias Mo’otz kuxtal</w:t>
      </w:r>
      <w:r w:rsidRPr="00496F8D">
        <w:rPr>
          <w:smallCaps/>
          <w:kern w:val="22"/>
          <w:vertAlign w:val="superscript"/>
          <w:lang w:val="es-ES"/>
        </w:rPr>
        <w:footnoteReference w:id="14"/>
      </w:r>
      <w:r w:rsidRPr="00496F8D">
        <w:rPr>
          <w:smallCaps/>
          <w:kern w:val="22"/>
          <w:lang w:val="es-ES"/>
        </w:rPr>
        <w:t xml:space="preserve"> </w:t>
      </w:r>
      <w:r w:rsidRPr="00496F8D">
        <w:rPr>
          <w:kern w:val="22"/>
          <w:lang w:val="es-ES"/>
        </w:rPr>
        <w:t xml:space="preserve">para la elaboración de mecanismos, legislación u otras iniciativas adecuadas para garantizar el “consentimiento previo y fundamentado”, el </w:t>
      </w:r>
      <w:r w:rsidRPr="00496F8D">
        <w:rPr>
          <w:kern w:val="22"/>
          <w:lang w:val="es-ES"/>
        </w:rPr>
        <w:lastRenderedPageBreak/>
        <w:t>“consentimiento libre, previo y fundamentado” o la “aprobación y participación”, según las circunstancias nacionales, de los pueblos indígenas y las comunidades locales</w:t>
      </w:r>
      <w:r w:rsidRPr="00496F8D">
        <w:rPr>
          <w:smallCaps/>
          <w:kern w:val="22"/>
          <w:vertAlign w:val="superscript"/>
          <w:lang w:val="es-ES"/>
        </w:rPr>
        <w:footnoteReference w:id="15"/>
      </w:r>
      <w:r w:rsidRPr="00496F8D">
        <w:rPr>
          <w:kern w:val="22"/>
          <w:lang w:val="es-ES"/>
        </w:rPr>
        <w:t xml:space="preserve"> para el acceso a sus conocimientos, innovaciones y prácticas, para la participación justa y equitativa en los beneficios que se deriven de la utilización de sus conocimientos, innovaciones y prácticas que sean pertinentes para la conservación y la utilización sostenible de la diversidad biológica y para denunciar e impedir la apropiación ilegal de conocimientos tradicionales</w:t>
      </w:r>
      <w:r w:rsidRPr="00496F8D">
        <w:rPr>
          <w:kern w:val="22"/>
          <w:vertAlign w:val="superscript"/>
          <w:lang w:val="es-ES"/>
        </w:rPr>
        <w:footnoteReference w:id="16"/>
      </w:r>
      <w:r w:rsidRPr="00496F8D">
        <w:rPr>
          <w:kern w:val="22"/>
          <w:lang w:val="es-ES"/>
        </w:rPr>
        <w:t>;</w:t>
      </w:r>
    </w:p>
    <w:p w:rsidR="00A379F7" w:rsidRPr="00496F8D" w:rsidRDefault="00A379F7" w:rsidP="00975181">
      <w:pPr>
        <w:pStyle w:val="ListParagraph"/>
        <w:numPr>
          <w:ilvl w:val="0"/>
          <w:numId w:val="29"/>
        </w:numPr>
        <w:suppressLineNumbers/>
        <w:suppressAutoHyphens/>
        <w:spacing w:before="0" w:after="0"/>
        <w:ind w:left="993"/>
        <w:contextualSpacing w:val="0"/>
        <w:rPr>
          <w:kern w:val="22"/>
          <w:lang w:val="es-ES"/>
        </w:rPr>
      </w:pPr>
      <w:r w:rsidRPr="00496F8D">
        <w:rPr>
          <w:kern w:val="22"/>
          <w:lang w:val="es-ES"/>
        </w:rPr>
        <w:t>Las Directrices Voluntarias Rutzolijirisaxik para la Repatriación de Conocimientos Tradicionales Pertinentes para la Conservación y la Utilización Sostenible de la Diversidad Biológica</w:t>
      </w:r>
      <w:r w:rsidRPr="00496F8D">
        <w:rPr>
          <w:kern w:val="22"/>
          <w:vertAlign w:val="superscript"/>
          <w:lang w:val="es-ES"/>
        </w:rPr>
        <w:footnoteReference w:id="17"/>
      </w:r>
      <w:r w:rsidRPr="00496F8D">
        <w:rPr>
          <w:kern w:val="22"/>
          <w:lang w:val="es-ES"/>
        </w:rPr>
        <w:t>.</w:t>
      </w:r>
    </w:p>
    <w:p w:rsidR="00A379F7" w:rsidRPr="00496F8D" w:rsidRDefault="00A379F7">
      <w:pPr>
        <w:suppressLineNumbers/>
        <w:suppressAutoHyphens/>
        <w:ind w:left="425"/>
        <w:rPr>
          <w:kern w:val="22"/>
          <w:lang w:val="es-ES"/>
        </w:rPr>
      </w:pPr>
      <w:r w:rsidRPr="00496F8D">
        <w:rPr>
          <w:kern w:val="22"/>
          <w:lang w:val="es-ES"/>
        </w:rPr>
        <w:t>Considerar la promoción de otros principios, normas y directrices dentro del contexto del Convenio sobre la Diversidad Biológica.</w:t>
      </w:r>
    </w:p>
    <w:p w:rsidR="00A379F7" w:rsidRPr="00496F8D" w:rsidRDefault="00A379F7">
      <w:pPr>
        <w:suppressLineNumbers/>
        <w:suppressAutoHyphens/>
        <w:ind w:left="426" w:hanging="426"/>
        <w:rPr>
          <w:kern w:val="22"/>
          <w:lang w:val="es-ES"/>
        </w:rPr>
      </w:pPr>
      <w:r w:rsidRPr="00496F8D">
        <w:rPr>
          <w:kern w:val="22"/>
          <w:lang w:val="es-ES"/>
        </w:rPr>
        <w:t>5.2</w:t>
      </w:r>
      <w:r w:rsidRPr="00496F8D">
        <w:rPr>
          <w:kern w:val="22"/>
          <w:lang w:val="es-ES"/>
        </w:rPr>
        <w:tab/>
        <w:t xml:space="preserve">Promover la aplicación del Plan de Acción sobre Género, según proceda, haciendo hincapié en la participación efectiva de los pueblos indígenas y las comunidades locales y tomando en cuenta el papel especial </w:t>
      </w:r>
      <w:r w:rsidR="00F11016" w:rsidRPr="00496F8D">
        <w:rPr>
          <w:kern w:val="22"/>
          <w:lang w:val="es-ES"/>
        </w:rPr>
        <w:t>d</w:t>
      </w:r>
      <w:r w:rsidRPr="00496F8D">
        <w:rPr>
          <w:kern w:val="22"/>
          <w:lang w:val="es-ES"/>
        </w:rPr>
        <w:t>el género en la generación, transmisión y protección de los conocimientos tradicionales, con arreglo a las realidades, circunstancias y capacidades nacionales</w:t>
      </w:r>
      <w:r w:rsidRPr="00496F8D">
        <w:rPr>
          <w:rStyle w:val="FootnoteReference"/>
          <w:kern w:val="22"/>
          <w:lang w:val="es-ES"/>
        </w:rPr>
        <w:footnoteReference w:id="18"/>
      </w:r>
      <w:r w:rsidRPr="00496F8D">
        <w:rPr>
          <w:kern w:val="22"/>
          <w:lang w:val="es-ES"/>
        </w:rPr>
        <w:t>.</w:t>
      </w:r>
    </w:p>
    <w:p w:rsidR="00A379F7" w:rsidRPr="00496F8D" w:rsidRDefault="00A379F7">
      <w:pPr>
        <w:suppressLineNumbers/>
        <w:suppressAutoHyphens/>
        <w:ind w:left="426" w:hanging="426"/>
        <w:rPr>
          <w:kern w:val="22"/>
          <w:lang w:val="es-ES"/>
        </w:rPr>
      </w:pPr>
      <w:r w:rsidRPr="00496F8D">
        <w:rPr>
          <w:kern w:val="22"/>
          <w:lang w:val="es-ES"/>
        </w:rPr>
        <w:t>5.3</w:t>
      </w:r>
      <w:r w:rsidRPr="00496F8D">
        <w:rPr>
          <w:kern w:val="22"/>
          <w:lang w:val="es-ES"/>
        </w:rPr>
        <w:tab/>
        <w:t>Explorar, en colaboración con el Grupo de Apoyo Interinstitucional</w:t>
      </w:r>
      <w:r w:rsidR="00F11016" w:rsidRPr="00496F8D">
        <w:rPr>
          <w:kern w:val="22"/>
          <w:lang w:val="es-ES"/>
        </w:rPr>
        <w:t xml:space="preserve"> de las Naciones Unidas</w:t>
      </w:r>
      <w:r w:rsidRPr="00496F8D">
        <w:rPr>
          <w:kern w:val="22"/>
          <w:lang w:val="es-ES"/>
        </w:rPr>
        <w:t xml:space="preserve"> sobre Cuestiones de los Pueblos Indígenas y organismos apropiados, formas de reconocer, apoyar y promover, según proceda, la tenencia tradicional de la tierra y la tenencia segura de la tierra para los pueblos indígenas y las comunidades locales</w:t>
      </w:r>
      <w:r w:rsidRPr="00496F8D">
        <w:rPr>
          <w:kern w:val="22"/>
          <w:vertAlign w:val="superscript"/>
          <w:lang w:val="es-ES"/>
        </w:rPr>
        <w:footnoteReference w:id="19"/>
      </w:r>
      <w:r w:rsidRPr="00496F8D">
        <w:rPr>
          <w:kern w:val="22"/>
          <w:lang w:val="es-ES"/>
        </w:rPr>
        <w:t>.</w:t>
      </w:r>
    </w:p>
    <w:p w:rsidR="00A379F7" w:rsidRPr="00496F8D" w:rsidRDefault="00A379F7">
      <w:pPr>
        <w:suppressLineNumbers/>
        <w:suppressAutoHyphens/>
        <w:spacing w:before="0" w:after="0"/>
        <w:ind w:left="426" w:hanging="426"/>
        <w:rPr>
          <w:kern w:val="22"/>
          <w:lang w:val="es-ES"/>
        </w:rPr>
      </w:pPr>
      <w:r w:rsidRPr="00496F8D">
        <w:rPr>
          <w:kern w:val="22"/>
          <w:lang w:val="es-ES"/>
        </w:rPr>
        <w:t>5.4</w:t>
      </w:r>
      <w:r w:rsidRPr="00496F8D">
        <w:rPr>
          <w:kern w:val="22"/>
          <w:lang w:val="es-ES"/>
        </w:rPr>
        <w:tab/>
        <w:t xml:space="preserve">Explorar, en colaboración con el Grupo de Apoyo Interinstitucional </w:t>
      </w:r>
      <w:r w:rsidR="00F11016" w:rsidRPr="00496F8D">
        <w:rPr>
          <w:kern w:val="22"/>
          <w:lang w:val="es-ES"/>
        </w:rPr>
        <w:t xml:space="preserve">de las Naciones Unidas </w:t>
      </w:r>
      <w:r w:rsidRPr="00496F8D">
        <w:rPr>
          <w:kern w:val="22"/>
          <w:lang w:val="es-ES"/>
        </w:rPr>
        <w:t xml:space="preserve">sobre Cuestiones de los Pueblos Indígenas y organismos apropiados, formas de promover </w:t>
      </w:r>
      <w:r w:rsidR="00F11016" w:rsidRPr="00496F8D">
        <w:rPr>
          <w:kern w:val="22"/>
          <w:lang w:val="es-ES"/>
        </w:rPr>
        <w:t xml:space="preserve">en los esfuerzos de conservación </w:t>
      </w:r>
      <w:r w:rsidRPr="00496F8D">
        <w:rPr>
          <w:kern w:val="22"/>
          <w:lang w:val="es-ES"/>
        </w:rPr>
        <w:t>un enfoque basado en los derechos humanos.</w:t>
      </w:r>
    </w:p>
    <w:p w:rsidR="00A379F7" w:rsidRPr="00496F8D" w:rsidRDefault="00A379F7">
      <w:pPr>
        <w:suppressLineNumbers/>
        <w:suppressAutoHyphens/>
        <w:ind w:left="426" w:hanging="426"/>
        <w:rPr>
          <w:kern w:val="22"/>
          <w:lang w:val="es-ES"/>
        </w:rPr>
      </w:pPr>
      <w:r w:rsidRPr="00496F8D">
        <w:rPr>
          <w:kern w:val="22"/>
          <w:lang w:val="es-ES"/>
        </w:rPr>
        <w:t xml:space="preserve">5.5 </w:t>
      </w:r>
      <w:r w:rsidRPr="00496F8D">
        <w:rPr>
          <w:kern w:val="22"/>
          <w:lang w:val="es-ES"/>
        </w:rPr>
        <w:tab/>
        <w:t xml:space="preserve">Explorar, en colaboración con el Grupo de Apoyo Interinstitucional </w:t>
      </w:r>
      <w:r w:rsidR="00F11016" w:rsidRPr="00496F8D">
        <w:rPr>
          <w:kern w:val="22"/>
          <w:lang w:val="es-ES"/>
        </w:rPr>
        <w:t xml:space="preserve">de las Naciones Unidas </w:t>
      </w:r>
      <w:r w:rsidRPr="00496F8D">
        <w:rPr>
          <w:kern w:val="22"/>
          <w:lang w:val="es-ES"/>
        </w:rPr>
        <w:t xml:space="preserve">sobre Cuestiones de los Pueblos Indígenas y organismos apropiados, formas de proteger </w:t>
      </w:r>
      <w:r w:rsidR="00F11016" w:rsidRPr="00496F8D">
        <w:rPr>
          <w:kern w:val="22"/>
          <w:lang w:val="es-ES"/>
        </w:rPr>
        <w:t xml:space="preserve">de persecuciones arbitrarias </w:t>
      </w:r>
      <w:r w:rsidRPr="00496F8D">
        <w:rPr>
          <w:kern w:val="22"/>
          <w:lang w:val="es-ES"/>
        </w:rPr>
        <w:t>a los defensores ambientales</w:t>
      </w:r>
      <w:r w:rsidR="008B2FB8" w:rsidRPr="00496F8D">
        <w:rPr>
          <w:kern w:val="22"/>
          <w:lang w:val="es-ES"/>
        </w:rPr>
        <w:t>,</w:t>
      </w:r>
      <w:r w:rsidRPr="00496F8D">
        <w:rPr>
          <w:kern w:val="22"/>
          <w:lang w:val="es-ES"/>
        </w:rPr>
        <w:t xml:space="preserve"> mediante mecanismos apropiados a nivel nacional e</w:t>
      </w:r>
      <w:r w:rsidR="008B2FB8" w:rsidRPr="00496F8D">
        <w:rPr>
          <w:kern w:val="22"/>
          <w:lang w:val="es-ES"/>
        </w:rPr>
        <w:t> </w:t>
      </w:r>
      <w:r w:rsidRPr="00496F8D">
        <w:rPr>
          <w:kern w:val="22"/>
          <w:lang w:val="es-ES"/>
        </w:rPr>
        <w:t>internacional</w:t>
      </w:r>
      <w:r w:rsidRPr="00496F8D">
        <w:rPr>
          <w:kern w:val="22"/>
          <w:vertAlign w:val="superscript"/>
          <w:lang w:val="es-ES"/>
        </w:rPr>
        <w:footnoteReference w:id="20"/>
      </w:r>
      <w:r w:rsidRPr="00496F8D">
        <w:rPr>
          <w:kern w:val="22"/>
          <w:lang w:val="es-ES"/>
        </w:rPr>
        <w:t>.</w:t>
      </w:r>
    </w:p>
    <w:p w:rsidR="00A379F7" w:rsidRPr="00496F8D" w:rsidRDefault="00A379F7">
      <w:pPr>
        <w:suppressLineNumbers/>
        <w:suppressAutoHyphens/>
        <w:spacing w:before="0" w:after="0"/>
        <w:ind w:left="426" w:hanging="426"/>
        <w:rPr>
          <w:spacing w:val="-2"/>
          <w:kern w:val="22"/>
          <w:lang w:val="es-ES"/>
        </w:rPr>
      </w:pPr>
      <w:r w:rsidRPr="00496F8D">
        <w:rPr>
          <w:spacing w:val="-2"/>
          <w:kern w:val="22"/>
          <w:lang w:val="es-ES"/>
        </w:rPr>
        <w:t>5.6</w:t>
      </w:r>
      <w:r w:rsidRPr="00496F8D">
        <w:rPr>
          <w:spacing w:val="-2"/>
          <w:kern w:val="22"/>
          <w:lang w:val="es-ES"/>
        </w:rPr>
        <w:tab/>
        <w:t>Sobre la base de las directrices y normas</w:t>
      </w:r>
      <w:r w:rsidRPr="00496F8D">
        <w:rPr>
          <w:rStyle w:val="FootnoteReference"/>
          <w:spacing w:val="-2"/>
          <w:kern w:val="22"/>
          <w:lang w:val="es-ES"/>
        </w:rPr>
        <w:footnoteReference w:id="21"/>
      </w:r>
      <w:r w:rsidRPr="00496F8D">
        <w:rPr>
          <w:spacing w:val="-2"/>
          <w:kern w:val="22"/>
          <w:lang w:val="es-ES"/>
        </w:rPr>
        <w:t xml:space="preserve"> dirigidas al nivel nacional, la labor anterior en materia de sistemas </w:t>
      </w:r>
      <w:r w:rsidRPr="00496F8D">
        <w:rPr>
          <w:i/>
          <w:spacing w:val="-2"/>
          <w:kern w:val="22"/>
          <w:lang w:val="es-ES"/>
        </w:rPr>
        <w:t>sui generis</w:t>
      </w:r>
      <w:r w:rsidRPr="00496F8D">
        <w:rPr>
          <w:spacing w:val="-2"/>
          <w:kern w:val="22"/>
          <w:lang w:val="es-ES"/>
        </w:rPr>
        <w:t>, y teniendo en cuenta el marco de salvaguardias, el Grupo de Trabajo Especial de Composición Abierta sobre el Artículo 8 j) y Disposiciones Conexas, elaborará un marco de salvaguardias completo (decisiones XII/3 y 14/15) para los pueblos indígenas y las comunidades locales, y la promoción y la gestión de sus conocimientos tradicionales, innovaciones y prácticas relacionados con la conservación de la diversidad biológica y la utilización sostenible de sus componentes con la participación efectiva de los pueblos indígenas y las comunidades locales.]</w:t>
      </w:r>
    </w:p>
    <w:p w:rsidR="00A379F7" w:rsidRPr="00496F8D" w:rsidRDefault="00A379F7">
      <w:pPr>
        <w:pStyle w:val="Heading1"/>
        <w:suppressLineNumbers/>
        <w:tabs>
          <w:tab w:val="clear" w:pos="720"/>
        </w:tabs>
        <w:suppressAutoHyphens/>
        <w:spacing w:before="120"/>
        <w:ind w:left="1418" w:hanging="567"/>
        <w:jc w:val="left"/>
        <w:rPr>
          <w:kern w:val="22"/>
          <w:lang w:val="es-ES"/>
        </w:rPr>
      </w:pPr>
      <w:r w:rsidRPr="00496F8D">
        <w:rPr>
          <w:kern w:val="22"/>
          <w:lang w:val="es-ES"/>
        </w:rPr>
        <w:lastRenderedPageBreak/>
        <w:t>VI.</w:t>
      </w:r>
      <w:r w:rsidRPr="00496F8D">
        <w:rPr>
          <w:kern w:val="22"/>
          <w:lang w:val="es-ES"/>
        </w:rPr>
        <w:tab/>
        <w:t>Participación plena y efectiva de los pueblos indígenas y las comunidades locales</w:t>
      </w:r>
    </w:p>
    <w:p w:rsidR="00A379F7" w:rsidRPr="00496F8D" w:rsidRDefault="00A379F7">
      <w:pPr>
        <w:suppressLineNumbers/>
        <w:suppressAutoHyphens/>
        <w:ind w:left="426" w:hanging="426"/>
        <w:rPr>
          <w:kern w:val="22"/>
          <w:lang w:val="es-ES"/>
        </w:rPr>
      </w:pPr>
      <w:r w:rsidRPr="00496F8D">
        <w:rPr>
          <w:kern w:val="22"/>
          <w:lang w:val="es-ES"/>
        </w:rPr>
        <w:t>[6.1</w:t>
      </w:r>
      <w:r w:rsidRPr="00496F8D">
        <w:rPr>
          <w:kern w:val="22"/>
          <w:lang w:val="es-ES"/>
        </w:rPr>
        <w:tab/>
        <w:t xml:space="preserve">Facilitar la participación plena y efectiva de los pueblos indígenas y las comunidades locales en la labor del Convenio sobre la Diversidad Biológica, </w:t>
      </w:r>
      <w:r w:rsidR="00B0692D" w:rsidRPr="00496F8D">
        <w:rPr>
          <w:kern w:val="22"/>
          <w:lang w:val="es-ES"/>
        </w:rPr>
        <w:t>e</w:t>
      </w:r>
      <w:r w:rsidRPr="00496F8D">
        <w:rPr>
          <w:kern w:val="22"/>
          <w:lang w:val="es-ES"/>
        </w:rPr>
        <w:t xml:space="preserve">n </w:t>
      </w:r>
      <w:r w:rsidR="00B0692D" w:rsidRPr="00496F8D">
        <w:rPr>
          <w:kern w:val="22"/>
          <w:lang w:val="es-ES"/>
        </w:rPr>
        <w:t xml:space="preserve">lo que </w:t>
      </w:r>
      <w:r w:rsidRPr="00496F8D">
        <w:rPr>
          <w:kern w:val="22"/>
          <w:lang w:val="es-ES"/>
        </w:rPr>
        <w:t>respect</w:t>
      </w:r>
      <w:r w:rsidR="00B0692D" w:rsidRPr="00496F8D">
        <w:rPr>
          <w:kern w:val="22"/>
          <w:lang w:val="es-ES"/>
        </w:rPr>
        <w:t>a</w:t>
      </w:r>
      <w:r w:rsidRPr="00496F8D">
        <w:rPr>
          <w:kern w:val="22"/>
          <w:lang w:val="es-ES"/>
        </w:rPr>
        <w:t xml:space="preserve"> a sus conocimientos tradicionales, innovaciones y prácticas pertinentes para la conservación y la utilización sostenible de la diversidad biológica, incluido a través de la implementación de los mecanismos de participación mejorados que aplica el Grupo de Trabajo Especial de Composición Abierta sobre el Artículo 8 j) y Disposiciones Conexas y manteniendo el mecanismo de financiación de fondo voluntario para apoyar su participación efectiva en las reuniones celebradas en el marco del Convenio y sus Protocolos.</w:t>
      </w:r>
    </w:p>
    <w:p w:rsidR="00A379F7" w:rsidRPr="00496F8D" w:rsidRDefault="00A379F7">
      <w:pPr>
        <w:suppressLineNumbers/>
        <w:suppressAutoHyphens/>
        <w:ind w:left="426" w:hanging="426"/>
        <w:rPr>
          <w:kern w:val="22"/>
          <w:lang w:val="es-ES"/>
        </w:rPr>
      </w:pPr>
      <w:r w:rsidRPr="00496F8D">
        <w:rPr>
          <w:kern w:val="22"/>
          <w:lang w:val="es-ES"/>
        </w:rPr>
        <w:t>6.2</w:t>
      </w:r>
      <w:r w:rsidRPr="00496F8D">
        <w:rPr>
          <w:kern w:val="22"/>
          <w:lang w:val="es-ES"/>
        </w:rPr>
        <w:tab/>
        <w:t xml:space="preserve">Las Partes, de conformidad con su legislación nacional, habrán de promover la participación </w:t>
      </w:r>
      <w:r w:rsidR="00B0692D" w:rsidRPr="00496F8D">
        <w:rPr>
          <w:kern w:val="22"/>
          <w:lang w:val="es-ES"/>
        </w:rPr>
        <w:t>y</w:t>
      </w:r>
      <w:r w:rsidRPr="00496F8D">
        <w:rPr>
          <w:kern w:val="22"/>
          <w:lang w:val="es-ES"/>
        </w:rPr>
        <w:t xml:space="preserve"> colaboración plenas y efectivas de los pueblos indígenas y las comunidades locales en la elaboración de los informes nacionales y en la elaboración, revisión y </w:t>
      </w:r>
      <w:r w:rsidR="00F11016" w:rsidRPr="00496F8D">
        <w:rPr>
          <w:kern w:val="22"/>
          <w:lang w:val="es-ES"/>
        </w:rPr>
        <w:t>ejecu</w:t>
      </w:r>
      <w:r w:rsidRPr="00496F8D">
        <w:rPr>
          <w:kern w:val="22"/>
          <w:lang w:val="es-ES"/>
        </w:rPr>
        <w:t xml:space="preserve">ción de las estrategias y planes de acción nacionales en materia de biodiversidad (EPANB) y habrán de fortalecer las </w:t>
      </w:r>
      <w:r w:rsidR="00B0692D" w:rsidRPr="00496F8D">
        <w:rPr>
          <w:kern w:val="22"/>
          <w:lang w:val="es-ES"/>
        </w:rPr>
        <w:t>asociaciones</w:t>
      </w:r>
      <w:r w:rsidRPr="00496F8D">
        <w:rPr>
          <w:kern w:val="22"/>
          <w:lang w:val="es-ES"/>
        </w:rPr>
        <w:t xml:space="preserve"> con los pueblos indígenas y las comunidades locales, reconociendo sus acciones colectivas, para la aplicación del Convenio.</w:t>
      </w:r>
    </w:p>
    <w:p w:rsidR="00A379F7" w:rsidRPr="00496F8D" w:rsidRDefault="00A379F7">
      <w:pPr>
        <w:suppressLineNumbers/>
        <w:suppressAutoHyphens/>
        <w:ind w:left="426" w:hanging="426"/>
        <w:rPr>
          <w:kern w:val="22"/>
          <w:lang w:val="es-ES"/>
        </w:rPr>
      </w:pPr>
      <w:r w:rsidRPr="00496F8D">
        <w:rPr>
          <w:kern w:val="22"/>
          <w:lang w:val="es-ES"/>
        </w:rPr>
        <w:t>6.3</w:t>
      </w:r>
      <w:r w:rsidRPr="00496F8D">
        <w:rPr>
          <w:kern w:val="22"/>
          <w:lang w:val="es-ES"/>
        </w:rPr>
        <w:tab/>
        <w:t xml:space="preserve">Colaborar con otros procesos mundiales pertinentes, incluidos, entre otros, el Foro Permanente de las Naciones Unidas para las Cuestiones Indígenas (UNPFII), </w:t>
      </w:r>
      <w:r w:rsidR="00B0692D" w:rsidRPr="00496F8D">
        <w:rPr>
          <w:kern w:val="22"/>
          <w:lang w:val="es-ES"/>
        </w:rPr>
        <w:t>el Mecanismo</w:t>
      </w:r>
      <w:r w:rsidRPr="00496F8D">
        <w:rPr>
          <w:kern w:val="22"/>
          <w:lang w:val="es-ES"/>
        </w:rPr>
        <w:t xml:space="preserve"> de Expertos de las Naciones Unidas sobre los Der</w:t>
      </w:r>
      <w:r w:rsidR="003E7CC4" w:rsidRPr="00496F8D">
        <w:rPr>
          <w:kern w:val="22"/>
          <w:lang w:val="es-ES"/>
        </w:rPr>
        <w:t>echos de los Pueblos Indígenas</w:t>
      </w:r>
      <w:r w:rsidRPr="00496F8D">
        <w:rPr>
          <w:kern w:val="22"/>
          <w:lang w:val="es-ES"/>
        </w:rPr>
        <w:t xml:space="preserve">, la Organización Mundial de la Propiedad Intelectual (OMPI), la Organización de las Naciones Unidas para la Educación, la Ciencia y la Cultura (UNESCO), la Plataforma Intergubernamental Científico-Normativa sobre Diversidad Biológica y Servicios de los Ecosistemas (IPBES), el Grupo Intergubernamental de Expertos sobre el Cambio Climático (IPCC) y la Convención Marco de las Naciones Unidas sobre </w:t>
      </w:r>
      <w:r w:rsidR="003E7CC4" w:rsidRPr="00496F8D">
        <w:rPr>
          <w:kern w:val="22"/>
          <w:lang w:val="es-ES"/>
        </w:rPr>
        <w:t xml:space="preserve">el </w:t>
      </w:r>
      <w:r w:rsidRPr="00496F8D">
        <w:rPr>
          <w:kern w:val="22"/>
          <w:lang w:val="es-ES"/>
        </w:rPr>
        <w:t xml:space="preserve">Cambio Climático (CMNUCC) y su </w:t>
      </w:r>
      <w:r w:rsidR="00496F8D" w:rsidRPr="00496F8D">
        <w:rPr>
          <w:kern w:val="22"/>
          <w:lang w:val="es-ES"/>
        </w:rPr>
        <w:t xml:space="preserve">recientemente establecida </w:t>
      </w:r>
      <w:r w:rsidRPr="00496F8D">
        <w:rPr>
          <w:kern w:val="22"/>
          <w:lang w:val="es-ES"/>
        </w:rPr>
        <w:t>Plataforma de</w:t>
      </w:r>
      <w:r w:rsidR="003E7CC4" w:rsidRPr="00496F8D">
        <w:rPr>
          <w:kern w:val="22"/>
          <w:lang w:val="es-ES"/>
        </w:rPr>
        <w:t xml:space="preserve"> las</w:t>
      </w:r>
      <w:r w:rsidRPr="00496F8D">
        <w:rPr>
          <w:kern w:val="22"/>
          <w:lang w:val="es-ES"/>
        </w:rPr>
        <w:t xml:space="preserve"> Comunidades Locales y</w:t>
      </w:r>
      <w:r w:rsidR="003E7CC4" w:rsidRPr="00496F8D">
        <w:rPr>
          <w:kern w:val="22"/>
          <w:lang w:val="es-ES"/>
        </w:rPr>
        <w:t xml:space="preserve"> los</w:t>
      </w:r>
      <w:r w:rsidRPr="00496F8D">
        <w:rPr>
          <w:kern w:val="22"/>
          <w:lang w:val="es-ES"/>
        </w:rPr>
        <w:t xml:space="preserve"> Pueblos Indígenas, así como la Unión Internacional para la Conservación de la Naturaleza (UICN).</w:t>
      </w:r>
    </w:p>
    <w:p w:rsidR="00A379F7" w:rsidRPr="00496F8D" w:rsidRDefault="00A379F7">
      <w:pPr>
        <w:suppressLineNumbers/>
        <w:suppressAutoHyphens/>
        <w:ind w:left="426" w:hanging="426"/>
        <w:rPr>
          <w:spacing w:val="-4"/>
          <w:kern w:val="22"/>
          <w:lang w:val="es-ES"/>
        </w:rPr>
      </w:pPr>
      <w:r w:rsidRPr="00496F8D">
        <w:rPr>
          <w:spacing w:val="-4"/>
          <w:kern w:val="22"/>
          <w:lang w:val="es-ES"/>
        </w:rPr>
        <w:t>6.4</w:t>
      </w:r>
      <w:r w:rsidRPr="00496F8D">
        <w:rPr>
          <w:spacing w:val="-4"/>
          <w:kern w:val="22"/>
          <w:lang w:val="es-ES"/>
        </w:rPr>
        <w:tab/>
      </w:r>
      <w:r w:rsidRPr="00496F8D">
        <w:rPr>
          <w:lang w:val="es-ES"/>
        </w:rPr>
        <w:t xml:space="preserve">Informar al Secretario General de las Naciones Unidas sobre los asuntos comprendidos en el mandato del Convenio sobre la Diversidad Biológica de conformidad con el </w:t>
      </w:r>
      <w:hyperlink r:id="rId11" w:history="1">
        <w:r w:rsidRPr="00496F8D">
          <w:rPr>
            <w:rStyle w:val="Hyperlink"/>
            <w:sz w:val="22"/>
            <w:lang w:val="es-ES"/>
          </w:rPr>
          <w:t>Plan de acción para todo el sistema a fin de asegurar un enfoque coherente para lograr los fines de la Declaración de las Naciones Unidas sobre los Derechos de los Pueblos Indígenas</w:t>
        </w:r>
      </w:hyperlink>
      <w:r w:rsidRPr="00496F8D">
        <w:rPr>
          <w:spacing w:val="-4"/>
          <w:kern w:val="22"/>
          <w:lang w:val="es-ES"/>
        </w:rPr>
        <w:t>.</w:t>
      </w:r>
    </w:p>
    <w:p w:rsidR="00A379F7" w:rsidRPr="00496F8D" w:rsidRDefault="00A379F7">
      <w:pPr>
        <w:suppressLineNumbers/>
        <w:suppressAutoHyphens/>
        <w:ind w:left="426" w:hanging="426"/>
        <w:rPr>
          <w:kern w:val="22"/>
          <w:lang w:val="es-ES"/>
        </w:rPr>
      </w:pPr>
      <w:r w:rsidRPr="00496F8D">
        <w:rPr>
          <w:kern w:val="22"/>
          <w:lang w:val="es-ES"/>
        </w:rPr>
        <w:t>6.5</w:t>
      </w:r>
      <w:r w:rsidRPr="00496F8D">
        <w:rPr>
          <w:kern w:val="22"/>
          <w:lang w:val="es-ES"/>
        </w:rPr>
        <w:tab/>
      </w:r>
      <w:r w:rsidRPr="00496F8D">
        <w:rPr>
          <w:lang w:val="es-ES"/>
        </w:rPr>
        <w:t>Explorar, en colaboración con las Partes y los pueblos indígenas y las comunidades locales y otros agentes interesados, de qué manera se puede aplicar más adecuadamente la orientación metodológica para la identificación, el seguimiento y la evaluación de la contribución de las acciones colectivas de los pueblos indígenas y las comunidades locales, a través del marco de presentación de informes para la movilización de recursos, incluido utilizando valores y métodos cualitativos de acuerdo con lo solicitado por la Conferencia de las Partes en la</w:t>
      </w:r>
      <w:r w:rsidRPr="00496F8D">
        <w:rPr>
          <w:kern w:val="22"/>
          <w:lang w:val="es-ES"/>
        </w:rPr>
        <w:t xml:space="preserve"> </w:t>
      </w:r>
      <w:hyperlink r:id="rId12" w:history="1">
        <w:r w:rsidRPr="00496F8D">
          <w:rPr>
            <w:rStyle w:val="Hyperlink"/>
            <w:kern w:val="22"/>
            <w:sz w:val="22"/>
            <w:lang w:val="es-ES"/>
          </w:rPr>
          <w:t>decisión 14/16</w:t>
        </w:r>
      </w:hyperlink>
      <w:r w:rsidRPr="00496F8D">
        <w:rPr>
          <w:kern w:val="22"/>
          <w:lang w:val="es-ES"/>
        </w:rPr>
        <w:t>;</w:t>
      </w:r>
    </w:p>
    <w:p w:rsidR="00A379F7" w:rsidRPr="00496F8D" w:rsidRDefault="00A379F7">
      <w:pPr>
        <w:suppressLineNumbers/>
        <w:suppressAutoHyphens/>
        <w:ind w:left="426" w:hanging="426"/>
        <w:rPr>
          <w:kern w:val="22"/>
          <w:lang w:val="es-ES"/>
        </w:rPr>
      </w:pPr>
      <w:r w:rsidRPr="00496F8D">
        <w:rPr>
          <w:kern w:val="22"/>
          <w:lang w:val="es-ES"/>
        </w:rPr>
        <w:t>6.6</w:t>
      </w:r>
      <w:r w:rsidRPr="00496F8D">
        <w:rPr>
          <w:kern w:val="22"/>
          <w:lang w:val="es-ES"/>
        </w:rPr>
        <w:tab/>
        <w:t xml:space="preserve">Explorar formas y medios, </w:t>
      </w:r>
      <w:r w:rsidR="003E7CC4" w:rsidRPr="00496F8D">
        <w:rPr>
          <w:kern w:val="22"/>
          <w:lang w:val="es-ES"/>
        </w:rPr>
        <w:t>asociaciones</w:t>
      </w:r>
      <w:r w:rsidRPr="00496F8D">
        <w:rPr>
          <w:kern w:val="22"/>
          <w:lang w:val="es-ES"/>
        </w:rPr>
        <w:t xml:space="preserve"> y oportunidades para movilizar recursos financieros destinados a la aplicación del Convenio sobre el terreno por los pueblos indígenas y las comunidades locales, así como para contribuir a otros procesos internacionales.]</w:t>
      </w:r>
    </w:p>
    <w:p w:rsidR="00A379F7" w:rsidRPr="00496F8D" w:rsidRDefault="00A379F7">
      <w:pPr>
        <w:suppressLineNumbers/>
        <w:suppressAutoHyphens/>
        <w:rPr>
          <w:kern w:val="22"/>
          <w:lang w:val="es-ES"/>
        </w:rPr>
      </w:pPr>
      <w:r w:rsidRPr="00496F8D">
        <w:rPr>
          <w:kern w:val="22"/>
          <w:lang w:val="es-ES"/>
        </w:rPr>
        <w:br w:type="page"/>
      </w:r>
    </w:p>
    <w:p w:rsidR="00A379F7" w:rsidRPr="00496F8D" w:rsidRDefault="00A379F7">
      <w:pPr>
        <w:suppressLineNumbers/>
        <w:suppressAutoHyphens/>
        <w:spacing w:before="0"/>
        <w:jc w:val="center"/>
        <w:rPr>
          <w:i/>
          <w:kern w:val="22"/>
          <w:lang w:val="es-ES"/>
        </w:rPr>
      </w:pPr>
      <w:r w:rsidRPr="00496F8D">
        <w:rPr>
          <w:i/>
          <w:kern w:val="22"/>
          <w:lang w:val="es-ES"/>
        </w:rPr>
        <w:t>[Anexo III</w:t>
      </w:r>
    </w:p>
    <w:p w:rsidR="00A379F7" w:rsidRPr="00496F8D" w:rsidRDefault="00A379F7">
      <w:pPr>
        <w:keepNext/>
        <w:suppressLineNumbers/>
        <w:suppressAutoHyphens/>
        <w:jc w:val="center"/>
        <w:rPr>
          <w:rFonts w:ascii="Times New Roman Bold" w:hAnsi="Times New Roman Bold"/>
          <w:b/>
          <w:caps/>
          <w:kern w:val="22"/>
          <w:lang w:val="es-ES"/>
        </w:rPr>
      </w:pPr>
      <w:r w:rsidRPr="00496F8D">
        <w:rPr>
          <w:rFonts w:ascii="Times New Roman Bold" w:hAnsi="Times New Roman Bold"/>
          <w:b/>
          <w:caps/>
          <w:color w:val="000000"/>
          <w:kern w:val="22"/>
          <w:lang w:val="es-ES"/>
        </w:rPr>
        <w:t xml:space="preserve">MANDATO PARA EL GRUPO ESPECIAL DE EXPERTOS TÉCNICOS SOBRE EL nuevo PROGRAMA DE TRABAJO </w:t>
      </w:r>
      <w:r w:rsidRPr="00496F8D">
        <w:rPr>
          <w:rFonts w:ascii="Times New Roman Bold" w:hAnsi="Times New Roman Bold"/>
          <w:b/>
          <w:caps/>
          <w:spacing w:val="-4"/>
          <w:kern w:val="22"/>
          <w:lang w:val="es-ES"/>
        </w:rPr>
        <w:t>y aRReGLos institucionales SOBRE EL ARTÍCULO 8 J) Y otras DISPOSICIONES del CONvenio relacionadas con los pueblos indígenas y las comunidades locales</w:t>
      </w:r>
      <w:r w:rsidR="003E7CC4" w:rsidRPr="00496F8D">
        <w:rPr>
          <w:rFonts w:ascii="Times New Roman Bold" w:hAnsi="Times New Roman Bold"/>
          <w:b/>
          <w:caps/>
          <w:color w:val="000000"/>
          <w:kern w:val="22"/>
          <w:lang w:val="es-ES"/>
        </w:rPr>
        <w:t xml:space="preserve"> PARA EL PERÍODO POSTERIOR A </w:t>
      </w:r>
      <w:r w:rsidR="003E7CC4" w:rsidRPr="00496F8D">
        <w:rPr>
          <w:rFonts w:ascii="Times New Roman Bold" w:hAnsi="Times New Roman Bold"/>
          <w:b/>
          <w:caps/>
          <w:spacing w:val="-4"/>
          <w:kern w:val="22"/>
          <w:lang w:val="es-ES"/>
        </w:rPr>
        <w:t>2020</w:t>
      </w:r>
    </w:p>
    <w:p w:rsidR="00A379F7" w:rsidRPr="00496F8D" w:rsidRDefault="00A379F7">
      <w:pPr>
        <w:suppressLineNumbers/>
        <w:suppressAutoHyphens/>
        <w:rPr>
          <w:caps/>
          <w:kern w:val="22"/>
          <w:lang w:val="es-ES"/>
        </w:rPr>
      </w:pPr>
      <w:r w:rsidRPr="00496F8D">
        <w:rPr>
          <w:kern w:val="22"/>
          <w:lang w:val="es-ES"/>
        </w:rPr>
        <w:t>1.</w:t>
      </w:r>
      <w:r w:rsidRPr="00496F8D">
        <w:rPr>
          <w:kern w:val="22"/>
          <w:lang w:val="es-ES"/>
        </w:rPr>
        <w:tab/>
      </w:r>
      <w:r w:rsidRPr="00496F8D">
        <w:rPr>
          <w:color w:val="000000"/>
          <w:kern w:val="22"/>
          <w:lang w:val="es-ES"/>
        </w:rPr>
        <w:t xml:space="preserve">El grupo especial de expertos técnicos sobre el nuevo programa de trabajo </w:t>
      </w:r>
      <w:r w:rsidRPr="00496F8D">
        <w:rPr>
          <w:spacing w:val="-4"/>
          <w:kern w:val="22"/>
          <w:lang w:val="es-ES"/>
        </w:rPr>
        <w:t>y arreglos institucionales sobre el artículo 8 j) y otras disposiciones del Convenio relacionadas con los pueblos indígenas y las comunidades locales</w:t>
      </w:r>
      <w:r w:rsidR="003E7CC4" w:rsidRPr="00496F8D">
        <w:rPr>
          <w:color w:val="000000"/>
          <w:kern w:val="22"/>
          <w:lang w:val="es-ES"/>
        </w:rPr>
        <w:t xml:space="preserve"> para el período posterior a </w:t>
      </w:r>
      <w:r w:rsidR="003E7CC4" w:rsidRPr="00496F8D">
        <w:rPr>
          <w:spacing w:val="-4"/>
          <w:kern w:val="22"/>
          <w:lang w:val="es-ES"/>
        </w:rPr>
        <w:t>2020</w:t>
      </w:r>
      <w:r w:rsidRPr="00496F8D">
        <w:rPr>
          <w:color w:val="000000"/>
          <w:kern w:val="22"/>
          <w:lang w:val="es-ES"/>
        </w:rPr>
        <w:t>:</w:t>
      </w:r>
    </w:p>
    <w:p w:rsidR="00A379F7" w:rsidRPr="00496F8D" w:rsidRDefault="00A379F7">
      <w:pPr>
        <w:suppressLineNumbers/>
        <w:suppressAutoHyphens/>
        <w:kinsoku w:val="0"/>
        <w:overflowPunct w:val="0"/>
        <w:autoSpaceDE w:val="0"/>
        <w:autoSpaceDN w:val="0"/>
        <w:snapToGrid w:val="0"/>
        <w:ind w:firstLine="720"/>
        <w:rPr>
          <w:lang w:val="es-ES"/>
        </w:rPr>
      </w:pPr>
      <w:r w:rsidRPr="00496F8D">
        <w:rPr>
          <w:kern w:val="22"/>
          <w:lang w:val="es-ES"/>
        </w:rPr>
        <w:t>a)</w:t>
      </w:r>
      <w:r w:rsidRPr="00496F8D">
        <w:rPr>
          <w:kern w:val="22"/>
          <w:lang w:val="es-ES"/>
        </w:rPr>
        <w:tab/>
      </w:r>
      <w:r w:rsidR="003E7CC4" w:rsidRPr="00496F8D">
        <w:rPr>
          <w:kern w:val="22"/>
          <w:lang w:val="es-ES"/>
        </w:rPr>
        <w:t xml:space="preserve">Continuará con </w:t>
      </w:r>
      <w:r w:rsidR="00496F8D" w:rsidRPr="00496F8D">
        <w:rPr>
          <w:kern w:val="22"/>
          <w:lang w:val="es-ES"/>
        </w:rPr>
        <w:t>la labor de</w:t>
      </w:r>
      <w:r w:rsidRPr="00496F8D">
        <w:rPr>
          <w:kern w:val="22"/>
          <w:lang w:val="es-ES"/>
        </w:rPr>
        <w:t xml:space="preserve"> </w:t>
      </w:r>
      <w:r w:rsidR="00496F8D" w:rsidRPr="00496F8D">
        <w:rPr>
          <w:kern w:val="22"/>
          <w:lang w:val="es-ES"/>
        </w:rPr>
        <w:t>d</w:t>
      </w:r>
      <w:r w:rsidRPr="00496F8D">
        <w:rPr>
          <w:kern w:val="22"/>
          <w:lang w:val="es-ES"/>
        </w:rPr>
        <w:t>e</w:t>
      </w:r>
      <w:r w:rsidR="00496F8D" w:rsidRPr="00496F8D">
        <w:rPr>
          <w:kern w:val="22"/>
          <w:lang w:val="es-ES"/>
        </w:rPr>
        <w:t>fini</w:t>
      </w:r>
      <w:r w:rsidR="003E7CC4" w:rsidRPr="00496F8D">
        <w:rPr>
          <w:kern w:val="22"/>
          <w:lang w:val="es-ES"/>
        </w:rPr>
        <w:t>ció</w:t>
      </w:r>
      <w:r w:rsidRPr="00496F8D">
        <w:rPr>
          <w:kern w:val="22"/>
          <w:lang w:val="es-ES"/>
        </w:rPr>
        <w:t>n</w:t>
      </w:r>
      <w:r w:rsidR="003E7CC4" w:rsidRPr="00496F8D">
        <w:rPr>
          <w:kern w:val="22"/>
          <w:lang w:val="es-ES"/>
        </w:rPr>
        <w:t xml:space="preserve"> </w:t>
      </w:r>
      <w:r w:rsidRPr="00496F8D">
        <w:rPr>
          <w:kern w:val="22"/>
          <w:lang w:val="es-ES"/>
        </w:rPr>
        <w:t>d</w:t>
      </w:r>
      <w:r w:rsidR="003E7CC4" w:rsidRPr="00496F8D">
        <w:rPr>
          <w:kern w:val="22"/>
          <w:lang w:val="es-ES"/>
        </w:rPr>
        <w:t>e</w:t>
      </w:r>
      <w:r w:rsidRPr="00496F8D">
        <w:rPr>
          <w:kern w:val="22"/>
          <w:lang w:val="es-ES"/>
        </w:rPr>
        <w:t xml:space="preserve"> posibles elementos, tareas y actores para un nuevo programa de trabajo sobre el artículo 8</w:t>
      </w:r>
      <w:r w:rsidR="00496F8D" w:rsidRPr="00496F8D">
        <w:rPr>
          <w:kern w:val="22"/>
          <w:lang w:val="es-ES"/>
        </w:rPr>
        <w:t> </w:t>
      </w:r>
      <w:r w:rsidRPr="00496F8D">
        <w:rPr>
          <w:kern w:val="22"/>
          <w:lang w:val="es-ES"/>
        </w:rPr>
        <w:t>j) y otras disposiciones relacionadas con los pueblos indígenas y las comunidades locales</w:t>
      </w:r>
      <w:r w:rsidR="003E7CC4" w:rsidRPr="00496F8D">
        <w:rPr>
          <w:kern w:val="22"/>
          <w:lang w:val="es-ES"/>
        </w:rPr>
        <w:t xml:space="preserve"> para el período posterior a 2020</w:t>
      </w:r>
      <w:r w:rsidRPr="00496F8D">
        <w:rPr>
          <w:kern w:val="22"/>
          <w:lang w:val="es-ES"/>
        </w:rPr>
        <w:t xml:space="preserve">, basado en los anexos I y II de la presente recomendación, así como en los resultados de la revisión por pares a la que se hace referencia en la recomendación 11/2 del Grupo de Trabajo Especial de Composición Abierta entre Períodos de Sesiones sobre el Artículo 8 j) y Disposiciones Conexas, </w:t>
      </w:r>
      <w:r w:rsidR="009C2672" w:rsidRPr="00496F8D">
        <w:rPr>
          <w:kern w:val="22"/>
          <w:lang w:val="es-ES"/>
        </w:rPr>
        <w:t xml:space="preserve">asegurándose de que esté en consonancia </w:t>
      </w:r>
      <w:r w:rsidRPr="00496F8D">
        <w:rPr>
          <w:kern w:val="22"/>
          <w:lang w:val="es-ES"/>
        </w:rPr>
        <w:t>con el marco mundial de la diversidad biológica posterior a 2020</w:t>
      </w:r>
      <w:r w:rsidRPr="00496F8D">
        <w:rPr>
          <w:rStyle w:val="FootnoteReference"/>
          <w:kern w:val="22"/>
          <w:lang w:val="es-ES"/>
        </w:rPr>
        <w:footnoteReference w:id="22"/>
      </w:r>
      <w:r w:rsidRPr="00496F8D">
        <w:rPr>
          <w:kern w:val="22"/>
          <w:lang w:val="es-ES"/>
        </w:rPr>
        <w:t>;</w:t>
      </w:r>
    </w:p>
    <w:p w:rsidR="00A379F7" w:rsidRPr="00496F8D" w:rsidRDefault="00A379F7">
      <w:pPr>
        <w:suppressLineNumbers/>
        <w:suppressAutoHyphens/>
        <w:kinsoku w:val="0"/>
        <w:overflowPunct w:val="0"/>
        <w:autoSpaceDE w:val="0"/>
        <w:autoSpaceDN w:val="0"/>
        <w:snapToGrid w:val="0"/>
        <w:ind w:firstLine="720"/>
        <w:rPr>
          <w:lang w:val="es-ES"/>
        </w:rPr>
      </w:pPr>
      <w:r w:rsidRPr="00496F8D">
        <w:rPr>
          <w:kern w:val="22"/>
          <w:lang w:val="es-ES"/>
        </w:rPr>
        <w:t>b)</w:t>
      </w:r>
      <w:r w:rsidRPr="00496F8D">
        <w:rPr>
          <w:kern w:val="22"/>
          <w:lang w:val="es-ES"/>
        </w:rPr>
        <w:tab/>
      </w:r>
      <w:r w:rsidR="009C2672" w:rsidRPr="00496F8D">
        <w:rPr>
          <w:color w:val="000000"/>
          <w:kern w:val="22"/>
          <w:lang w:val="es-ES"/>
        </w:rPr>
        <w:t>Formula</w:t>
      </w:r>
      <w:r w:rsidRPr="00496F8D">
        <w:rPr>
          <w:color w:val="000000"/>
          <w:kern w:val="22"/>
          <w:lang w:val="es-ES"/>
        </w:rPr>
        <w:t xml:space="preserve">rá opciones </w:t>
      </w:r>
      <w:r w:rsidR="009C2672" w:rsidRPr="00496F8D">
        <w:rPr>
          <w:color w:val="000000"/>
          <w:kern w:val="22"/>
          <w:lang w:val="es-ES"/>
        </w:rPr>
        <w:t>de</w:t>
      </w:r>
      <w:r w:rsidRPr="00496F8D">
        <w:rPr>
          <w:color w:val="000000"/>
          <w:kern w:val="22"/>
          <w:lang w:val="es-ES"/>
        </w:rPr>
        <w:t xml:space="preserve"> a</w:t>
      </w:r>
      <w:r w:rsidR="00743071">
        <w:rPr>
          <w:color w:val="000000"/>
          <w:kern w:val="22"/>
          <w:lang w:val="es-ES"/>
        </w:rPr>
        <w:t>rr</w:t>
      </w:r>
      <w:r w:rsidRPr="00496F8D">
        <w:rPr>
          <w:color w:val="000000"/>
          <w:kern w:val="22"/>
          <w:lang w:val="es-ES"/>
        </w:rPr>
        <w:t>e</w:t>
      </w:r>
      <w:r w:rsidR="00743071">
        <w:rPr>
          <w:color w:val="000000"/>
          <w:kern w:val="22"/>
          <w:lang w:val="es-ES"/>
        </w:rPr>
        <w:t>gl</w:t>
      </w:r>
      <w:r w:rsidRPr="00496F8D">
        <w:rPr>
          <w:color w:val="000000"/>
          <w:kern w:val="22"/>
          <w:lang w:val="es-ES"/>
        </w:rPr>
        <w:t xml:space="preserve">os institucionales y sus </w:t>
      </w:r>
      <w:r w:rsidRPr="00496F8D">
        <w:rPr>
          <w:i/>
          <w:color w:val="000000"/>
          <w:kern w:val="22"/>
          <w:lang w:val="es-ES"/>
        </w:rPr>
        <w:t xml:space="preserve">modus operandi </w:t>
      </w:r>
      <w:r w:rsidRPr="00496F8D">
        <w:rPr>
          <w:color w:val="000000"/>
          <w:kern w:val="22"/>
          <w:lang w:val="es-ES"/>
        </w:rPr>
        <w:t>que permitan la participación plena y efectiva de los pueblos indígenas y las comunidades locales en la labor del Convenio</w:t>
      </w:r>
      <w:r w:rsidRPr="00496F8D">
        <w:rPr>
          <w:kern w:val="22"/>
          <w:lang w:val="es-ES"/>
        </w:rPr>
        <w:t>, incluida información sobre las consecuencias jurídicas, organizativas y financieras de cada opción y teniendo en cuenta el reglamento del Convenio;</w:t>
      </w:r>
    </w:p>
    <w:p w:rsidR="00A379F7" w:rsidRPr="00496F8D" w:rsidRDefault="00A379F7">
      <w:pPr>
        <w:suppressLineNumbers/>
        <w:suppressAutoHyphens/>
        <w:kinsoku w:val="0"/>
        <w:overflowPunct w:val="0"/>
        <w:autoSpaceDE w:val="0"/>
        <w:autoSpaceDN w:val="0"/>
        <w:snapToGrid w:val="0"/>
        <w:ind w:firstLine="720"/>
        <w:rPr>
          <w:lang w:val="es-ES"/>
        </w:rPr>
      </w:pPr>
      <w:r w:rsidRPr="00496F8D">
        <w:rPr>
          <w:kern w:val="22"/>
          <w:lang w:val="es-ES"/>
        </w:rPr>
        <w:t>c)</w:t>
      </w:r>
      <w:r w:rsidRPr="00496F8D">
        <w:rPr>
          <w:kern w:val="22"/>
          <w:lang w:val="es-ES"/>
        </w:rPr>
        <w:tab/>
        <w:t xml:space="preserve">Preparará un informe sobre </w:t>
      </w:r>
      <w:r w:rsidR="00496F8D" w:rsidRPr="00496F8D">
        <w:rPr>
          <w:kern w:val="22"/>
          <w:lang w:val="es-ES"/>
        </w:rPr>
        <w:t xml:space="preserve">los resultados de su labor para ponerlo a </w:t>
      </w:r>
      <w:r w:rsidRPr="00496F8D">
        <w:rPr>
          <w:kern w:val="22"/>
          <w:lang w:val="es-ES"/>
        </w:rPr>
        <w:t>consideración del Grupo de Trabajo Especial de Composición Abierta sobre el Artículo 8 j) y Disposiciones Conexas en su 12ª</w:t>
      </w:r>
      <w:r w:rsidR="009C2672" w:rsidRPr="00496F8D">
        <w:rPr>
          <w:kern w:val="22"/>
          <w:lang w:val="es-ES"/>
        </w:rPr>
        <w:t> </w:t>
      </w:r>
      <w:r w:rsidRPr="00496F8D">
        <w:rPr>
          <w:kern w:val="22"/>
          <w:lang w:val="es-ES"/>
        </w:rPr>
        <w:t>reunión.</w:t>
      </w:r>
    </w:p>
    <w:p w:rsidR="00A379F7" w:rsidRPr="00496F8D" w:rsidRDefault="00A379F7">
      <w:pPr>
        <w:suppressLineNumbers/>
        <w:suppressAutoHyphens/>
        <w:rPr>
          <w:kern w:val="22"/>
          <w:lang w:val="es-ES"/>
        </w:rPr>
      </w:pPr>
      <w:r w:rsidRPr="00496F8D">
        <w:rPr>
          <w:kern w:val="22"/>
          <w:lang w:val="es-ES"/>
        </w:rPr>
        <w:t>2.</w:t>
      </w:r>
      <w:r w:rsidRPr="00496F8D">
        <w:rPr>
          <w:kern w:val="22"/>
          <w:lang w:val="es-ES"/>
        </w:rPr>
        <w:tab/>
      </w:r>
      <w:r w:rsidRPr="00496F8D">
        <w:rPr>
          <w:color w:val="000000"/>
          <w:kern w:val="22"/>
          <w:lang w:val="es-ES"/>
        </w:rPr>
        <w:t>El grupo especial de expertos técnicos</w:t>
      </w:r>
      <w:r w:rsidRPr="00496F8D">
        <w:rPr>
          <w:kern w:val="22"/>
          <w:lang w:val="es-ES"/>
        </w:rPr>
        <w:t xml:space="preserve"> se constituirá con</w:t>
      </w:r>
      <w:r w:rsidR="009C2672" w:rsidRPr="00496F8D">
        <w:rPr>
          <w:kern w:val="22"/>
          <w:lang w:val="es-ES"/>
        </w:rPr>
        <w:t>form</w:t>
      </w:r>
      <w:r w:rsidRPr="00496F8D">
        <w:rPr>
          <w:kern w:val="22"/>
          <w:lang w:val="es-ES"/>
        </w:rPr>
        <w:t>e</w:t>
      </w:r>
      <w:r w:rsidR="009C2672" w:rsidRPr="00496F8D">
        <w:rPr>
          <w:kern w:val="22"/>
          <w:lang w:val="es-ES"/>
        </w:rPr>
        <w:t xml:space="preserve"> a</w:t>
      </w:r>
      <w:r w:rsidRPr="00496F8D">
        <w:rPr>
          <w:kern w:val="22"/>
          <w:lang w:val="es-ES"/>
        </w:rPr>
        <w:t xml:space="preserve">l </w:t>
      </w:r>
      <w:r w:rsidRPr="00496F8D">
        <w:rPr>
          <w:i/>
          <w:kern w:val="22"/>
          <w:lang w:val="es-ES"/>
        </w:rPr>
        <w:t xml:space="preserve">modus operandi </w:t>
      </w:r>
      <w:r w:rsidRPr="00496F8D">
        <w:rPr>
          <w:kern w:val="22"/>
          <w:lang w:val="es-ES"/>
        </w:rPr>
        <w:t>del Órgano Subsidiario de Asesoramiento Científico, Técnico y Tecnológico, adaptado para garantizar la participación plena de los pueblos indígenas y las comunidades locales, e incluirá tres expertos por región designados por las Partes, dos representantes de los pueblos indígenas y las comunidades locales de cada una de las siete regiones geoculturales reconocidas por el Foro Permanente de las Naciones Unidas para las Cuestiones Indígenas, así como un máximo de seis organizaciones</w:t>
      </w:r>
      <w:r w:rsidR="009C2672" w:rsidRPr="00496F8D">
        <w:rPr>
          <w:kern w:val="22"/>
          <w:lang w:val="es-ES"/>
        </w:rPr>
        <w:t xml:space="preserve"> más</w:t>
      </w:r>
      <w:r w:rsidRPr="00496F8D">
        <w:rPr>
          <w:kern w:val="22"/>
          <w:lang w:val="es-ES"/>
        </w:rPr>
        <w:t>.]</w:t>
      </w:r>
      <w:r w:rsidR="00743071" w:rsidRPr="00496F8D">
        <w:rPr>
          <w:rStyle w:val="FootnoteReference"/>
          <w:kern w:val="22"/>
          <w:lang w:val="es-ES"/>
        </w:rPr>
        <w:footnoteReference w:id="23"/>
      </w:r>
    </w:p>
    <w:p w:rsidR="00A379F7" w:rsidRPr="00496F8D" w:rsidRDefault="00A379F7">
      <w:pPr>
        <w:suppressLineNumbers/>
        <w:suppressAutoHyphens/>
        <w:spacing w:before="0" w:after="0"/>
        <w:jc w:val="center"/>
        <w:rPr>
          <w:kern w:val="22"/>
          <w:lang w:val="es-ES"/>
        </w:rPr>
      </w:pPr>
      <w:r w:rsidRPr="00496F8D">
        <w:rPr>
          <w:kern w:val="22"/>
          <w:lang w:val="es-ES"/>
        </w:rPr>
        <w:t>__________</w:t>
      </w:r>
    </w:p>
    <w:sectPr w:rsidR="00A379F7" w:rsidRPr="00496F8D" w:rsidSect="00181EBB">
      <w:headerReference w:type="even" r:id="rId13"/>
      <w:headerReference w:type="default" r:id="rId14"/>
      <w:footerReference w:type="even" r:id="rId15"/>
      <w:footerReference w:type="first" r:id="rId16"/>
      <w:pgSz w:w="12240" w:h="15840"/>
      <w:pgMar w:top="624" w:right="1389" w:bottom="1134" w:left="1389" w:header="709" w:footer="709" w:gutter="0"/>
      <w:cols w:space="720" w:equalWidth="0">
        <w:col w:w="9360"/>
      </w:cols>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40733" w:rsidRDefault="00F40733">
      <w:r>
        <w:separator/>
      </w:r>
    </w:p>
  </w:endnote>
  <w:endnote w:type="continuationSeparator" w:id="0">
    <w:p w:rsidR="00F40733" w:rsidRDefault="00F40733">
      <w:r>
        <w:continuationSeparator/>
      </w:r>
    </w:p>
  </w:endnote>
  <w:endnote w:type="continuationNotice" w:id="1">
    <w:p w:rsidR="00F40733" w:rsidRDefault="00F40733">
      <w:pPr>
        <w:spacing w:before="0" w:after="0"/>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79F7" w:rsidRDefault="00A379F7">
    <w:pPr>
      <w:pStyle w:val="Footer"/>
      <w:tabs>
        <w:tab w:val="clear" w:pos="4513"/>
        <w:tab w:val="clear" w:pos="9026"/>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79F7" w:rsidRDefault="00A379F7">
    <w:pPr>
      <w:pStyle w:val="Footer"/>
      <w:tabs>
        <w:tab w:val="clear" w:pos="4513"/>
        <w:tab w:val="clear" w:pos="9026"/>
      </w:tabs>
      <w:spacing w:before="0" w:after="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40733" w:rsidRDefault="00F40733" w:rsidP="006F71C6">
      <w:pPr>
        <w:spacing w:after="0"/>
      </w:pPr>
      <w:r>
        <w:separator/>
      </w:r>
    </w:p>
  </w:footnote>
  <w:footnote w:type="continuationSeparator" w:id="0">
    <w:p w:rsidR="00F40733" w:rsidRDefault="00F40733">
      <w:r>
        <w:continuationSeparator/>
      </w:r>
    </w:p>
  </w:footnote>
  <w:footnote w:type="continuationNotice" w:id="1">
    <w:p w:rsidR="00F40733" w:rsidRDefault="00F40733">
      <w:pPr>
        <w:spacing w:before="0" w:after="0"/>
      </w:pPr>
    </w:p>
  </w:footnote>
  <w:footnote w:id="2">
    <w:p w:rsidR="00A379F7" w:rsidRPr="00743071" w:rsidRDefault="00A379F7" w:rsidP="005C5903">
      <w:pPr>
        <w:pStyle w:val="FootnoteText"/>
        <w:suppressLineNumbers/>
        <w:suppressAutoHyphens/>
        <w:spacing w:before="0"/>
        <w:ind w:firstLine="0"/>
        <w:jc w:val="left"/>
        <w:rPr>
          <w:szCs w:val="18"/>
          <w:lang w:val="es-ES"/>
        </w:rPr>
      </w:pPr>
      <w:r w:rsidRPr="00743071">
        <w:rPr>
          <w:rStyle w:val="FootnoteReference"/>
          <w:kern w:val="18"/>
          <w:sz w:val="18"/>
          <w:szCs w:val="18"/>
          <w:lang w:val="es-ES"/>
        </w:rPr>
        <w:footnoteRef/>
      </w:r>
      <w:r w:rsidRPr="00743071">
        <w:rPr>
          <w:kern w:val="18"/>
          <w:szCs w:val="18"/>
          <w:lang w:val="es-ES"/>
        </w:rPr>
        <w:t xml:space="preserve"> Véase el documento CBD/POST2020/WS/2019/12/2, anexos I y II.</w:t>
      </w:r>
    </w:p>
  </w:footnote>
  <w:footnote w:id="3">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En la </w:t>
      </w:r>
      <w:hyperlink r:id="rId1" w:history="1">
        <w:r w:rsidRPr="00743071">
          <w:rPr>
            <w:color w:val="0033CC"/>
            <w:kern w:val="18"/>
            <w:sz w:val="18"/>
            <w:szCs w:val="18"/>
            <w:u w:val="single"/>
            <w:lang w:val="es-ES"/>
          </w:rPr>
          <w:t>decisión X/43</w:t>
        </w:r>
      </w:hyperlink>
      <w:r w:rsidRPr="00743071">
        <w:rPr>
          <w:color w:val="000000"/>
          <w:kern w:val="18"/>
          <w:sz w:val="18"/>
          <w:szCs w:val="18"/>
          <w:lang w:val="es-ES"/>
        </w:rPr>
        <w:t>, la Conferencia de las Partes adoptó una versión revisada del programa de trabajo plurianual sobre el artículo 8 j), en la cual se eliminaron las tareas 3, 5, 8, 9 y 16, que se habían completado o</w:t>
      </w:r>
      <w:r w:rsidR="00825F73" w:rsidRPr="00743071">
        <w:rPr>
          <w:color w:val="000000"/>
          <w:kern w:val="18"/>
          <w:sz w:val="18"/>
          <w:szCs w:val="18"/>
          <w:lang w:val="es-ES"/>
        </w:rPr>
        <w:t xml:space="preserve"> </w:t>
      </w:r>
      <w:r w:rsidR="008D0CE2" w:rsidRPr="00743071">
        <w:rPr>
          <w:color w:val="000000"/>
          <w:kern w:val="18"/>
          <w:sz w:val="18"/>
          <w:szCs w:val="18"/>
          <w:lang w:val="es-ES"/>
        </w:rPr>
        <w:t>que se</w:t>
      </w:r>
      <w:r w:rsidRPr="00743071">
        <w:rPr>
          <w:color w:val="000000"/>
          <w:kern w:val="18"/>
          <w:sz w:val="18"/>
          <w:szCs w:val="18"/>
          <w:lang w:val="es-ES"/>
        </w:rPr>
        <w:t xml:space="preserve"> reemplaza</w:t>
      </w:r>
      <w:r w:rsidR="008D0CE2" w:rsidRPr="00743071">
        <w:rPr>
          <w:color w:val="000000"/>
          <w:kern w:val="18"/>
          <w:sz w:val="18"/>
          <w:szCs w:val="18"/>
          <w:lang w:val="es-ES"/>
        </w:rPr>
        <w:t>b</w:t>
      </w:r>
      <w:r w:rsidR="00825F73" w:rsidRPr="00743071">
        <w:rPr>
          <w:color w:val="000000"/>
          <w:kern w:val="18"/>
          <w:sz w:val="18"/>
          <w:szCs w:val="18"/>
          <w:lang w:val="es-ES"/>
        </w:rPr>
        <w:t>a</w:t>
      </w:r>
      <w:r w:rsidR="008D0CE2" w:rsidRPr="00743071">
        <w:rPr>
          <w:color w:val="000000"/>
          <w:kern w:val="18"/>
          <w:sz w:val="18"/>
          <w:szCs w:val="18"/>
          <w:lang w:val="es-ES"/>
        </w:rPr>
        <w:t>n</w:t>
      </w:r>
      <w:r w:rsidRPr="00743071">
        <w:rPr>
          <w:color w:val="000000"/>
          <w:kern w:val="18"/>
          <w:sz w:val="18"/>
          <w:szCs w:val="18"/>
          <w:lang w:val="es-ES"/>
        </w:rPr>
        <w:t>.</w:t>
      </w:r>
    </w:p>
  </w:footnote>
  <w:footnote w:id="4">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w:t>
      </w:r>
      <w:r w:rsidRPr="00743071">
        <w:rPr>
          <w:sz w:val="18"/>
          <w:szCs w:val="18"/>
          <w:lang w:val="es-ES"/>
        </w:rPr>
        <w:t>Véase la resolución </w:t>
      </w:r>
      <w:hyperlink r:id="rId2" w:history="1">
        <w:r w:rsidRPr="00743071">
          <w:rPr>
            <w:color w:val="0033CC"/>
            <w:sz w:val="18"/>
            <w:szCs w:val="18"/>
            <w:u w:val="single"/>
            <w:lang w:val="es-ES"/>
          </w:rPr>
          <w:t>70/1</w:t>
        </w:r>
      </w:hyperlink>
      <w:r w:rsidRPr="00743071">
        <w:rPr>
          <w:sz w:val="18"/>
          <w:szCs w:val="18"/>
          <w:lang w:val="es-ES"/>
        </w:rPr>
        <w:t xml:space="preserve"> de la Asamblea General titulada “Transformar nuestro mundo: la Agenda 2030 para el Desarrollo Sostenible”.</w:t>
      </w:r>
    </w:p>
  </w:footnote>
  <w:footnote w:id="5">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Véase la </w:t>
      </w:r>
      <w:r w:rsidR="0060614E" w:rsidRPr="00743071">
        <w:rPr>
          <w:color w:val="000000"/>
          <w:kern w:val="18"/>
          <w:sz w:val="18"/>
          <w:szCs w:val="18"/>
          <w:lang w:val="es-ES"/>
        </w:rPr>
        <w:t>decisión 1/CP.21</w:t>
      </w:r>
      <w:r w:rsidR="0060614E" w:rsidRPr="00743071">
        <w:rPr>
          <w:kern w:val="18"/>
          <w:sz w:val="18"/>
          <w:szCs w:val="18"/>
          <w:lang w:val="es-ES"/>
        </w:rPr>
        <w:t xml:space="preserve"> adoptada por la </w:t>
      </w:r>
      <w:r w:rsidR="0060614E" w:rsidRPr="00743071">
        <w:rPr>
          <w:color w:val="000000"/>
          <w:kern w:val="18"/>
          <w:sz w:val="18"/>
          <w:szCs w:val="18"/>
          <w:lang w:val="es-ES"/>
        </w:rPr>
        <w:t xml:space="preserve">Conferencia de las Partes de la </w:t>
      </w:r>
      <w:r w:rsidRPr="00743071">
        <w:rPr>
          <w:color w:val="000000"/>
          <w:kern w:val="18"/>
          <w:sz w:val="18"/>
          <w:szCs w:val="18"/>
          <w:lang w:val="es-ES"/>
        </w:rPr>
        <w:t>Convención Marco de las Naciones Unidas sobre el Cambio Climático</w:t>
      </w:r>
      <w:r w:rsidR="0060614E" w:rsidRPr="00743071">
        <w:rPr>
          <w:color w:val="000000"/>
          <w:kern w:val="18"/>
          <w:sz w:val="18"/>
          <w:szCs w:val="18"/>
          <w:lang w:val="es-ES"/>
        </w:rPr>
        <w:t xml:space="preserve"> en su</w:t>
      </w:r>
      <w:r w:rsidRPr="00743071">
        <w:rPr>
          <w:color w:val="000000"/>
          <w:kern w:val="18"/>
          <w:sz w:val="18"/>
          <w:szCs w:val="18"/>
          <w:lang w:val="es-ES"/>
        </w:rPr>
        <w:t xml:space="preserve"> 21</w:t>
      </w:r>
      <w:r w:rsidRPr="00743071">
        <w:rPr>
          <w:color w:val="000000"/>
          <w:kern w:val="18"/>
          <w:sz w:val="18"/>
          <w:szCs w:val="18"/>
          <w:vertAlign w:val="superscript"/>
          <w:lang w:val="es-ES"/>
        </w:rPr>
        <w:t>er</w:t>
      </w:r>
      <w:r w:rsidRPr="00743071">
        <w:rPr>
          <w:color w:val="000000"/>
          <w:kern w:val="18"/>
          <w:sz w:val="18"/>
          <w:szCs w:val="18"/>
          <w:lang w:val="es-ES"/>
        </w:rPr>
        <w:t xml:space="preserve"> período de sesiones </w:t>
      </w:r>
      <w:r w:rsidRPr="00743071">
        <w:rPr>
          <w:kern w:val="18"/>
          <w:sz w:val="18"/>
          <w:szCs w:val="18"/>
          <w:lang w:val="es-ES"/>
        </w:rPr>
        <w:t>(</w:t>
      </w:r>
      <w:hyperlink r:id="rId3" w:history="1">
        <w:r w:rsidRPr="00743071">
          <w:rPr>
            <w:color w:val="0033CC"/>
            <w:kern w:val="18"/>
            <w:sz w:val="18"/>
            <w:szCs w:val="18"/>
            <w:u w:val="single"/>
            <w:lang w:val="es-ES"/>
          </w:rPr>
          <w:t>FCCC/CP/2015/10/Add.1</w:t>
        </w:r>
      </w:hyperlink>
      <w:r w:rsidRPr="00743071">
        <w:rPr>
          <w:kern w:val="18"/>
          <w:sz w:val="18"/>
          <w:szCs w:val="18"/>
          <w:lang w:val="es-ES"/>
        </w:rPr>
        <w:t>).</w:t>
      </w:r>
    </w:p>
  </w:footnote>
  <w:footnote w:id="6">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kern w:val="18"/>
          <w:sz w:val="18"/>
          <w:szCs w:val="18"/>
          <w:lang w:val="es-ES"/>
        </w:rPr>
        <w:t xml:space="preserve"> Véase la </w:t>
      </w:r>
      <w:hyperlink r:id="rId4" w:history="1">
        <w:r w:rsidRPr="00743071">
          <w:rPr>
            <w:color w:val="0033CC"/>
            <w:kern w:val="18"/>
            <w:sz w:val="18"/>
            <w:szCs w:val="18"/>
            <w:u w:val="single"/>
            <w:lang w:val="es-ES"/>
          </w:rPr>
          <w:t>decisión VII/16</w:t>
        </w:r>
      </w:hyperlink>
      <w:r w:rsidRPr="00743071">
        <w:rPr>
          <w:color w:val="000000"/>
          <w:kern w:val="18"/>
          <w:sz w:val="18"/>
          <w:szCs w:val="18"/>
          <w:lang w:val="es-ES"/>
        </w:rPr>
        <w:t>.</w:t>
      </w:r>
    </w:p>
  </w:footnote>
  <w:footnote w:id="7">
    <w:p w:rsidR="00A379F7" w:rsidRPr="00743071" w:rsidRDefault="00A379F7" w:rsidP="005C5903">
      <w:pPr>
        <w:pStyle w:val="FootnoteText"/>
        <w:suppressLineNumbers/>
        <w:suppressAutoHyphens/>
        <w:spacing w:before="0"/>
        <w:ind w:firstLine="0"/>
        <w:rPr>
          <w:szCs w:val="18"/>
          <w:lang w:val="es-ES"/>
        </w:rPr>
      </w:pPr>
      <w:r w:rsidRPr="00743071">
        <w:rPr>
          <w:rStyle w:val="FootnoteReference"/>
          <w:kern w:val="18"/>
          <w:sz w:val="18"/>
          <w:szCs w:val="18"/>
          <w:lang w:val="es-ES"/>
        </w:rPr>
        <w:footnoteRef/>
      </w:r>
      <w:r w:rsidRPr="00743071">
        <w:rPr>
          <w:kern w:val="18"/>
          <w:szCs w:val="18"/>
          <w:lang w:val="es-ES"/>
        </w:rPr>
        <w:t> Conforme a lo solicitado por el Grupo de Trabajo, el anexo II se</w:t>
      </w:r>
      <w:r w:rsidR="0060614E" w:rsidRPr="00743071">
        <w:rPr>
          <w:kern w:val="18"/>
          <w:szCs w:val="18"/>
          <w:lang w:val="es-ES"/>
        </w:rPr>
        <w:t xml:space="preserve"> somete</w:t>
      </w:r>
      <w:r w:rsidRPr="00743071">
        <w:rPr>
          <w:kern w:val="18"/>
          <w:szCs w:val="18"/>
          <w:lang w:val="es-ES"/>
        </w:rPr>
        <w:t xml:space="preserve">rá </w:t>
      </w:r>
      <w:r w:rsidR="0060614E" w:rsidRPr="00743071">
        <w:rPr>
          <w:kern w:val="18"/>
          <w:szCs w:val="18"/>
          <w:lang w:val="es-ES"/>
        </w:rPr>
        <w:t xml:space="preserve">a </w:t>
      </w:r>
      <w:r w:rsidRPr="00743071">
        <w:rPr>
          <w:kern w:val="18"/>
          <w:szCs w:val="18"/>
          <w:lang w:val="es-ES"/>
        </w:rPr>
        <w:t>revis</w:t>
      </w:r>
      <w:r w:rsidR="0060614E" w:rsidRPr="00743071">
        <w:rPr>
          <w:kern w:val="18"/>
          <w:szCs w:val="18"/>
          <w:lang w:val="es-ES"/>
        </w:rPr>
        <w:t>ión</w:t>
      </w:r>
      <w:r w:rsidRPr="00743071">
        <w:rPr>
          <w:kern w:val="18"/>
          <w:szCs w:val="18"/>
          <w:lang w:val="es-ES"/>
        </w:rPr>
        <w:t xml:space="preserve"> por pares y los resultados</w:t>
      </w:r>
      <w:r w:rsidR="0060614E" w:rsidRPr="00743071">
        <w:rPr>
          <w:kern w:val="18"/>
          <w:szCs w:val="18"/>
          <w:lang w:val="es-ES"/>
        </w:rPr>
        <w:t xml:space="preserve"> de la revisión</w:t>
      </w:r>
      <w:r w:rsidRPr="00743071">
        <w:rPr>
          <w:kern w:val="18"/>
          <w:szCs w:val="18"/>
          <w:lang w:val="es-ES"/>
        </w:rPr>
        <w:t xml:space="preserve"> se</w:t>
      </w:r>
      <w:r w:rsidR="0060614E" w:rsidRPr="00743071">
        <w:rPr>
          <w:kern w:val="18"/>
          <w:szCs w:val="18"/>
          <w:lang w:val="es-ES"/>
        </w:rPr>
        <w:t xml:space="preserve"> pond</w:t>
      </w:r>
      <w:r w:rsidRPr="00743071">
        <w:rPr>
          <w:kern w:val="18"/>
          <w:szCs w:val="18"/>
          <w:lang w:val="es-ES"/>
        </w:rPr>
        <w:t>rán a disposición del grupo especial de expertos técnicos</w:t>
      </w:r>
      <w:r w:rsidR="008D0CE2" w:rsidRPr="00743071">
        <w:rPr>
          <w:kern w:val="18"/>
          <w:szCs w:val="18"/>
          <w:lang w:val="es-ES"/>
        </w:rPr>
        <w:t xml:space="preserve"> que</w:t>
      </w:r>
      <w:r w:rsidR="0060614E" w:rsidRPr="00743071">
        <w:rPr>
          <w:kern w:val="18"/>
          <w:szCs w:val="18"/>
          <w:lang w:val="es-ES"/>
        </w:rPr>
        <w:t xml:space="preserve"> </w:t>
      </w:r>
      <w:r w:rsidR="008D0CE2" w:rsidRPr="00743071">
        <w:rPr>
          <w:kern w:val="18"/>
          <w:szCs w:val="18"/>
          <w:lang w:val="es-ES"/>
        </w:rPr>
        <w:t xml:space="preserve">se </w:t>
      </w:r>
      <w:r w:rsidR="0060614E" w:rsidRPr="00743071">
        <w:rPr>
          <w:kern w:val="18"/>
          <w:szCs w:val="18"/>
          <w:lang w:val="es-ES"/>
        </w:rPr>
        <w:t>estable</w:t>
      </w:r>
      <w:r w:rsidR="008D0CE2" w:rsidRPr="00743071">
        <w:rPr>
          <w:kern w:val="18"/>
          <w:szCs w:val="18"/>
          <w:lang w:val="es-ES"/>
        </w:rPr>
        <w:t>z</w:t>
      </w:r>
      <w:r w:rsidR="0060614E" w:rsidRPr="00743071">
        <w:rPr>
          <w:kern w:val="18"/>
          <w:szCs w:val="18"/>
          <w:lang w:val="es-ES"/>
        </w:rPr>
        <w:t>c</w:t>
      </w:r>
      <w:r w:rsidR="008D0CE2" w:rsidRPr="00743071">
        <w:rPr>
          <w:kern w:val="18"/>
          <w:szCs w:val="18"/>
          <w:lang w:val="es-ES"/>
        </w:rPr>
        <w:t>a</w:t>
      </w:r>
      <w:r w:rsidRPr="00743071">
        <w:rPr>
          <w:kern w:val="18"/>
          <w:szCs w:val="18"/>
          <w:lang w:val="es-ES"/>
        </w:rPr>
        <w:t xml:space="preserve"> con arreglo al párrafo 7 del presente proyecto de decisión.</w:t>
      </w:r>
    </w:p>
  </w:footnote>
  <w:footnote w:id="8">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A junio de 2019, 38 países habían designado un punto focal nacional sobre conocimientos tradicionales.</w:t>
      </w:r>
    </w:p>
  </w:footnote>
  <w:footnote w:id="9">
    <w:p w:rsidR="00A379F7" w:rsidRPr="00743071" w:rsidRDefault="00A379F7" w:rsidP="005C5903">
      <w:pPr>
        <w:pStyle w:val="FootnoteText"/>
        <w:suppressLineNumbers/>
        <w:suppressAutoHyphens/>
        <w:spacing w:before="0"/>
        <w:ind w:firstLine="0"/>
        <w:rPr>
          <w:szCs w:val="18"/>
          <w:lang w:val="es-ES"/>
        </w:rPr>
      </w:pPr>
      <w:r w:rsidRPr="00743071">
        <w:rPr>
          <w:rStyle w:val="FootnoteReference"/>
          <w:kern w:val="18"/>
          <w:sz w:val="18"/>
          <w:szCs w:val="18"/>
          <w:lang w:val="es-ES"/>
        </w:rPr>
        <w:footnoteRef/>
      </w:r>
      <w:r w:rsidRPr="00743071">
        <w:rPr>
          <w:kern w:val="18"/>
          <w:szCs w:val="18"/>
          <w:lang w:val="es-ES"/>
        </w:rPr>
        <w:t xml:space="preserve"> Los indicadores adoptados para los conocimientos tradicionales son: tendencias </w:t>
      </w:r>
      <w:r w:rsidR="00EA419D" w:rsidRPr="00743071">
        <w:rPr>
          <w:kern w:val="18"/>
          <w:szCs w:val="18"/>
          <w:lang w:val="es-ES"/>
        </w:rPr>
        <w:t>de</w:t>
      </w:r>
      <w:r w:rsidRPr="00743071">
        <w:rPr>
          <w:kern w:val="18"/>
          <w:szCs w:val="18"/>
          <w:lang w:val="es-ES"/>
        </w:rPr>
        <w:t xml:space="preserve"> los cambios </w:t>
      </w:r>
      <w:r w:rsidR="00EA419D" w:rsidRPr="00743071">
        <w:rPr>
          <w:kern w:val="18"/>
          <w:szCs w:val="18"/>
          <w:lang w:val="es-ES"/>
        </w:rPr>
        <w:t>de uso</w:t>
      </w:r>
      <w:r w:rsidRPr="00743071">
        <w:rPr>
          <w:kern w:val="18"/>
          <w:szCs w:val="18"/>
          <w:lang w:val="es-ES"/>
        </w:rPr>
        <w:t xml:space="preserve"> y la tenencia de la tierra en los territorios tradicionales de las comunidades indígenas y locales (decisión X/43); tendencias </w:t>
      </w:r>
      <w:r w:rsidR="00EA419D" w:rsidRPr="00743071">
        <w:rPr>
          <w:kern w:val="18"/>
          <w:szCs w:val="18"/>
          <w:lang w:val="es-ES"/>
        </w:rPr>
        <w:t>en</w:t>
      </w:r>
      <w:r w:rsidRPr="00743071">
        <w:rPr>
          <w:kern w:val="18"/>
          <w:szCs w:val="18"/>
          <w:lang w:val="es-ES"/>
        </w:rPr>
        <w:t xml:space="preserve"> la diversidad lingüística y </w:t>
      </w:r>
      <w:r w:rsidR="00EA419D" w:rsidRPr="00743071">
        <w:rPr>
          <w:kern w:val="18"/>
          <w:szCs w:val="18"/>
          <w:lang w:val="es-ES"/>
        </w:rPr>
        <w:t xml:space="preserve">en el </w:t>
      </w:r>
      <w:r w:rsidRPr="00743071">
        <w:rPr>
          <w:kern w:val="18"/>
          <w:szCs w:val="18"/>
          <w:lang w:val="es-ES"/>
        </w:rPr>
        <w:t>número de hablantes de</w:t>
      </w:r>
      <w:r w:rsidR="00EA419D" w:rsidRPr="00743071">
        <w:rPr>
          <w:kern w:val="18"/>
          <w:szCs w:val="18"/>
          <w:lang w:val="es-ES"/>
        </w:rPr>
        <w:t xml:space="preserve"> las</w:t>
      </w:r>
      <w:r w:rsidRPr="00743071">
        <w:rPr>
          <w:kern w:val="18"/>
          <w:szCs w:val="18"/>
          <w:lang w:val="es-ES"/>
        </w:rPr>
        <w:t xml:space="preserve"> lenguas indígenas (decisiones VII/30 y VIII/15); tendencias </w:t>
      </w:r>
      <w:r w:rsidR="00EA419D" w:rsidRPr="00743071">
        <w:rPr>
          <w:kern w:val="18"/>
          <w:szCs w:val="18"/>
          <w:lang w:val="es-ES"/>
        </w:rPr>
        <w:t>en</w:t>
      </w:r>
      <w:r w:rsidRPr="00743071">
        <w:rPr>
          <w:kern w:val="18"/>
          <w:szCs w:val="18"/>
          <w:lang w:val="es-ES"/>
        </w:rPr>
        <w:t xml:space="preserve"> la práctica de ocupaciones tradicionales (decisión X/43); tendencias en </w:t>
      </w:r>
      <w:r w:rsidR="00EA419D" w:rsidRPr="00743071">
        <w:rPr>
          <w:kern w:val="18"/>
          <w:szCs w:val="18"/>
          <w:lang w:val="es-ES"/>
        </w:rPr>
        <w:t>e</w:t>
      </w:r>
      <w:r w:rsidRPr="00743071">
        <w:rPr>
          <w:kern w:val="18"/>
          <w:szCs w:val="18"/>
          <w:lang w:val="es-ES"/>
        </w:rPr>
        <w:t>l</w:t>
      </w:r>
      <w:r w:rsidR="00EA419D" w:rsidRPr="00743071">
        <w:rPr>
          <w:kern w:val="18"/>
          <w:szCs w:val="18"/>
          <w:lang w:val="es-ES"/>
        </w:rPr>
        <w:t xml:space="preserve"> </w:t>
      </w:r>
      <w:r w:rsidRPr="00743071">
        <w:rPr>
          <w:kern w:val="18"/>
          <w:szCs w:val="18"/>
          <w:lang w:val="es-ES"/>
        </w:rPr>
        <w:t>respet</w:t>
      </w:r>
      <w:r w:rsidR="00EA419D" w:rsidRPr="00743071">
        <w:rPr>
          <w:kern w:val="18"/>
          <w:szCs w:val="18"/>
          <w:lang w:val="es-ES"/>
        </w:rPr>
        <w:t>o de</w:t>
      </w:r>
      <w:r w:rsidRPr="00743071">
        <w:rPr>
          <w:kern w:val="18"/>
          <w:szCs w:val="18"/>
          <w:lang w:val="es-ES"/>
        </w:rPr>
        <w:t xml:space="preserve"> los conocimientos y prácticas tradicionales </w:t>
      </w:r>
      <w:r w:rsidR="00EA419D" w:rsidRPr="00743071">
        <w:rPr>
          <w:kern w:val="18"/>
          <w:szCs w:val="18"/>
          <w:lang w:val="es-ES"/>
        </w:rPr>
        <w:t>por medio de</w:t>
      </w:r>
      <w:r w:rsidRPr="00743071">
        <w:rPr>
          <w:kern w:val="18"/>
          <w:szCs w:val="18"/>
          <w:lang w:val="es-ES"/>
        </w:rPr>
        <w:t xml:space="preserve"> su plena integración, salvaguardias y la participación plena y efectiva de las comunidades indígenas y locales en la </w:t>
      </w:r>
      <w:r w:rsidR="00EA419D" w:rsidRPr="00743071">
        <w:rPr>
          <w:kern w:val="18"/>
          <w:szCs w:val="18"/>
          <w:lang w:val="es-ES"/>
        </w:rPr>
        <w:t>im</w:t>
      </w:r>
      <w:r w:rsidRPr="00743071">
        <w:rPr>
          <w:kern w:val="18"/>
          <w:szCs w:val="18"/>
          <w:lang w:val="es-ES"/>
        </w:rPr>
        <w:t>pl</w:t>
      </w:r>
      <w:r w:rsidR="00EA419D" w:rsidRPr="00743071">
        <w:rPr>
          <w:kern w:val="18"/>
          <w:szCs w:val="18"/>
          <w:lang w:val="es-ES"/>
        </w:rPr>
        <w:t>ement</w:t>
      </w:r>
      <w:r w:rsidRPr="00743071">
        <w:rPr>
          <w:kern w:val="18"/>
          <w:szCs w:val="18"/>
          <w:lang w:val="es-ES"/>
        </w:rPr>
        <w:t>ación nacional del Plan Estratégico.</w:t>
      </w:r>
    </w:p>
  </w:footnote>
  <w:footnote w:id="10">
    <w:p w:rsidR="00A379F7" w:rsidRPr="00743071" w:rsidRDefault="00A379F7" w:rsidP="005C5903">
      <w:pPr>
        <w:pStyle w:val="FootnoteText"/>
        <w:spacing w:before="0"/>
        <w:ind w:firstLine="0"/>
        <w:rPr>
          <w:szCs w:val="18"/>
          <w:lang w:val="es-ES"/>
        </w:rPr>
      </w:pPr>
      <w:r w:rsidRPr="00743071">
        <w:rPr>
          <w:rStyle w:val="FootnoteReference"/>
          <w:sz w:val="18"/>
          <w:szCs w:val="18"/>
          <w:lang w:val="es-ES"/>
        </w:rPr>
        <w:footnoteRef/>
      </w:r>
      <w:r w:rsidRPr="00743071">
        <w:rPr>
          <w:szCs w:val="18"/>
          <w:lang w:val="es-ES"/>
        </w:rPr>
        <w:t xml:space="preserve"> </w:t>
      </w:r>
      <w:r w:rsidR="00BC1724" w:rsidRPr="00743071">
        <w:rPr>
          <w:kern w:val="18"/>
          <w:szCs w:val="18"/>
          <w:lang w:val="es-ES"/>
        </w:rPr>
        <w:t xml:space="preserve">Las </w:t>
      </w:r>
      <w:r w:rsidR="00BC1724" w:rsidRPr="00743071">
        <w:rPr>
          <w:szCs w:val="18"/>
          <w:lang w:val="es-ES"/>
        </w:rPr>
        <w:t>referencias a “tierra” comprenden tanto tierras como aguas tradicionalmente ocupadas o utilizadas por pueblos indígenas y comunidades locales</w:t>
      </w:r>
      <w:r w:rsidRPr="00743071">
        <w:rPr>
          <w:szCs w:val="18"/>
          <w:lang w:val="es-ES"/>
        </w:rPr>
        <w:t>.</w:t>
      </w:r>
    </w:p>
  </w:footnote>
  <w:footnote w:id="11">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Adoptadas en la </w:t>
      </w:r>
      <w:hyperlink r:id="rId5" w:history="1">
        <w:r w:rsidRPr="00743071">
          <w:rPr>
            <w:kern w:val="18"/>
            <w:sz w:val="18"/>
            <w:szCs w:val="18"/>
            <w:u w:val="single"/>
            <w:lang w:val="es-ES"/>
          </w:rPr>
          <w:t>d</w:t>
        </w:r>
      </w:hyperlink>
      <w:hyperlink r:id="rId6" w:history="1">
        <w:r w:rsidRPr="00743071">
          <w:rPr>
            <w:kern w:val="18"/>
            <w:sz w:val="18"/>
            <w:szCs w:val="18"/>
            <w:u w:val="single"/>
            <w:lang w:val="es-ES"/>
          </w:rPr>
          <w:t>ecisión VII/16</w:t>
        </w:r>
      </w:hyperlink>
      <w:r w:rsidRPr="00743071">
        <w:rPr>
          <w:color w:val="000000"/>
          <w:kern w:val="18"/>
          <w:sz w:val="18"/>
          <w:szCs w:val="18"/>
          <w:lang w:val="es-ES"/>
        </w:rPr>
        <w:t>.</w:t>
      </w:r>
    </w:p>
  </w:footnote>
  <w:footnote w:id="12">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Adoptado en la </w:t>
      </w:r>
      <w:hyperlink r:id="rId7" w:history="1">
        <w:r w:rsidRPr="00743071">
          <w:rPr>
            <w:kern w:val="18"/>
            <w:sz w:val="18"/>
            <w:szCs w:val="18"/>
            <w:u w:val="single"/>
            <w:lang w:val="es-ES"/>
          </w:rPr>
          <w:t>d</w:t>
        </w:r>
      </w:hyperlink>
      <w:hyperlink r:id="rId8" w:history="1">
        <w:r w:rsidRPr="00743071">
          <w:rPr>
            <w:kern w:val="18"/>
            <w:sz w:val="18"/>
            <w:szCs w:val="18"/>
            <w:u w:val="single"/>
            <w:lang w:val="es-ES"/>
          </w:rPr>
          <w:t>eci</w:t>
        </w:r>
      </w:hyperlink>
      <w:hyperlink r:id="rId9" w:history="1">
        <w:r w:rsidRPr="00743071">
          <w:rPr>
            <w:kern w:val="18"/>
            <w:sz w:val="18"/>
            <w:szCs w:val="18"/>
            <w:u w:val="single"/>
            <w:lang w:val="es-ES"/>
          </w:rPr>
          <w:t>sión X/42</w:t>
        </w:r>
      </w:hyperlink>
      <w:r w:rsidRPr="00743071">
        <w:rPr>
          <w:color w:val="000000"/>
          <w:kern w:val="18"/>
          <w:sz w:val="18"/>
          <w:szCs w:val="18"/>
          <w:lang w:val="es-ES"/>
        </w:rPr>
        <w:t>.</w:t>
      </w:r>
    </w:p>
  </w:footnote>
  <w:footnote w:id="13">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Adoptado en la decisión XII/12 </w:t>
      </w:r>
      <w:hyperlink r:id="rId10" w:history="1">
        <w:r w:rsidRPr="00743071">
          <w:rPr>
            <w:kern w:val="18"/>
            <w:sz w:val="18"/>
            <w:szCs w:val="18"/>
            <w:u w:val="single"/>
            <w:lang w:val="es-ES"/>
          </w:rPr>
          <w:t>B</w:t>
        </w:r>
      </w:hyperlink>
      <w:r w:rsidRPr="00743071">
        <w:rPr>
          <w:color w:val="000000"/>
          <w:kern w:val="18"/>
          <w:sz w:val="18"/>
          <w:szCs w:val="18"/>
          <w:lang w:val="es-ES"/>
        </w:rPr>
        <w:t>, e incluido en su anexo.</w:t>
      </w:r>
    </w:p>
  </w:footnote>
  <w:footnote w:id="14">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w:t>
      </w:r>
      <w:r w:rsidRPr="00743071">
        <w:rPr>
          <w:kern w:val="18"/>
          <w:sz w:val="18"/>
          <w:szCs w:val="18"/>
          <w:lang w:val="es-ES"/>
        </w:rPr>
        <w:t>Significa “raíces de la vida” en lengua maya.</w:t>
      </w:r>
    </w:p>
  </w:footnote>
  <w:footnote w:id="15">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El </w:t>
      </w:r>
      <w:r w:rsidRPr="00743071">
        <w:rPr>
          <w:color w:val="000000"/>
          <w:sz w:val="18"/>
          <w:szCs w:val="18"/>
          <w:lang w:val="es-ES"/>
        </w:rPr>
        <w:t xml:space="preserve">uso y la interpretación del término “pueblos indígenas y comunidades locales” en estas Directrices </w:t>
      </w:r>
      <w:r w:rsidR="00F11016" w:rsidRPr="00743071">
        <w:rPr>
          <w:color w:val="000000"/>
          <w:sz w:val="18"/>
          <w:szCs w:val="18"/>
          <w:lang w:val="es-ES"/>
        </w:rPr>
        <w:t>se</w:t>
      </w:r>
      <w:r w:rsidRPr="00743071">
        <w:rPr>
          <w:color w:val="000000"/>
          <w:sz w:val="18"/>
          <w:szCs w:val="18"/>
          <w:lang w:val="es-ES"/>
        </w:rPr>
        <w:t xml:space="preserve"> remite a la</w:t>
      </w:r>
      <w:r w:rsidRPr="00743071">
        <w:rPr>
          <w:color w:val="000000"/>
          <w:kern w:val="18"/>
          <w:sz w:val="18"/>
          <w:szCs w:val="18"/>
          <w:lang w:val="es-ES"/>
        </w:rPr>
        <w:t xml:space="preserve">  </w:t>
      </w:r>
      <w:hyperlink r:id="rId11" w:history="1">
        <w:r w:rsidRPr="00743071">
          <w:rPr>
            <w:kern w:val="18"/>
            <w:sz w:val="18"/>
            <w:szCs w:val="18"/>
            <w:u w:val="single"/>
            <w:lang w:val="es-ES"/>
          </w:rPr>
          <w:t>decisión XII/12 F</w:t>
        </w:r>
      </w:hyperlink>
      <w:r w:rsidRPr="00743071">
        <w:rPr>
          <w:color w:val="000000"/>
          <w:kern w:val="18"/>
          <w:sz w:val="18"/>
          <w:szCs w:val="18"/>
          <w:lang w:val="es-ES"/>
        </w:rPr>
        <w:t>, párrafo</w:t>
      </w:r>
      <w:r w:rsidRPr="00743071">
        <w:rPr>
          <w:sz w:val="18"/>
          <w:szCs w:val="18"/>
          <w:lang w:val="es-ES"/>
        </w:rPr>
        <w:t> </w:t>
      </w:r>
      <w:r w:rsidRPr="00743071">
        <w:rPr>
          <w:color w:val="000000"/>
          <w:kern w:val="18"/>
          <w:sz w:val="18"/>
          <w:szCs w:val="18"/>
          <w:lang w:val="es-ES"/>
        </w:rPr>
        <w:t>2</w:t>
      </w:r>
      <w:r w:rsidRPr="00743071">
        <w:rPr>
          <w:sz w:val="18"/>
          <w:szCs w:val="18"/>
          <w:lang w:val="es-ES"/>
        </w:rPr>
        <w:t> </w:t>
      </w:r>
      <w:r w:rsidRPr="00743071">
        <w:rPr>
          <w:color w:val="000000"/>
          <w:kern w:val="18"/>
          <w:sz w:val="18"/>
          <w:szCs w:val="18"/>
          <w:lang w:val="es-ES"/>
        </w:rPr>
        <w:t>a), b) y c).</w:t>
      </w:r>
    </w:p>
  </w:footnote>
  <w:footnote w:id="16">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Adoptadas en la </w:t>
      </w:r>
      <w:hyperlink r:id="rId12" w:history="1">
        <w:r w:rsidRPr="00743071">
          <w:rPr>
            <w:kern w:val="18"/>
            <w:sz w:val="18"/>
            <w:szCs w:val="18"/>
            <w:u w:val="single"/>
            <w:lang w:val="es-ES"/>
          </w:rPr>
          <w:t>d</w:t>
        </w:r>
      </w:hyperlink>
      <w:hyperlink r:id="rId13" w:history="1">
        <w:r w:rsidRPr="00743071">
          <w:rPr>
            <w:kern w:val="18"/>
            <w:sz w:val="18"/>
            <w:szCs w:val="18"/>
            <w:u w:val="single"/>
            <w:lang w:val="es-ES"/>
          </w:rPr>
          <w:t>ecisión XIII/18</w:t>
        </w:r>
      </w:hyperlink>
      <w:r w:rsidRPr="00743071">
        <w:rPr>
          <w:color w:val="000000"/>
          <w:kern w:val="18"/>
          <w:sz w:val="18"/>
          <w:szCs w:val="18"/>
          <w:lang w:val="es-ES"/>
        </w:rPr>
        <w:t xml:space="preserve">. </w:t>
      </w:r>
      <w:r w:rsidRPr="00743071">
        <w:rPr>
          <w:kern w:val="18"/>
          <w:sz w:val="18"/>
          <w:szCs w:val="18"/>
          <w:lang w:val="es-ES"/>
        </w:rPr>
        <w:t xml:space="preserve">La adopción de las Directrices Voluntarias Mo’otz kuxtal también ha impulsado el avance de las tareas del Grupo de Trabajo </w:t>
      </w:r>
      <w:r w:rsidR="00FB1BC7" w:rsidRPr="00743071">
        <w:rPr>
          <w:kern w:val="18"/>
          <w:sz w:val="18"/>
          <w:szCs w:val="18"/>
          <w:lang w:val="es-ES"/>
        </w:rPr>
        <w:t>en materia de</w:t>
      </w:r>
      <w:r w:rsidRPr="00743071">
        <w:rPr>
          <w:kern w:val="18"/>
          <w:sz w:val="18"/>
          <w:szCs w:val="18"/>
          <w:lang w:val="es-ES"/>
        </w:rPr>
        <w:t xml:space="preserve"> sistemas </w:t>
      </w:r>
      <w:r w:rsidRPr="00743071">
        <w:rPr>
          <w:i/>
          <w:kern w:val="18"/>
          <w:sz w:val="18"/>
          <w:szCs w:val="18"/>
          <w:lang w:val="es-ES"/>
        </w:rPr>
        <w:t>sui generis</w:t>
      </w:r>
      <w:r w:rsidRPr="00743071">
        <w:rPr>
          <w:kern w:val="18"/>
          <w:sz w:val="18"/>
          <w:szCs w:val="18"/>
          <w:lang w:val="es-ES"/>
        </w:rPr>
        <w:t xml:space="preserve"> para la protección de los conocimientos tradicionales, las innovaciones y las prácticas de los pueblos indígenas y las comunidades locales, al destacar el papel potencial de los protocolos y procedimientos comunitarios para el acceso a los conocimientos tradicionales</w:t>
      </w:r>
      <w:r w:rsidRPr="00743071">
        <w:rPr>
          <w:color w:val="000000"/>
          <w:kern w:val="18"/>
          <w:sz w:val="18"/>
          <w:szCs w:val="18"/>
          <w:lang w:val="es-ES"/>
        </w:rPr>
        <w:t>.</w:t>
      </w:r>
    </w:p>
  </w:footnote>
  <w:footnote w:id="17">
    <w:p w:rsidR="00A379F7" w:rsidRPr="00743071" w:rsidRDefault="00A379F7" w:rsidP="005C5903">
      <w:pPr>
        <w:keepLines/>
        <w:suppressLineNumbers/>
        <w:suppressAutoHyphens/>
        <w:spacing w:before="0" w:after="60"/>
        <w:rPr>
          <w:sz w:val="18"/>
          <w:szCs w:val="18"/>
          <w:lang w:val="es-ES"/>
        </w:rPr>
      </w:pPr>
      <w:r w:rsidRPr="00743071">
        <w:rPr>
          <w:rStyle w:val="FootnoteReference"/>
          <w:kern w:val="18"/>
          <w:sz w:val="18"/>
          <w:szCs w:val="18"/>
          <w:lang w:val="es-ES"/>
        </w:rPr>
        <w:footnoteRef/>
      </w:r>
      <w:r w:rsidRPr="00743071">
        <w:rPr>
          <w:color w:val="000000"/>
          <w:kern w:val="18"/>
          <w:sz w:val="18"/>
          <w:szCs w:val="18"/>
          <w:lang w:val="es-ES"/>
        </w:rPr>
        <w:t xml:space="preserve"> Adoptadas en la decisión 14/2.</w:t>
      </w:r>
    </w:p>
  </w:footnote>
  <w:footnote w:id="18">
    <w:p w:rsidR="00A379F7" w:rsidRPr="00743071" w:rsidRDefault="00A379F7" w:rsidP="005C5903">
      <w:pPr>
        <w:pStyle w:val="FootnoteText"/>
        <w:suppressLineNumbers/>
        <w:suppressAutoHyphens/>
        <w:spacing w:before="0"/>
        <w:ind w:firstLine="0"/>
        <w:jc w:val="left"/>
        <w:rPr>
          <w:szCs w:val="18"/>
          <w:lang w:val="es-ES"/>
        </w:rPr>
      </w:pPr>
      <w:r w:rsidRPr="00743071">
        <w:rPr>
          <w:rStyle w:val="FootnoteReference"/>
          <w:kern w:val="18"/>
          <w:sz w:val="18"/>
          <w:szCs w:val="18"/>
          <w:lang w:val="es-ES"/>
        </w:rPr>
        <w:footnoteRef/>
      </w:r>
      <w:r w:rsidRPr="00743071">
        <w:rPr>
          <w:kern w:val="18"/>
          <w:szCs w:val="18"/>
          <w:lang w:val="es-ES"/>
        </w:rPr>
        <w:t xml:space="preserve"> Véase la decisión XII/7.</w:t>
      </w:r>
    </w:p>
  </w:footnote>
  <w:footnote w:id="19">
    <w:p w:rsidR="00A379F7" w:rsidRPr="00743071" w:rsidRDefault="00A379F7" w:rsidP="005C5903">
      <w:pPr>
        <w:pStyle w:val="FootnoteText"/>
        <w:suppressLineNumbers/>
        <w:suppressAutoHyphens/>
        <w:spacing w:before="0"/>
        <w:ind w:firstLine="0"/>
        <w:jc w:val="left"/>
        <w:rPr>
          <w:szCs w:val="18"/>
          <w:lang w:val="es-ES"/>
        </w:rPr>
      </w:pPr>
      <w:r w:rsidRPr="00743071">
        <w:rPr>
          <w:rStyle w:val="FootnoteReference"/>
          <w:kern w:val="18"/>
          <w:sz w:val="18"/>
          <w:szCs w:val="18"/>
          <w:lang w:val="es-ES"/>
        </w:rPr>
        <w:footnoteRef/>
      </w:r>
      <w:r w:rsidRPr="00743071">
        <w:rPr>
          <w:kern w:val="18"/>
          <w:szCs w:val="18"/>
          <w:lang w:val="es-ES"/>
        </w:rPr>
        <w:t xml:space="preserve"> Las referencias a “tenencia tradicional” incluyen tierras y aguas.</w:t>
      </w:r>
    </w:p>
  </w:footnote>
  <w:footnote w:id="20">
    <w:p w:rsidR="00A379F7" w:rsidRPr="00743071" w:rsidRDefault="00A379F7" w:rsidP="005C5903">
      <w:pPr>
        <w:keepLines/>
        <w:suppressLineNumbers/>
        <w:suppressAutoHyphens/>
        <w:spacing w:before="0" w:after="60"/>
        <w:jc w:val="left"/>
        <w:rPr>
          <w:sz w:val="18"/>
          <w:szCs w:val="18"/>
          <w:lang w:val="es-ES"/>
        </w:rPr>
      </w:pPr>
      <w:r w:rsidRPr="00743071">
        <w:rPr>
          <w:kern w:val="18"/>
          <w:sz w:val="18"/>
          <w:szCs w:val="18"/>
          <w:vertAlign w:val="superscript"/>
          <w:lang w:val="es-ES"/>
        </w:rPr>
        <w:footnoteRef/>
      </w:r>
      <w:r w:rsidRPr="00743071">
        <w:rPr>
          <w:kern w:val="18"/>
          <w:sz w:val="18"/>
          <w:szCs w:val="18"/>
          <w:lang w:val="es-ES"/>
        </w:rPr>
        <w:t xml:space="preserve"> Véase la Oficina del Alto Comisionado de las Naciones Unidas para los Derechos Humanos: </w:t>
      </w:r>
      <w:hyperlink r:id="rId14" w:history="1">
        <w:r w:rsidRPr="00743071">
          <w:rPr>
            <w:rStyle w:val="Hyperlink"/>
            <w:kern w:val="18"/>
            <w:szCs w:val="18"/>
            <w:lang w:val="es-ES"/>
          </w:rPr>
          <w:t>https://www.ohchr.org/SP/HRBodies/CERD/Pages/EarlyWarningProcedure.aspx</w:t>
        </w:r>
      </w:hyperlink>
    </w:p>
  </w:footnote>
  <w:footnote w:id="21">
    <w:p w:rsidR="00A379F7" w:rsidRPr="00743071" w:rsidRDefault="00A379F7" w:rsidP="005C5903">
      <w:pPr>
        <w:pStyle w:val="FootnoteText"/>
        <w:suppressLineNumbers/>
        <w:suppressAutoHyphens/>
        <w:spacing w:before="0"/>
        <w:ind w:firstLine="0"/>
        <w:jc w:val="left"/>
        <w:rPr>
          <w:szCs w:val="18"/>
          <w:lang w:val="es-ES"/>
        </w:rPr>
      </w:pPr>
      <w:r w:rsidRPr="00743071">
        <w:rPr>
          <w:rStyle w:val="FootnoteReference"/>
          <w:kern w:val="18"/>
          <w:sz w:val="18"/>
          <w:szCs w:val="18"/>
          <w:lang w:val="es-ES"/>
        </w:rPr>
        <w:footnoteRef/>
      </w:r>
      <w:r w:rsidRPr="00743071">
        <w:rPr>
          <w:kern w:val="18"/>
          <w:szCs w:val="18"/>
          <w:lang w:val="es-ES"/>
        </w:rPr>
        <w:t xml:space="preserve"> Lista de directrices y normas adoptadas.</w:t>
      </w:r>
    </w:p>
  </w:footnote>
  <w:footnote w:id="22">
    <w:p w:rsidR="00A379F7" w:rsidRPr="00743071" w:rsidRDefault="00A379F7" w:rsidP="005C5903">
      <w:pPr>
        <w:pStyle w:val="FootnoteText"/>
        <w:suppressLineNumbers/>
        <w:suppressAutoHyphens/>
        <w:spacing w:before="0"/>
        <w:ind w:firstLine="0"/>
        <w:jc w:val="left"/>
        <w:rPr>
          <w:szCs w:val="18"/>
          <w:lang w:val="es-ES"/>
        </w:rPr>
      </w:pPr>
      <w:r w:rsidRPr="00743071">
        <w:rPr>
          <w:rStyle w:val="FootnoteReference"/>
          <w:kern w:val="18"/>
          <w:sz w:val="18"/>
          <w:szCs w:val="18"/>
          <w:lang w:val="es-ES"/>
        </w:rPr>
        <w:footnoteRef/>
      </w:r>
      <w:r w:rsidRPr="00743071">
        <w:rPr>
          <w:kern w:val="18"/>
          <w:szCs w:val="18"/>
          <w:lang w:val="es-ES"/>
        </w:rPr>
        <w:t xml:space="preserve"> Se prevé que la Conferencia de las Partes lo apruebe en su 15ª reunión.</w:t>
      </w:r>
    </w:p>
  </w:footnote>
  <w:footnote w:id="23">
    <w:p w:rsidR="00743071" w:rsidRPr="00743071" w:rsidRDefault="00743071" w:rsidP="00743071">
      <w:pPr>
        <w:pStyle w:val="FootnoteText"/>
        <w:suppressLineNumbers/>
        <w:suppressAutoHyphens/>
        <w:spacing w:before="0"/>
        <w:ind w:firstLine="0"/>
        <w:jc w:val="left"/>
        <w:rPr>
          <w:szCs w:val="18"/>
          <w:lang w:val="es-ES"/>
        </w:rPr>
      </w:pPr>
      <w:r w:rsidRPr="00743071">
        <w:rPr>
          <w:rStyle w:val="FootnoteReference"/>
          <w:kern w:val="18"/>
          <w:sz w:val="18"/>
          <w:szCs w:val="18"/>
          <w:lang w:val="es-ES"/>
        </w:rPr>
        <w:footnoteRef/>
      </w:r>
      <w:r w:rsidRPr="00743071">
        <w:rPr>
          <w:kern w:val="18"/>
          <w:szCs w:val="18"/>
          <w:lang w:val="es-ES"/>
        </w:rPr>
        <w:t xml:space="preserve"> El anexo III está entre corchetes porque depende de lo que se resuelva respecto al párrafo 7 del proyecto de decisión.</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79F7" w:rsidRDefault="00A379F7">
    <w:pPr>
      <w:pStyle w:val="Header"/>
      <w:spacing w:before="0" w:after="0"/>
      <w:rPr>
        <w:kern w:val="22"/>
        <w:lang w:val="es-ES"/>
      </w:rPr>
    </w:pPr>
    <w:r>
      <w:rPr>
        <w:kern w:val="22"/>
        <w:lang w:val="es-ES"/>
      </w:rPr>
      <w:t>CBD/WG8J/REC/11/2</w:t>
    </w:r>
  </w:p>
  <w:p w:rsidR="00A379F7" w:rsidRDefault="00A379F7">
    <w:pPr>
      <w:keepLines/>
      <w:suppressLineNumbers/>
      <w:suppressAutoHyphens/>
      <w:spacing w:before="0" w:after="0"/>
      <w:jc w:val="left"/>
      <w:rPr>
        <w:kern w:val="22"/>
        <w:lang w:val="es-ES"/>
      </w:rPr>
    </w:pPr>
    <w:r>
      <w:rPr>
        <w:kern w:val="22"/>
        <w:lang w:val="es-ES"/>
      </w:rPr>
      <w:t xml:space="preserve">Página </w:t>
    </w:r>
    <w:r w:rsidR="00596FCC">
      <w:rPr>
        <w:kern w:val="22"/>
        <w:lang w:val="es-ES"/>
      </w:rPr>
      <w:fldChar w:fldCharType="begin"/>
    </w:r>
    <w:r>
      <w:rPr>
        <w:kern w:val="22"/>
        <w:lang w:val="es-ES"/>
      </w:rPr>
      <w:instrText>PAGE</w:instrText>
    </w:r>
    <w:r w:rsidR="00596FCC">
      <w:rPr>
        <w:kern w:val="22"/>
        <w:lang w:val="es-ES"/>
      </w:rPr>
      <w:fldChar w:fldCharType="separate"/>
    </w:r>
    <w:r w:rsidR="00F453AD">
      <w:rPr>
        <w:noProof/>
        <w:kern w:val="22"/>
        <w:lang w:val="es-ES"/>
      </w:rPr>
      <w:t>10</w:t>
    </w:r>
    <w:r w:rsidR="00596FCC">
      <w:rPr>
        <w:kern w:val="22"/>
        <w:lang w:val="es-ES"/>
      </w:rPr>
      <w:fldChar w:fldCharType="end"/>
    </w:r>
  </w:p>
  <w:p w:rsidR="00A379F7" w:rsidRDefault="00A379F7">
    <w:pPr>
      <w:keepLines/>
      <w:suppressLineNumbers/>
      <w:suppressAutoHyphens/>
      <w:spacing w:before="0" w:after="0"/>
      <w:jc w:val="left"/>
      <w:rPr>
        <w:noProof/>
        <w:kern w:val="22"/>
        <w:lang w:val="es-E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79F7" w:rsidRDefault="00A379F7" w:rsidP="00907B74">
    <w:pPr>
      <w:pStyle w:val="Header"/>
      <w:suppressLineNumbers/>
      <w:tabs>
        <w:tab w:val="clear" w:pos="4320"/>
        <w:tab w:val="clear" w:pos="8640"/>
      </w:tabs>
      <w:suppressAutoHyphens/>
      <w:spacing w:before="0" w:after="0"/>
      <w:jc w:val="right"/>
      <w:rPr>
        <w:kern w:val="22"/>
        <w:lang w:val="es-ES"/>
      </w:rPr>
    </w:pPr>
    <w:r>
      <w:rPr>
        <w:kern w:val="22"/>
        <w:lang w:val="es-ES"/>
      </w:rPr>
      <w:t>CBD/WG8J/REC/11/2</w:t>
    </w:r>
  </w:p>
  <w:p w:rsidR="00A379F7" w:rsidRDefault="00A379F7" w:rsidP="00907B74">
    <w:pPr>
      <w:suppressLineNumbers/>
      <w:suppressAutoHyphens/>
      <w:spacing w:before="0" w:after="0"/>
      <w:jc w:val="right"/>
      <w:rPr>
        <w:kern w:val="22"/>
        <w:lang w:val="es-ES"/>
      </w:rPr>
    </w:pPr>
    <w:r>
      <w:rPr>
        <w:kern w:val="22"/>
        <w:lang w:val="es-ES"/>
      </w:rPr>
      <w:t xml:space="preserve">Página </w:t>
    </w:r>
    <w:r w:rsidR="00596FCC">
      <w:rPr>
        <w:kern w:val="22"/>
        <w:lang w:val="es-ES"/>
      </w:rPr>
      <w:fldChar w:fldCharType="begin"/>
    </w:r>
    <w:r>
      <w:rPr>
        <w:kern w:val="22"/>
        <w:lang w:val="es-ES"/>
      </w:rPr>
      <w:instrText>PAGE</w:instrText>
    </w:r>
    <w:r w:rsidR="00596FCC">
      <w:rPr>
        <w:kern w:val="22"/>
        <w:lang w:val="es-ES"/>
      </w:rPr>
      <w:fldChar w:fldCharType="separate"/>
    </w:r>
    <w:r w:rsidR="00F453AD">
      <w:rPr>
        <w:noProof/>
        <w:kern w:val="22"/>
        <w:lang w:val="es-ES"/>
      </w:rPr>
      <w:t>11</w:t>
    </w:r>
    <w:r w:rsidR="00596FCC">
      <w:rPr>
        <w:kern w:val="22"/>
        <w:lang w:val="es-ES"/>
      </w:rPr>
      <w:fldChar w:fldCharType="end"/>
    </w:r>
  </w:p>
  <w:p w:rsidR="00A379F7" w:rsidRDefault="00A379F7" w:rsidP="00907B74">
    <w:pPr>
      <w:suppressLineNumbers/>
      <w:suppressAutoHyphens/>
      <w:spacing w:before="0" w:after="0"/>
      <w:jc w:val="right"/>
      <w:rPr>
        <w:kern w:val="22"/>
        <w:lang w:val="es-E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291F65"/>
    <w:multiLevelType w:val="multilevel"/>
    <w:tmpl w:val="4D2AB0EC"/>
    <w:lvl w:ilvl="0">
      <w:start w:val="1"/>
      <w:numFmt w:val="upperRoman"/>
      <w:lvlText w:val="%1."/>
      <w:lvlJc w:val="left"/>
      <w:pPr>
        <w:ind w:left="1440" w:hanging="720"/>
      </w:pPr>
      <w:rPr>
        <w:rFonts w:cs="Times New Roman"/>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1">
    <w:nsid w:val="0801340B"/>
    <w:multiLevelType w:val="multilevel"/>
    <w:tmpl w:val="7C2AFAEA"/>
    <w:lvl w:ilvl="0">
      <w:start w:val="1"/>
      <w:numFmt w:val="decimal"/>
      <w:lvlText w:val="%1."/>
      <w:lvlJc w:val="left"/>
      <w:pPr>
        <w:ind w:left="720" w:hanging="720"/>
      </w:pPr>
      <w:rPr>
        <w:rFonts w:cs="Times New Roman"/>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2">
    <w:nsid w:val="15436801"/>
    <w:multiLevelType w:val="hybridMultilevel"/>
    <w:tmpl w:val="EA0C667A"/>
    <w:lvl w:ilvl="0" w:tplc="90745BB0">
      <w:start w:val="1"/>
      <w:numFmt w:val="upperRoman"/>
      <w:lvlText w:val="%1."/>
      <w:lvlJc w:val="left"/>
      <w:pPr>
        <w:ind w:left="1800" w:hanging="720"/>
      </w:pPr>
      <w:rPr>
        <w:rFonts w:cs="Times New Roman" w:hint="default"/>
      </w:rPr>
    </w:lvl>
    <w:lvl w:ilvl="1" w:tplc="10090019" w:tentative="1">
      <w:start w:val="1"/>
      <w:numFmt w:val="lowerLetter"/>
      <w:lvlText w:val="%2."/>
      <w:lvlJc w:val="left"/>
      <w:pPr>
        <w:ind w:left="2160" w:hanging="360"/>
      </w:pPr>
      <w:rPr>
        <w:rFonts w:cs="Times New Roman"/>
      </w:rPr>
    </w:lvl>
    <w:lvl w:ilvl="2" w:tplc="1009001B" w:tentative="1">
      <w:start w:val="1"/>
      <w:numFmt w:val="lowerRoman"/>
      <w:lvlText w:val="%3."/>
      <w:lvlJc w:val="right"/>
      <w:pPr>
        <w:ind w:left="2880" w:hanging="180"/>
      </w:pPr>
      <w:rPr>
        <w:rFonts w:cs="Times New Roman"/>
      </w:rPr>
    </w:lvl>
    <w:lvl w:ilvl="3" w:tplc="1009000F" w:tentative="1">
      <w:start w:val="1"/>
      <w:numFmt w:val="decimal"/>
      <w:lvlText w:val="%4."/>
      <w:lvlJc w:val="left"/>
      <w:pPr>
        <w:ind w:left="3600" w:hanging="360"/>
      </w:pPr>
      <w:rPr>
        <w:rFonts w:cs="Times New Roman"/>
      </w:rPr>
    </w:lvl>
    <w:lvl w:ilvl="4" w:tplc="10090019" w:tentative="1">
      <w:start w:val="1"/>
      <w:numFmt w:val="lowerLetter"/>
      <w:lvlText w:val="%5."/>
      <w:lvlJc w:val="left"/>
      <w:pPr>
        <w:ind w:left="4320" w:hanging="360"/>
      </w:pPr>
      <w:rPr>
        <w:rFonts w:cs="Times New Roman"/>
      </w:rPr>
    </w:lvl>
    <w:lvl w:ilvl="5" w:tplc="1009001B" w:tentative="1">
      <w:start w:val="1"/>
      <w:numFmt w:val="lowerRoman"/>
      <w:lvlText w:val="%6."/>
      <w:lvlJc w:val="right"/>
      <w:pPr>
        <w:ind w:left="5040" w:hanging="180"/>
      </w:pPr>
      <w:rPr>
        <w:rFonts w:cs="Times New Roman"/>
      </w:rPr>
    </w:lvl>
    <w:lvl w:ilvl="6" w:tplc="1009000F" w:tentative="1">
      <w:start w:val="1"/>
      <w:numFmt w:val="decimal"/>
      <w:lvlText w:val="%7."/>
      <w:lvlJc w:val="left"/>
      <w:pPr>
        <w:ind w:left="5760" w:hanging="360"/>
      </w:pPr>
      <w:rPr>
        <w:rFonts w:cs="Times New Roman"/>
      </w:rPr>
    </w:lvl>
    <w:lvl w:ilvl="7" w:tplc="10090019" w:tentative="1">
      <w:start w:val="1"/>
      <w:numFmt w:val="lowerLetter"/>
      <w:lvlText w:val="%8."/>
      <w:lvlJc w:val="left"/>
      <w:pPr>
        <w:ind w:left="6480" w:hanging="360"/>
      </w:pPr>
      <w:rPr>
        <w:rFonts w:cs="Times New Roman"/>
      </w:rPr>
    </w:lvl>
    <w:lvl w:ilvl="8" w:tplc="1009001B" w:tentative="1">
      <w:start w:val="1"/>
      <w:numFmt w:val="lowerRoman"/>
      <w:lvlText w:val="%9."/>
      <w:lvlJc w:val="right"/>
      <w:pPr>
        <w:ind w:left="7200" w:hanging="180"/>
      </w:pPr>
      <w:rPr>
        <w:rFonts w:cs="Times New Roman"/>
      </w:rPr>
    </w:lvl>
  </w:abstractNum>
  <w:abstractNum w:abstractNumId="3">
    <w:nsid w:val="15E1091D"/>
    <w:multiLevelType w:val="hybridMultilevel"/>
    <w:tmpl w:val="A8E8776A"/>
    <w:lvl w:ilvl="0" w:tplc="04090011">
      <w:start w:val="1"/>
      <w:numFmt w:val="decimal"/>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
    <w:nsid w:val="16F67E8A"/>
    <w:multiLevelType w:val="multilevel"/>
    <w:tmpl w:val="927ABACA"/>
    <w:lvl w:ilvl="0">
      <w:start w:val="1"/>
      <w:numFmt w:val="lowerLetter"/>
      <w:lvlText w:val="(%1)"/>
      <w:lvlJc w:val="left"/>
      <w:pPr>
        <w:ind w:left="720" w:hanging="360"/>
      </w:pPr>
      <w:rPr>
        <w:rFonts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19EA5022"/>
    <w:multiLevelType w:val="hybridMultilevel"/>
    <w:tmpl w:val="5F688770"/>
    <w:lvl w:ilvl="0" w:tplc="10090015">
      <w:start w:val="1"/>
      <w:numFmt w:val="upperLetter"/>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6">
    <w:nsid w:val="25D213BF"/>
    <w:multiLevelType w:val="multilevel"/>
    <w:tmpl w:val="945066CE"/>
    <w:lvl w:ilvl="0">
      <w:start w:val="4"/>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
    <w:nsid w:val="27EB1484"/>
    <w:multiLevelType w:val="multilevel"/>
    <w:tmpl w:val="7B144562"/>
    <w:lvl w:ilvl="0">
      <w:start w:val="1"/>
      <w:numFmt w:val="decimal"/>
      <w:lvlText w:val="%1"/>
      <w:lvlJc w:val="left"/>
      <w:pPr>
        <w:ind w:left="360" w:hanging="360"/>
      </w:pPr>
      <w:rPr>
        <w:rFonts w:cs="Times New Roman" w:hint="default"/>
      </w:rPr>
    </w:lvl>
    <w:lvl w:ilvl="1">
      <w:start w:val="6"/>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nsid w:val="2C7F3EA5"/>
    <w:multiLevelType w:val="hybridMultilevel"/>
    <w:tmpl w:val="EE0C0180"/>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2F0F078E"/>
    <w:multiLevelType w:val="multilevel"/>
    <w:tmpl w:val="09B25252"/>
    <w:lvl w:ilvl="0">
      <w:start w:val="1"/>
      <w:numFmt w:val="bullet"/>
      <w:lvlText w:val="●"/>
      <w:lvlJc w:val="left"/>
      <w:pPr>
        <w:ind w:left="720" w:hanging="360"/>
      </w:pPr>
      <w:rPr>
        <w:rFonts w:ascii="Noto Sans Symbols" w:eastAsia="Times New Roman" w:hAnsi="Noto Sans Symbols"/>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10">
    <w:nsid w:val="2F13182E"/>
    <w:multiLevelType w:val="hybridMultilevel"/>
    <w:tmpl w:val="BC8AA352"/>
    <w:lvl w:ilvl="0" w:tplc="6B66844C">
      <w:start w:val="1"/>
      <w:numFmt w:val="lowerLetter"/>
      <w:lvlText w:val="%1)"/>
      <w:lvlJc w:val="left"/>
      <w:pPr>
        <w:ind w:left="1275" w:hanging="555"/>
      </w:pPr>
      <w:rPr>
        <w:rFonts w:cs="Times New Roman" w:hint="default"/>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11">
    <w:nsid w:val="2F2858B3"/>
    <w:multiLevelType w:val="multilevel"/>
    <w:tmpl w:val="0F268824"/>
    <w:lvl w:ilvl="0">
      <w:start w:val="1"/>
      <w:numFmt w:val="decimal"/>
      <w:lvlText w:val="%1."/>
      <w:lvlJc w:val="left"/>
      <w:rPr>
        <w:rFonts w:ascii="Times New Roman" w:eastAsia="Times New Roman" w:hAnsi="Times New Roman" w:cs="Times New Roman"/>
        <w:b w:val="0"/>
        <w:i w:val="0"/>
        <w:sz w:val="22"/>
        <w:szCs w:val="22"/>
      </w:rPr>
    </w:lvl>
    <w:lvl w:ilvl="1">
      <w:start w:val="1"/>
      <w:numFmt w:val="lowerLetter"/>
      <w:lvlText w:val="(%2)"/>
      <w:lvlJc w:val="left"/>
      <w:pPr>
        <w:ind w:firstLine="720"/>
      </w:pPr>
      <w:rPr>
        <w:rFonts w:cs="Times New Roman"/>
        <w:b w:val="0"/>
        <w:i w:val="0"/>
      </w:rPr>
    </w:lvl>
    <w:lvl w:ilvl="2">
      <w:start w:val="1"/>
      <w:numFmt w:val="lowerRoman"/>
      <w:lvlText w:val="(%3)"/>
      <w:lvlJc w:val="right"/>
      <w:pPr>
        <w:ind w:left="1440" w:hanging="360"/>
      </w:pPr>
      <w:rPr>
        <w:rFonts w:cs="Times New Roman"/>
      </w:rPr>
    </w:lvl>
    <w:lvl w:ilvl="3">
      <w:start w:val="1"/>
      <w:numFmt w:val="bullet"/>
      <w:lvlText w:val="●"/>
      <w:lvlJc w:val="left"/>
      <w:pPr>
        <w:ind w:left="2160" w:hanging="720"/>
      </w:pPr>
      <w:rPr>
        <w:rFonts w:ascii="Noto Sans Symbols" w:eastAsia="Times New Roman" w:hAnsi="Noto Sans Symbols"/>
        <w:color w:val="000000"/>
        <w:sz w:val="28"/>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2">
    <w:nsid w:val="317222E8"/>
    <w:multiLevelType w:val="multilevel"/>
    <w:tmpl w:val="B8145AF0"/>
    <w:lvl w:ilvl="0">
      <w:start w:val="1"/>
      <w:numFmt w:val="decimal"/>
      <w:lvlText w:val="%1"/>
      <w:lvlJc w:val="left"/>
      <w:pPr>
        <w:ind w:left="360" w:hanging="360"/>
      </w:pPr>
      <w:rPr>
        <w:rFonts w:cs="Times New Roman" w:hint="default"/>
      </w:rPr>
    </w:lvl>
    <w:lvl w:ilvl="1">
      <w:start w:val="4"/>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3">
    <w:nsid w:val="32F115B0"/>
    <w:multiLevelType w:val="multilevel"/>
    <w:tmpl w:val="6D84CE08"/>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4">
    <w:nsid w:val="435C60D0"/>
    <w:multiLevelType w:val="hybridMultilevel"/>
    <w:tmpl w:val="9BAEFCB4"/>
    <w:lvl w:ilvl="0" w:tplc="2B8E4DA8">
      <w:start w:val="1"/>
      <w:numFmt w:val="decimal"/>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43D17909"/>
    <w:multiLevelType w:val="hybridMultilevel"/>
    <w:tmpl w:val="3C8C2616"/>
    <w:lvl w:ilvl="0" w:tplc="21401CA6">
      <w:start w:val="1"/>
      <w:numFmt w:val="lowerLetter"/>
      <w:lvlText w:val="%1)"/>
      <w:lvlJc w:val="left"/>
      <w:pPr>
        <w:ind w:left="1440" w:hanging="360"/>
      </w:pPr>
      <w:rPr>
        <w:rFonts w:hint="default"/>
        <w:b w:val="0"/>
        <w:i w:val="0"/>
        <w:caps w:val="0"/>
        <w:strike w:val="0"/>
        <w:dstrike w:val="0"/>
        <w:outline w:val="0"/>
        <w:shadow w:val="0"/>
        <w:emboss w:val="0"/>
        <w:imprint w:val="0"/>
        <w:vanish w:val="0"/>
        <w:color w:val="auto"/>
        <w:spacing w:val="0"/>
        <w:w w:val="100"/>
        <w:kern w:val="22"/>
        <w:sz w:val="24"/>
        <w:u w:val="none"/>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48D8563C"/>
    <w:multiLevelType w:val="hybridMultilevel"/>
    <w:tmpl w:val="4830AAF2"/>
    <w:lvl w:ilvl="0" w:tplc="929C10D0">
      <w:start w:val="1"/>
      <w:numFmt w:val="upperRoman"/>
      <w:lvlText w:val="%1."/>
      <w:lvlJc w:val="left"/>
      <w:pPr>
        <w:ind w:left="1080" w:hanging="72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7">
    <w:nsid w:val="4D2017C7"/>
    <w:multiLevelType w:val="hybridMultilevel"/>
    <w:tmpl w:val="E2906CAE"/>
    <w:lvl w:ilvl="0" w:tplc="C72A3F32">
      <w:start w:val="1"/>
      <w:numFmt w:val="lowerLetter"/>
      <w:lvlText w:val="(%1)"/>
      <w:lvlJc w:val="left"/>
      <w:pPr>
        <w:ind w:left="1440" w:hanging="360"/>
      </w:pPr>
      <w:rPr>
        <w:rFonts w:cs="Times New Roman" w:hint="default"/>
      </w:rPr>
    </w:lvl>
    <w:lvl w:ilvl="1" w:tplc="10090019" w:tentative="1">
      <w:start w:val="1"/>
      <w:numFmt w:val="lowerLetter"/>
      <w:lvlText w:val="%2."/>
      <w:lvlJc w:val="left"/>
      <w:pPr>
        <w:ind w:left="2160" w:hanging="360"/>
      </w:pPr>
      <w:rPr>
        <w:rFonts w:cs="Times New Roman"/>
      </w:rPr>
    </w:lvl>
    <w:lvl w:ilvl="2" w:tplc="1009001B" w:tentative="1">
      <w:start w:val="1"/>
      <w:numFmt w:val="lowerRoman"/>
      <w:lvlText w:val="%3."/>
      <w:lvlJc w:val="right"/>
      <w:pPr>
        <w:ind w:left="2880" w:hanging="180"/>
      </w:pPr>
      <w:rPr>
        <w:rFonts w:cs="Times New Roman"/>
      </w:rPr>
    </w:lvl>
    <w:lvl w:ilvl="3" w:tplc="1009000F" w:tentative="1">
      <w:start w:val="1"/>
      <w:numFmt w:val="decimal"/>
      <w:lvlText w:val="%4."/>
      <w:lvlJc w:val="left"/>
      <w:pPr>
        <w:ind w:left="3600" w:hanging="360"/>
      </w:pPr>
      <w:rPr>
        <w:rFonts w:cs="Times New Roman"/>
      </w:rPr>
    </w:lvl>
    <w:lvl w:ilvl="4" w:tplc="10090019" w:tentative="1">
      <w:start w:val="1"/>
      <w:numFmt w:val="lowerLetter"/>
      <w:lvlText w:val="%5."/>
      <w:lvlJc w:val="left"/>
      <w:pPr>
        <w:ind w:left="4320" w:hanging="360"/>
      </w:pPr>
      <w:rPr>
        <w:rFonts w:cs="Times New Roman"/>
      </w:rPr>
    </w:lvl>
    <w:lvl w:ilvl="5" w:tplc="1009001B" w:tentative="1">
      <w:start w:val="1"/>
      <w:numFmt w:val="lowerRoman"/>
      <w:lvlText w:val="%6."/>
      <w:lvlJc w:val="right"/>
      <w:pPr>
        <w:ind w:left="5040" w:hanging="180"/>
      </w:pPr>
      <w:rPr>
        <w:rFonts w:cs="Times New Roman"/>
      </w:rPr>
    </w:lvl>
    <w:lvl w:ilvl="6" w:tplc="1009000F" w:tentative="1">
      <w:start w:val="1"/>
      <w:numFmt w:val="decimal"/>
      <w:lvlText w:val="%7."/>
      <w:lvlJc w:val="left"/>
      <w:pPr>
        <w:ind w:left="5760" w:hanging="360"/>
      </w:pPr>
      <w:rPr>
        <w:rFonts w:cs="Times New Roman"/>
      </w:rPr>
    </w:lvl>
    <w:lvl w:ilvl="7" w:tplc="10090019" w:tentative="1">
      <w:start w:val="1"/>
      <w:numFmt w:val="lowerLetter"/>
      <w:lvlText w:val="%8."/>
      <w:lvlJc w:val="left"/>
      <w:pPr>
        <w:ind w:left="6480" w:hanging="360"/>
      </w:pPr>
      <w:rPr>
        <w:rFonts w:cs="Times New Roman"/>
      </w:rPr>
    </w:lvl>
    <w:lvl w:ilvl="8" w:tplc="1009001B" w:tentative="1">
      <w:start w:val="1"/>
      <w:numFmt w:val="lowerRoman"/>
      <w:lvlText w:val="%9."/>
      <w:lvlJc w:val="right"/>
      <w:pPr>
        <w:ind w:left="7200" w:hanging="180"/>
      </w:pPr>
      <w:rPr>
        <w:rFonts w:cs="Times New Roman"/>
      </w:rPr>
    </w:lvl>
  </w:abstractNum>
  <w:abstractNum w:abstractNumId="18">
    <w:nsid w:val="4F7626EE"/>
    <w:multiLevelType w:val="multilevel"/>
    <w:tmpl w:val="D584CCCE"/>
    <w:lvl w:ilvl="0">
      <w:start w:val="1"/>
      <w:numFmt w:val="lowerLetter"/>
      <w:lvlText w:val="(%1)"/>
      <w:lvlJc w:val="left"/>
      <w:pPr>
        <w:ind w:left="720" w:hanging="360"/>
      </w:pPr>
      <w:rPr>
        <w:rFonts w:cs="Times New Roman"/>
        <w:vertAlign w:val="baseline"/>
      </w:rPr>
    </w:lvl>
    <w:lvl w:ilvl="1">
      <w:start w:val="1"/>
      <w:numFmt w:val="lowerLetter"/>
      <w:lvlText w:val="(%2)"/>
      <w:lvlJc w:val="left"/>
      <w:pPr>
        <w:ind w:left="1800" w:hanging="72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9">
    <w:nsid w:val="52F847CD"/>
    <w:multiLevelType w:val="multilevel"/>
    <w:tmpl w:val="0178C0C8"/>
    <w:lvl w:ilvl="0">
      <w:start w:val="1"/>
      <w:numFmt w:val="upperRoman"/>
      <w:lvlText w:val="%1."/>
      <w:lvlJc w:val="left"/>
      <w:pPr>
        <w:ind w:left="1080" w:hanging="720"/>
      </w:pPr>
      <w:rPr>
        <w:rFonts w:cs="Times New Roman" w:hint="default"/>
      </w:rPr>
    </w:lvl>
    <w:lvl w:ilvl="1">
      <w:start w:val="7"/>
      <w:numFmt w:val="decimal"/>
      <w:lvlText w:val="%1.%2"/>
      <w:lvlJc w:val="left"/>
      <w:pPr>
        <w:ind w:left="720" w:hanging="360"/>
      </w:pPr>
      <w:rPr>
        <w:rFonts w:cs="Times New Roman" w:hint="default"/>
      </w:rPr>
    </w:lvl>
    <w:lvl w:ilvl="2">
      <w:start w:val="1"/>
      <w:numFmt w:val="decimal"/>
      <w:lvlText w:val="%1.%2.%3"/>
      <w:lvlJc w:val="left"/>
      <w:pPr>
        <w:ind w:left="1080" w:hanging="720"/>
      </w:pPr>
      <w:rPr>
        <w:rFonts w:cs="Times New Roman" w:hint="default"/>
      </w:rPr>
    </w:lvl>
    <w:lvl w:ilvl="3">
      <w:start w:val="1"/>
      <w:numFmt w:val="decimal"/>
      <w:lvlText w:val="%1.%2.%3.%4"/>
      <w:lvlJc w:val="left"/>
      <w:pPr>
        <w:ind w:left="1080" w:hanging="720"/>
      </w:pPr>
      <w:rPr>
        <w:rFonts w:cs="Times New Roman" w:hint="default"/>
      </w:rPr>
    </w:lvl>
    <w:lvl w:ilvl="4">
      <w:start w:val="1"/>
      <w:numFmt w:val="decimal"/>
      <w:lvlText w:val="%1.%2.%3.%4.%5"/>
      <w:lvlJc w:val="left"/>
      <w:pPr>
        <w:ind w:left="1440" w:hanging="1080"/>
      </w:pPr>
      <w:rPr>
        <w:rFonts w:cs="Times New Roman" w:hint="default"/>
      </w:rPr>
    </w:lvl>
    <w:lvl w:ilvl="5">
      <w:start w:val="1"/>
      <w:numFmt w:val="decimal"/>
      <w:lvlText w:val="%1.%2.%3.%4.%5.%6"/>
      <w:lvlJc w:val="left"/>
      <w:pPr>
        <w:ind w:left="1440" w:hanging="1080"/>
      </w:pPr>
      <w:rPr>
        <w:rFonts w:cs="Times New Roman" w:hint="default"/>
      </w:rPr>
    </w:lvl>
    <w:lvl w:ilvl="6">
      <w:start w:val="1"/>
      <w:numFmt w:val="decimal"/>
      <w:lvlText w:val="%1.%2.%3.%4.%5.%6.%7"/>
      <w:lvlJc w:val="left"/>
      <w:pPr>
        <w:ind w:left="1800" w:hanging="1440"/>
      </w:pPr>
      <w:rPr>
        <w:rFonts w:cs="Times New Roman" w:hint="default"/>
      </w:rPr>
    </w:lvl>
    <w:lvl w:ilvl="7">
      <w:start w:val="1"/>
      <w:numFmt w:val="decimal"/>
      <w:lvlText w:val="%1.%2.%3.%4.%5.%6.%7.%8"/>
      <w:lvlJc w:val="left"/>
      <w:pPr>
        <w:ind w:left="1800" w:hanging="1440"/>
      </w:pPr>
      <w:rPr>
        <w:rFonts w:cs="Times New Roman" w:hint="default"/>
      </w:rPr>
    </w:lvl>
    <w:lvl w:ilvl="8">
      <w:start w:val="1"/>
      <w:numFmt w:val="decimal"/>
      <w:lvlText w:val="%1.%2.%3.%4.%5.%6.%7.%8.%9"/>
      <w:lvlJc w:val="left"/>
      <w:pPr>
        <w:ind w:left="1800" w:hanging="1440"/>
      </w:pPr>
      <w:rPr>
        <w:rFonts w:cs="Times New Roman" w:hint="default"/>
      </w:rPr>
    </w:lvl>
  </w:abstractNum>
  <w:abstractNum w:abstractNumId="20">
    <w:nsid w:val="567A4838"/>
    <w:multiLevelType w:val="multilevel"/>
    <w:tmpl w:val="C16E12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nsid w:val="60172D0A"/>
    <w:multiLevelType w:val="hybridMultilevel"/>
    <w:tmpl w:val="3110BE8C"/>
    <w:lvl w:ilvl="0" w:tplc="E5D0E4E4">
      <w:start w:val="1"/>
      <w:numFmt w:val="decimal"/>
      <w:lvlText w:val="%1."/>
      <w:lvlJc w:val="left"/>
      <w:pPr>
        <w:ind w:left="1440" w:hanging="360"/>
      </w:pPr>
      <w:rPr>
        <w:rFonts w:cs="Times New Roman" w:hint="default"/>
        <w:caps w:val="0"/>
        <w:strike w:val="0"/>
        <w:dstrike w:val="0"/>
        <w:vanish w:val="0"/>
        <w:color w:val="auto"/>
        <w:spacing w:val="0"/>
        <w:w w:val="100"/>
        <w:kern w:val="22"/>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6309218B"/>
    <w:multiLevelType w:val="multilevel"/>
    <w:tmpl w:val="360CB22A"/>
    <w:lvl w:ilvl="0">
      <w:start w:val="1"/>
      <w:numFmt w:val="lowerLetter"/>
      <w:lvlText w:val="(%1)"/>
      <w:lvlJc w:val="left"/>
      <w:pPr>
        <w:ind w:left="720" w:hanging="360"/>
      </w:pPr>
      <w:rPr>
        <w:rFonts w:cs="Times New Roman" w:hint="default"/>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3">
    <w:nsid w:val="6AB3363F"/>
    <w:multiLevelType w:val="hybridMultilevel"/>
    <w:tmpl w:val="772410EA"/>
    <w:lvl w:ilvl="0" w:tplc="04090011">
      <w:start w:val="1"/>
      <w:numFmt w:val="decimal"/>
      <w:lvlText w:val="%1)"/>
      <w:lvlJc w:val="left"/>
      <w:pPr>
        <w:ind w:left="720" w:hanging="360"/>
      </w:pPr>
      <w:rPr>
        <w:rFonts w:cs="Times New Roman"/>
      </w:rPr>
    </w:lvl>
    <w:lvl w:ilvl="1" w:tplc="0409001B">
      <w:start w:val="1"/>
      <w:numFmt w:val="lowerRoman"/>
      <w:lvlText w:val="%2."/>
      <w:lvlJc w:val="right"/>
      <w:pPr>
        <w:ind w:left="1440" w:hanging="360"/>
      </w:pPr>
      <w:rPr>
        <w:rFonts w:cs="Times New Roman"/>
      </w:rPr>
    </w:lvl>
    <w:lvl w:ilvl="2" w:tplc="C82CC2F6">
      <w:start w:val="3"/>
      <w:numFmt w:val="decimal"/>
      <w:lvlText w:val="%3"/>
      <w:lvlJc w:val="left"/>
      <w:pPr>
        <w:ind w:left="2340" w:hanging="360"/>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6E353C09"/>
    <w:multiLevelType w:val="hybridMultilevel"/>
    <w:tmpl w:val="4628EAA6"/>
    <w:lvl w:ilvl="0" w:tplc="0409000F">
      <w:start w:val="15"/>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nsid w:val="74A079CD"/>
    <w:multiLevelType w:val="hybridMultilevel"/>
    <w:tmpl w:val="5796737A"/>
    <w:lvl w:ilvl="0" w:tplc="1009000F">
      <w:start w:val="1"/>
      <w:numFmt w:val="decimal"/>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6">
    <w:nsid w:val="785354F3"/>
    <w:multiLevelType w:val="hybridMultilevel"/>
    <w:tmpl w:val="584A9C32"/>
    <w:lvl w:ilvl="0" w:tplc="D3FE6CBA">
      <w:start w:val="1"/>
      <w:numFmt w:val="lowerLetter"/>
      <w:lvlText w:val="(%1)"/>
      <w:lvlJc w:val="left"/>
      <w:pPr>
        <w:ind w:left="1440" w:hanging="360"/>
      </w:pPr>
      <w:rPr>
        <w:rFonts w:cs="Times New Roman" w:hint="default"/>
        <w:caps w:val="0"/>
        <w:strike w:val="0"/>
        <w:dstrike w:val="0"/>
        <w:vanish w:val="0"/>
        <w:color w:val="auto"/>
        <w:spacing w:val="0"/>
        <w:w w:val="100"/>
        <w:kern w:val="22"/>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nsid w:val="7DCD6BC7"/>
    <w:multiLevelType w:val="multilevel"/>
    <w:tmpl w:val="16E0EE78"/>
    <w:lvl w:ilvl="0">
      <w:start w:val="1"/>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8">
    <w:nsid w:val="7FC2187A"/>
    <w:multiLevelType w:val="hybridMultilevel"/>
    <w:tmpl w:val="E0D62D42"/>
    <w:lvl w:ilvl="0" w:tplc="04090011">
      <w:start w:val="1"/>
      <w:numFmt w:val="decimal"/>
      <w:lvlText w:val="%1)"/>
      <w:lvlJc w:val="left"/>
      <w:pPr>
        <w:ind w:left="720" w:hanging="360"/>
      </w:pPr>
      <w:rPr>
        <w:rFonts w:cs="Times New Roman"/>
      </w:rPr>
    </w:lvl>
    <w:lvl w:ilvl="1" w:tplc="2B8E4DA8">
      <w:start w:val="1"/>
      <w:numFmt w:val="decimal"/>
      <w:lvlText w:val="%2."/>
      <w:lvlJc w:val="left"/>
      <w:pPr>
        <w:ind w:left="1440" w:hanging="360"/>
      </w:pPr>
      <w:rPr>
        <w:rFonts w:ascii="Times New Roman" w:eastAsia="Times New Roman" w:hAnsi="Times New Roman" w:cs="Times New Roman"/>
      </w:rPr>
    </w:lvl>
    <w:lvl w:ilvl="2" w:tplc="C82CC2F6">
      <w:start w:val="3"/>
      <w:numFmt w:val="decimal"/>
      <w:lvlText w:val="%3"/>
      <w:lvlJc w:val="left"/>
      <w:pPr>
        <w:ind w:left="2340" w:hanging="360"/>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1"/>
  </w:num>
  <w:num w:numId="2">
    <w:abstractNumId w:val="9"/>
  </w:num>
  <w:num w:numId="3">
    <w:abstractNumId w:val="20"/>
  </w:num>
  <w:num w:numId="4">
    <w:abstractNumId w:val="1"/>
  </w:num>
  <w:num w:numId="5">
    <w:abstractNumId w:val="18"/>
  </w:num>
  <w:num w:numId="6">
    <w:abstractNumId w:val="0"/>
  </w:num>
  <w:num w:numId="7">
    <w:abstractNumId w:val="24"/>
  </w:num>
  <w:num w:numId="8">
    <w:abstractNumId w:val="12"/>
  </w:num>
  <w:num w:numId="9">
    <w:abstractNumId w:val="19"/>
  </w:num>
  <w:num w:numId="10">
    <w:abstractNumId w:val="13"/>
  </w:num>
  <w:num w:numId="11">
    <w:abstractNumId w:val="3"/>
  </w:num>
  <w:num w:numId="12">
    <w:abstractNumId w:val="28"/>
  </w:num>
  <w:num w:numId="13">
    <w:abstractNumId w:val="6"/>
  </w:num>
  <w:num w:numId="14">
    <w:abstractNumId w:val="7"/>
  </w:num>
  <w:num w:numId="15">
    <w:abstractNumId w:val="27"/>
  </w:num>
  <w:num w:numId="16">
    <w:abstractNumId w:val="14"/>
  </w:num>
  <w:num w:numId="17">
    <w:abstractNumId w:val="8"/>
  </w:num>
  <w:num w:numId="18">
    <w:abstractNumId w:val="23"/>
  </w:num>
  <w:num w:numId="19">
    <w:abstractNumId w:val="4"/>
  </w:num>
  <w:num w:numId="20">
    <w:abstractNumId w:val="22"/>
  </w:num>
  <w:num w:numId="21">
    <w:abstractNumId w:val="17"/>
  </w:num>
  <w:num w:numId="22">
    <w:abstractNumId w:val="10"/>
  </w:num>
  <w:num w:numId="23">
    <w:abstractNumId w:val="5"/>
  </w:num>
  <w:num w:numId="24">
    <w:abstractNumId w:val="2"/>
  </w:num>
  <w:num w:numId="25">
    <w:abstractNumId w:val="16"/>
  </w:num>
  <w:num w:numId="26">
    <w:abstractNumId w:val="21"/>
  </w:num>
  <w:num w:numId="27">
    <w:abstractNumId w:val="26"/>
  </w:num>
  <w:num w:numId="28">
    <w:abstractNumId w:val="25"/>
  </w:num>
  <w:num w:numId="29">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doNotTrackMoves/>
  <w:defaultTabStop w:val="720"/>
  <w:hyphenationZone w:val="425"/>
  <w:evenAndOddHeaders/>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tLA0MDED0UYWxoYmSjpKwanFxZn5eSAFhrUAHBNj5iwAAAA="/>
  </w:docVars>
  <w:rsids>
    <w:rsidRoot w:val="004473A4"/>
    <w:rsid w:val="0000212F"/>
    <w:rsid w:val="0000227A"/>
    <w:rsid w:val="00004AC3"/>
    <w:rsid w:val="00005589"/>
    <w:rsid w:val="00006520"/>
    <w:rsid w:val="0000782E"/>
    <w:rsid w:val="00010A67"/>
    <w:rsid w:val="00010CB8"/>
    <w:rsid w:val="00016131"/>
    <w:rsid w:val="00016355"/>
    <w:rsid w:val="000234B8"/>
    <w:rsid w:val="00023766"/>
    <w:rsid w:val="00023B87"/>
    <w:rsid w:val="00025B83"/>
    <w:rsid w:val="00027CCA"/>
    <w:rsid w:val="0003032E"/>
    <w:rsid w:val="00031B3C"/>
    <w:rsid w:val="00032648"/>
    <w:rsid w:val="0003295B"/>
    <w:rsid w:val="00033A6C"/>
    <w:rsid w:val="000340B2"/>
    <w:rsid w:val="00034158"/>
    <w:rsid w:val="00035389"/>
    <w:rsid w:val="00035F2D"/>
    <w:rsid w:val="000378FC"/>
    <w:rsid w:val="00040D45"/>
    <w:rsid w:val="00040EE1"/>
    <w:rsid w:val="00042F31"/>
    <w:rsid w:val="0004325B"/>
    <w:rsid w:val="00043C9C"/>
    <w:rsid w:val="0004701A"/>
    <w:rsid w:val="00047F6D"/>
    <w:rsid w:val="0005114E"/>
    <w:rsid w:val="00057AD9"/>
    <w:rsid w:val="00057DB9"/>
    <w:rsid w:val="00063213"/>
    <w:rsid w:val="00063722"/>
    <w:rsid w:val="00066B4E"/>
    <w:rsid w:val="00070F82"/>
    <w:rsid w:val="00072715"/>
    <w:rsid w:val="000804BF"/>
    <w:rsid w:val="0008125E"/>
    <w:rsid w:val="00090753"/>
    <w:rsid w:val="00092BD9"/>
    <w:rsid w:val="000934C0"/>
    <w:rsid w:val="000A3C27"/>
    <w:rsid w:val="000A4BF1"/>
    <w:rsid w:val="000A7139"/>
    <w:rsid w:val="000A7694"/>
    <w:rsid w:val="000B02CB"/>
    <w:rsid w:val="000B0BDC"/>
    <w:rsid w:val="000B1C07"/>
    <w:rsid w:val="000B2051"/>
    <w:rsid w:val="000B2FF8"/>
    <w:rsid w:val="000B46ED"/>
    <w:rsid w:val="000B4D3D"/>
    <w:rsid w:val="000B73E5"/>
    <w:rsid w:val="000C23F9"/>
    <w:rsid w:val="000C49F5"/>
    <w:rsid w:val="000C62F1"/>
    <w:rsid w:val="000C731F"/>
    <w:rsid w:val="000D0C32"/>
    <w:rsid w:val="000D18CE"/>
    <w:rsid w:val="000D1A57"/>
    <w:rsid w:val="000D2229"/>
    <w:rsid w:val="000D405B"/>
    <w:rsid w:val="000D4872"/>
    <w:rsid w:val="000D5470"/>
    <w:rsid w:val="000E192C"/>
    <w:rsid w:val="000E4BAE"/>
    <w:rsid w:val="000E6EE1"/>
    <w:rsid w:val="000E76EE"/>
    <w:rsid w:val="000F1109"/>
    <w:rsid w:val="000F1895"/>
    <w:rsid w:val="000F248E"/>
    <w:rsid w:val="000F26A9"/>
    <w:rsid w:val="000F3B5F"/>
    <w:rsid w:val="000F4E78"/>
    <w:rsid w:val="000F651F"/>
    <w:rsid w:val="000F7039"/>
    <w:rsid w:val="001008CB"/>
    <w:rsid w:val="0010188D"/>
    <w:rsid w:val="00102397"/>
    <w:rsid w:val="0010277F"/>
    <w:rsid w:val="00103265"/>
    <w:rsid w:val="00103A71"/>
    <w:rsid w:val="00104C5E"/>
    <w:rsid w:val="00105980"/>
    <w:rsid w:val="001059A9"/>
    <w:rsid w:val="00107AF4"/>
    <w:rsid w:val="001107C4"/>
    <w:rsid w:val="001136FB"/>
    <w:rsid w:val="00114CFD"/>
    <w:rsid w:val="00115C7E"/>
    <w:rsid w:val="00117298"/>
    <w:rsid w:val="001221A6"/>
    <w:rsid w:val="00122F36"/>
    <w:rsid w:val="00123D70"/>
    <w:rsid w:val="00126BA2"/>
    <w:rsid w:val="001274B8"/>
    <w:rsid w:val="00127EF4"/>
    <w:rsid w:val="00130AA0"/>
    <w:rsid w:val="00131CDD"/>
    <w:rsid w:val="001329AB"/>
    <w:rsid w:val="00135C6F"/>
    <w:rsid w:val="001360C4"/>
    <w:rsid w:val="00141DED"/>
    <w:rsid w:val="00143B37"/>
    <w:rsid w:val="00143CFC"/>
    <w:rsid w:val="00143F59"/>
    <w:rsid w:val="00143FB7"/>
    <w:rsid w:val="00146FBE"/>
    <w:rsid w:val="00150677"/>
    <w:rsid w:val="00152390"/>
    <w:rsid w:val="00152597"/>
    <w:rsid w:val="00155764"/>
    <w:rsid w:val="00157982"/>
    <w:rsid w:val="00163AAF"/>
    <w:rsid w:val="00163FB4"/>
    <w:rsid w:val="00164287"/>
    <w:rsid w:val="00164A33"/>
    <w:rsid w:val="00170691"/>
    <w:rsid w:val="001708C8"/>
    <w:rsid w:val="00170CBC"/>
    <w:rsid w:val="0017139B"/>
    <w:rsid w:val="0017548E"/>
    <w:rsid w:val="001766B3"/>
    <w:rsid w:val="00176E7F"/>
    <w:rsid w:val="00181658"/>
    <w:rsid w:val="00181EBB"/>
    <w:rsid w:val="00183C75"/>
    <w:rsid w:val="00184D4B"/>
    <w:rsid w:val="00185128"/>
    <w:rsid w:val="00186E28"/>
    <w:rsid w:val="00190BD2"/>
    <w:rsid w:val="00191DEA"/>
    <w:rsid w:val="00191F56"/>
    <w:rsid w:val="001926FD"/>
    <w:rsid w:val="0019286C"/>
    <w:rsid w:val="00192B11"/>
    <w:rsid w:val="0019307E"/>
    <w:rsid w:val="00196ACF"/>
    <w:rsid w:val="001A1299"/>
    <w:rsid w:val="001A20A8"/>
    <w:rsid w:val="001A7DB4"/>
    <w:rsid w:val="001A7DE6"/>
    <w:rsid w:val="001A7F94"/>
    <w:rsid w:val="001B10FE"/>
    <w:rsid w:val="001B3F74"/>
    <w:rsid w:val="001B5F5E"/>
    <w:rsid w:val="001B7C2A"/>
    <w:rsid w:val="001C07A6"/>
    <w:rsid w:val="001C0AB2"/>
    <w:rsid w:val="001C3B97"/>
    <w:rsid w:val="001C4F69"/>
    <w:rsid w:val="001C5C98"/>
    <w:rsid w:val="001C615F"/>
    <w:rsid w:val="001C652D"/>
    <w:rsid w:val="001C708E"/>
    <w:rsid w:val="001C7501"/>
    <w:rsid w:val="001D0810"/>
    <w:rsid w:val="001D128C"/>
    <w:rsid w:val="001D2923"/>
    <w:rsid w:val="001D6CAF"/>
    <w:rsid w:val="001D7496"/>
    <w:rsid w:val="001E2243"/>
    <w:rsid w:val="001E41C2"/>
    <w:rsid w:val="001E5883"/>
    <w:rsid w:val="001F05F0"/>
    <w:rsid w:val="001F07BC"/>
    <w:rsid w:val="001F1C3D"/>
    <w:rsid w:val="001F50F7"/>
    <w:rsid w:val="0020104F"/>
    <w:rsid w:val="002010D6"/>
    <w:rsid w:val="0020401B"/>
    <w:rsid w:val="0020676A"/>
    <w:rsid w:val="0020720A"/>
    <w:rsid w:val="00210EB3"/>
    <w:rsid w:val="002121FA"/>
    <w:rsid w:val="0021270A"/>
    <w:rsid w:val="00214EB0"/>
    <w:rsid w:val="0021586F"/>
    <w:rsid w:val="00217F31"/>
    <w:rsid w:val="00220041"/>
    <w:rsid w:val="00220344"/>
    <w:rsid w:val="00220C82"/>
    <w:rsid w:val="002272E3"/>
    <w:rsid w:val="00227371"/>
    <w:rsid w:val="00231029"/>
    <w:rsid w:val="00232456"/>
    <w:rsid w:val="00233638"/>
    <w:rsid w:val="00233DCD"/>
    <w:rsid w:val="00236FE3"/>
    <w:rsid w:val="00237702"/>
    <w:rsid w:val="0023783A"/>
    <w:rsid w:val="002400BF"/>
    <w:rsid w:val="002401A8"/>
    <w:rsid w:val="00241555"/>
    <w:rsid w:val="00241807"/>
    <w:rsid w:val="002515A5"/>
    <w:rsid w:val="00251B1F"/>
    <w:rsid w:val="002520E4"/>
    <w:rsid w:val="00255BFD"/>
    <w:rsid w:val="00256430"/>
    <w:rsid w:val="00260EE5"/>
    <w:rsid w:val="00262D53"/>
    <w:rsid w:val="0026493E"/>
    <w:rsid w:val="00265657"/>
    <w:rsid w:val="00265944"/>
    <w:rsid w:val="00265B30"/>
    <w:rsid w:val="002667A7"/>
    <w:rsid w:val="00270588"/>
    <w:rsid w:val="0027142F"/>
    <w:rsid w:val="00272CC4"/>
    <w:rsid w:val="00273671"/>
    <w:rsid w:val="00280C3E"/>
    <w:rsid w:val="002816FB"/>
    <w:rsid w:val="0028291D"/>
    <w:rsid w:val="0028394A"/>
    <w:rsid w:val="00283CC2"/>
    <w:rsid w:val="00284F89"/>
    <w:rsid w:val="002859E8"/>
    <w:rsid w:val="002900C1"/>
    <w:rsid w:val="00290239"/>
    <w:rsid w:val="0029173B"/>
    <w:rsid w:val="002918BA"/>
    <w:rsid w:val="00294286"/>
    <w:rsid w:val="00294EC2"/>
    <w:rsid w:val="00295502"/>
    <w:rsid w:val="00295BE1"/>
    <w:rsid w:val="00297760"/>
    <w:rsid w:val="002A2331"/>
    <w:rsid w:val="002A4401"/>
    <w:rsid w:val="002A483F"/>
    <w:rsid w:val="002A4EC5"/>
    <w:rsid w:val="002A6D95"/>
    <w:rsid w:val="002B2044"/>
    <w:rsid w:val="002B20F5"/>
    <w:rsid w:val="002B2D77"/>
    <w:rsid w:val="002B4C57"/>
    <w:rsid w:val="002D3BC6"/>
    <w:rsid w:val="002D5B3A"/>
    <w:rsid w:val="002E1338"/>
    <w:rsid w:val="002E1B85"/>
    <w:rsid w:val="002E38C1"/>
    <w:rsid w:val="002E4BE1"/>
    <w:rsid w:val="002E4ED9"/>
    <w:rsid w:val="002E534C"/>
    <w:rsid w:val="002E5440"/>
    <w:rsid w:val="002E7180"/>
    <w:rsid w:val="002F0F75"/>
    <w:rsid w:val="002F1FA1"/>
    <w:rsid w:val="002F47FF"/>
    <w:rsid w:val="002F4C91"/>
    <w:rsid w:val="002F7DFC"/>
    <w:rsid w:val="00300171"/>
    <w:rsid w:val="00302610"/>
    <w:rsid w:val="00304DB3"/>
    <w:rsid w:val="0030590A"/>
    <w:rsid w:val="003100D9"/>
    <w:rsid w:val="00314D73"/>
    <w:rsid w:val="00316757"/>
    <w:rsid w:val="00317314"/>
    <w:rsid w:val="0032120B"/>
    <w:rsid w:val="00324BED"/>
    <w:rsid w:val="00333C5B"/>
    <w:rsid w:val="00334751"/>
    <w:rsid w:val="003379E3"/>
    <w:rsid w:val="00344641"/>
    <w:rsid w:val="00345346"/>
    <w:rsid w:val="003456E3"/>
    <w:rsid w:val="00345CA7"/>
    <w:rsid w:val="00347FF6"/>
    <w:rsid w:val="0035040C"/>
    <w:rsid w:val="00350874"/>
    <w:rsid w:val="00350A52"/>
    <w:rsid w:val="00351A02"/>
    <w:rsid w:val="00352279"/>
    <w:rsid w:val="00353DDD"/>
    <w:rsid w:val="00353E2F"/>
    <w:rsid w:val="00364571"/>
    <w:rsid w:val="0036672E"/>
    <w:rsid w:val="003676DB"/>
    <w:rsid w:val="00371204"/>
    <w:rsid w:val="00375D13"/>
    <w:rsid w:val="00375FB8"/>
    <w:rsid w:val="00376184"/>
    <w:rsid w:val="003761A0"/>
    <w:rsid w:val="0037693A"/>
    <w:rsid w:val="00380CB3"/>
    <w:rsid w:val="00381C17"/>
    <w:rsid w:val="003823A3"/>
    <w:rsid w:val="00382856"/>
    <w:rsid w:val="00382C53"/>
    <w:rsid w:val="00383D46"/>
    <w:rsid w:val="00387430"/>
    <w:rsid w:val="00387927"/>
    <w:rsid w:val="00387B19"/>
    <w:rsid w:val="00390E68"/>
    <w:rsid w:val="00392C06"/>
    <w:rsid w:val="00396003"/>
    <w:rsid w:val="00396F74"/>
    <w:rsid w:val="003A3384"/>
    <w:rsid w:val="003A63D5"/>
    <w:rsid w:val="003B4498"/>
    <w:rsid w:val="003B489F"/>
    <w:rsid w:val="003B58F2"/>
    <w:rsid w:val="003B6D87"/>
    <w:rsid w:val="003C164D"/>
    <w:rsid w:val="003C1758"/>
    <w:rsid w:val="003C24F8"/>
    <w:rsid w:val="003C2628"/>
    <w:rsid w:val="003C37AD"/>
    <w:rsid w:val="003C496C"/>
    <w:rsid w:val="003C574D"/>
    <w:rsid w:val="003C610B"/>
    <w:rsid w:val="003C673C"/>
    <w:rsid w:val="003C6AC5"/>
    <w:rsid w:val="003C7158"/>
    <w:rsid w:val="003D0122"/>
    <w:rsid w:val="003D05B3"/>
    <w:rsid w:val="003D1B02"/>
    <w:rsid w:val="003D6093"/>
    <w:rsid w:val="003E1C6F"/>
    <w:rsid w:val="003E3294"/>
    <w:rsid w:val="003E3CBA"/>
    <w:rsid w:val="003E7CC4"/>
    <w:rsid w:val="003F1DE7"/>
    <w:rsid w:val="003F79FA"/>
    <w:rsid w:val="003F7BF0"/>
    <w:rsid w:val="00400AC3"/>
    <w:rsid w:val="004036DA"/>
    <w:rsid w:val="00403831"/>
    <w:rsid w:val="0040618F"/>
    <w:rsid w:val="00410B1E"/>
    <w:rsid w:val="00411648"/>
    <w:rsid w:val="00411B1B"/>
    <w:rsid w:val="0041287E"/>
    <w:rsid w:val="0041310D"/>
    <w:rsid w:val="00414CFF"/>
    <w:rsid w:val="004170AA"/>
    <w:rsid w:val="00417F62"/>
    <w:rsid w:val="00420880"/>
    <w:rsid w:val="00421588"/>
    <w:rsid w:val="00422779"/>
    <w:rsid w:val="00422F36"/>
    <w:rsid w:val="004230ED"/>
    <w:rsid w:val="004233E2"/>
    <w:rsid w:val="0043049E"/>
    <w:rsid w:val="004307A6"/>
    <w:rsid w:val="00430B36"/>
    <w:rsid w:val="00431407"/>
    <w:rsid w:val="00431C47"/>
    <w:rsid w:val="00434E14"/>
    <w:rsid w:val="0043556B"/>
    <w:rsid w:val="0043557E"/>
    <w:rsid w:val="00435997"/>
    <w:rsid w:val="00437952"/>
    <w:rsid w:val="00440B47"/>
    <w:rsid w:val="00445BFE"/>
    <w:rsid w:val="00446908"/>
    <w:rsid w:val="004470B1"/>
    <w:rsid w:val="004473A4"/>
    <w:rsid w:val="004501C3"/>
    <w:rsid w:val="00452551"/>
    <w:rsid w:val="0045699E"/>
    <w:rsid w:val="00457815"/>
    <w:rsid w:val="00457E6C"/>
    <w:rsid w:val="0046524A"/>
    <w:rsid w:val="00470245"/>
    <w:rsid w:val="004723B5"/>
    <w:rsid w:val="004739A8"/>
    <w:rsid w:val="00474CC0"/>
    <w:rsid w:val="004752A1"/>
    <w:rsid w:val="0047628A"/>
    <w:rsid w:val="00477646"/>
    <w:rsid w:val="00481763"/>
    <w:rsid w:val="00482758"/>
    <w:rsid w:val="004831EB"/>
    <w:rsid w:val="004835E6"/>
    <w:rsid w:val="0048426F"/>
    <w:rsid w:val="00484EC6"/>
    <w:rsid w:val="00486A47"/>
    <w:rsid w:val="00487610"/>
    <w:rsid w:val="00490803"/>
    <w:rsid w:val="00490FD9"/>
    <w:rsid w:val="00493686"/>
    <w:rsid w:val="00494C72"/>
    <w:rsid w:val="00494E21"/>
    <w:rsid w:val="0049512B"/>
    <w:rsid w:val="0049588B"/>
    <w:rsid w:val="00496F8D"/>
    <w:rsid w:val="004A4328"/>
    <w:rsid w:val="004A498D"/>
    <w:rsid w:val="004A593C"/>
    <w:rsid w:val="004A6575"/>
    <w:rsid w:val="004B0731"/>
    <w:rsid w:val="004B20EE"/>
    <w:rsid w:val="004B5E28"/>
    <w:rsid w:val="004B7885"/>
    <w:rsid w:val="004B7E42"/>
    <w:rsid w:val="004C04B2"/>
    <w:rsid w:val="004C065F"/>
    <w:rsid w:val="004C0DCE"/>
    <w:rsid w:val="004C3C46"/>
    <w:rsid w:val="004D2B6F"/>
    <w:rsid w:val="004D69D6"/>
    <w:rsid w:val="004D6D18"/>
    <w:rsid w:val="004E0DE4"/>
    <w:rsid w:val="004E2E28"/>
    <w:rsid w:val="004E327F"/>
    <w:rsid w:val="004E451C"/>
    <w:rsid w:val="004E49C2"/>
    <w:rsid w:val="004E6E4B"/>
    <w:rsid w:val="004E7764"/>
    <w:rsid w:val="004F1D7E"/>
    <w:rsid w:val="004F50B2"/>
    <w:rsid w:val="004F5B33"/>
    <w:rsid w:val="004F5BF8"/>
    <w:rsid w:val="004F656E"/>
    <w:rsid w:val="00500D45"/>
    <w:rsid w:val="00507BF0"/>
    <w:rsid w:val="00513B41"/>
    <w:rsid w:val="0051411E"/>
    <w:rsid w:val="005149A9"/>
    <w:rsid w:val="00514DEB"/>
    <w:rsid w:val="005162A2"/>
    <w:rsid w:val="005171F0"/>
    <w:rsid w:val="00520AED"/>
    <w:rsid w:val="00525511"/>
    <w:rsid w:val="00525F53"/>
    <w:rsid w:val="00527737"/>
    <w:rsid w:val="00530F8C"/>
    <w:rsid w:val="00532A6A"/>
    <w:rsid w:val="00533234"/>
    <w:rsid w:val="00535063"/>
    <w:rsid w:val="0053569F"/>
    <w:rsid w:val="00536667"/>
    <w:rsid w:val="00541C28"/>
    <w:rsid w:val="00542205"/>
    <w:rsid w:val="0054393A"/>
    <w:rsid w:val="005464A4"/>
    <w:rsid w:val="00550DD4"/>
    <w:rsid w:val="005520F1"/>
    <w:rsid w:val="0055363E"/>
    <w:rsid w:val="005538BC"/>
    <w:rsid w:val="0055500C"/>
    <w:rsid w:val="00556B6F"/>
    <w:rsid w:val="00557EAB"/>
    <w:rsid w:val="00560399"/>
    <w:rsid w:val="00564ED1"/>
    <w:rsid w:val="00566D27"/>
    <w:rsid w:val="00570603"/>
    <w:rsid w:val="0057465C"/>
    <w:rsid w:val="00574A81"/>
    <w:rsid w:val="00576178"/>
    <w:rsid w:val="00577FF9"/>
    <w:rsid w:val="00580F41"/>
    <w:rsid w:val="00582EAA"/>
    <w:rsid w:val="00586F8C"/>
    <w:rsid w:val="005875BA"/>
    <w:rsid w:val="0059578A"/>
    <w:rsid w:val="00596FCC"/>
    <w:rsid w:val="005A0BC0"/>
    <w:rsid w:val="005A228A"/>
    <w:rsid w:val="005A4342"/>
    <w:rsid w:val="005A7FF2"/>
    <w:rsid w:val="005B034C"/>
    <w:rsid w:val="005B227C"/>
    <w:rsid w:val="005B228F"/>
    <w:rsid w:val="005B5A47"/>
    <w:rsid w:val="005B60D0"/>
    <w:rsid w:val="005B6CD5"/>
    <w:rsid w:val="005C5903"/>
    <w:rsid w:val="005C7750"/>
    <w:rsid w:val="005D170E"/>
    <w:rsid w:val="005D5528"/>
    <w:rsid w:val="005E172E"/>
    <w:rsid w:val="005E22D0"/>
    <w:rsid w:val="005E3474"/>
    <w:rsid w:val="005E5CBF"/>
    <w:rsid w:val="005E62FF"/>
    <w:rsid w:val="005E6C5B"/>
    <w:rsid w:val="005F1B18"/>
    <w:rsid w:val="005F1D4E"/>
    <w:rsid w:val="005F6C0D"/>
    <w:rsid w:val="005F7D77"/>
    <w:rsid w:val="00600082"/>
    <w:rsid w:val="00600611"/>
    <w:rsid w:val="0060278B"/>
    <w:rsid w:val="00605987"/>
    <w:rsid w:val="0060614E"/>
    <w:rsid w:val="00607970"/>
    <w:rsid w:val="006079C5"/>
    <w:rsid w:val="00610A0B"/>
    <w:rsid w:val="006111A5"/>
    <w:rsid w:val="006121E1"/>
    <w:rsid w:val="00612EB4"/>
    <w:rsid w:val="00614C51"/>
    <w:rsid w:val="00615E6A"/>
    <w:rsid w:val="00617F6D"/>
    <w:rsid w:val="00621E7E"/>
    <w:rsid w:val="00626E2F"/>
    <w:rsid w:val="006273B6"/>
    <w:rsid w:val="00627F8E"/>
    <w:rsid w:val="00632542"/>
    <w:rsid w:val="0063434B"/>
    <w:rsid w:val="006356F2"/>
    <w:rsid w:val="006440BF"/>
    <w:rsid w:val="006522BC"/>
    <w:rsid w:val="00662B8E"/>
    <w:rsid w:val="00662E6E"/>
    <w:rsid w:val="0066334E"/>
    <w:rsid w:val="00664119"/>
    <w:rsid w:val="006650A8"/>
    <w:rsid w:val="00666468"/>
    <w:rsid w:val="00667191"/>
    <w:rsid w:val="00667620"/>
    <w:rsid w:val="00667F4F"/>
    <w:rsid w:val="00673390"/>
    <w:rsid w:val="00682765"/>
    <w:rsid w:val="00682A61"/>
    <w:rsid w:val="00685E48"/>
    <w:rsid w:val="00686A94"/>
    <w:rsid w:val="0069296F"/>
    <w:rsid w:val="00694A9A"/>
    <w:rsid w:val="006A0CE4"/>
    <w:rsid w:val="006A4B50"/>
    <w:rsid w:val="006A6BC9"/>
    <w:rsid w:val="006A6C60"/>
    <w:rsid w:val="006A7A81"/>
    <w:rsid w:val="006B01D2"/>
    <w:rsid w:val="006B101A"/>
    <w:rsid w:val="006B3E12"/>
    <w:rsid w:val="006B47C8"/>
    <w:rsid w:val="006B5DFC"/>
    <w:rsid w:val="006B7C82"/>
    <w:rsid w:val="006C06CA"/>
    <w:rsid w:val="006C090A"/>
    <w:rsid w:val="006C1316"/>
    <w:rsid w:val="006C1BC3"/>
    <w:rsid w:val="006C3F28"/>
    <w:rsid w:val="006C46CF"/>
    <w:rsid w:val="006C7ACD"/>
    <w:rsid w:val="006D014F"/>
    <w:rsid w:val="006D01AB"/>
    <w:rsid w:val="006D14CE"/>
    <w:rsid w:val="006D29E1"/>
    <w:rsid w:val="006D35F6"/>
    <w:rsid w:val="006D3AB3"/>
    <w:rsid w:val="006D405F"/>
    <w:rsid w:val="006D677F"/>
    <w:rsid w:val="006E0644"/>
    <w:rsid w:val="006E1473"/>
    <w:rsid w:val="006E423F"/>
    <w:rsid w:val="006E55FA"/>
    <w:rsid w:val="006F56FF"/>
    <w:rsid w:val="006F71C6"/>
    <w:rsid w:val="006F7422"/>
    <w:rsid w:val="007017CA"/>
    <w:rsid w:val="00704E05"/>
    <w:rsid w:val="00705ADA"/>
    <w:rsid w:val="007075A4"/>
    <w:rsid w:val="007118D5"/>
    <w:rsid w:val="00711D59"/>
    <w:rsid w:val="00711FFD"/>
    <w:rsid w:val="007134B1"/>
    <w:rsid w:val="00713A83"/>
    <w:rsid w:val="00713D6B"/>
    <w:rsid w:val="0071559B"/>
    <w:rsid w:val="007169F2"/>
    <w:rsid w:val="007177AD"/>
    <w:rsid w:val="00721217"/>
    <w:rsid w:val="00723BBC"/>
    <w:rsid w:val="00725312"/>
    <w:rsid w:val="00726C0F"/>
    <w:rsid w:val="0072706B"/>
    <w:rsid w:val="007323FF"/>
    <w:rsid w:val="00732F83"/>
    <w:rsid w:val="00733342"/>
    <w:rsid w:val="00734351"/>
    <w:rsid w:val="00734474"/>
    <w:rsid w:val="0073509B"/>
    <w:rsid w:val="00740CFF"/>
    <w:rsid w:val="007415B2"/>
    <w:rsid w:val="00743071"/>
    <w:rsid w:val="00743F39"/>
    <w:rsid w:val="0075212C"/>
    <w:rsid w:val="00753851"/>
    <w:rsid w:val="00755641"/>
    <w:rsid w:val="00755C06"/>
    <w:rsid w:val="00757B74"/>
    <w:rsid w:val="00762F27"/>
    <w:rsid w:val="00767563"/>
    <w:rsid w:val="007711A8"/>
    <w:rsid w:val="0077134B"/>
    <w:rsid w:val="007715A9"/>
    <w:rsid w:val="00771680"/>
    <w:rsid w:val="007724B7"/>
    <w:rsid w:val="007760D7"/>
    <w:rsid w:val="007813D1"/>
    <w:rsid w:val="007815D3"/>
    <w:rsid w:val="007834C8"/>
    <w:rsid w:val="007845C3"/>
    <w:rsid w:val="00784C6E"/>
    <w:rsid w:val="00786611"/>
    <w:rsid w:val="00786A07"/>
    <w:rsid w:val="00787113"/>
    <w:rsid w:val="00787AF8"/>
    <w:rsid w:val="00794E28"/>
    <w:rsid w:val="00795BF2"/>
    <w:rsid w:val="007969FB"/>
    <w:rsid w:val="007A04DD"/>
    <w:rsid w:val="007A0693"/>
    <w:rsid w:val="007A07AD"/>
    <w:rsid w:val="007A0C4F"/>
    <w:rsid w:val="007A1EE9"/>
    <w:rsid w:val="007A27F2"/>
    <w:rsid w:val="007A3CC8"/>
    <w:rsid w:val="007A553D"/>
    <w:rsid w:val="007A6BC1"/>
    <w:rsid w:val="007A7463"/>
    <w:rsid w:val="007B32D3"/>
    <w:rsid w:val="007B39FD"/>
    <w:rsid w:val="007B5114"/>
    <w:rsid w:val="007B58EF"/>
    <w:rsid w:val="007C0A55"/>
    <w:rsid w:val="007C19FE"/>
    <w:rsid w:val="007C2348"/>
    <w:rsid w:val="007C257B"/>
    <w:rsid w:val="007C2714"/>
    <w:rsid w:val="007C291C"/>
    <w:rsid w:val="007C309C"/>
    <w:rsid w:val="007C62A0"/>
    <w:rsid w:val="007D62A1"/>
    <w:rsid w:val="007D7A24"/>
    <w:rsid w:val="007D7C04"/>
    <w:rsid w:val="007E21CB"/>
    <w:rsid w:val="007E4518"/>
    <w:rsid w:val="007E4B24"/>
    <w:rsid w:val="007E4DF5"/>
    <w:rsid w:val="007F598D"/>
    <w:rsid w:val="007F75CF"/>
    <w:rsid w:val="007F7EB6"/>
    <w:rsid w:val="00800FF8"/>
    <w:rsid w:val="00804671"/>
    <w:rsid w:val="00805E1E"/>
    <w:rsid w:val="008112F4"/>
    <w:rsid w:val="00811DA8"/>
    <w:rsid w:val="00812F2E"/>
    <w:rsid w:val="00812F86"/>
    <w:rsid w:val="008148D7"/>
    <w:rsid w:val="00820980"/>
    <w:rsid w:val="00820A3C"/>
    <w:rsid w:val="00821860"/>
    <w:rsid w:val="00825F73"/>
    <w:rsid w:val="00826174"/>
    <w:rsid w:val="00827C7E"/>
    <w:rsid w:val="0083247D"/>
    <w:rsid w:val="008330FD"/>
    <w:rsid w:val="00834AFC"/>
    <w:rsid w:val="00834EFD"/>
    <w:rsid w:val="00836096"/>
    <w:rsid w:val="00837593"/>
    <w:rsid w:val="00840493"/>
    <w:rsid w:val="00843744"/>
    <w:rsid w:val="0084708B"/>
    <w:rsid w:val="00847528"/>
    <w:rsid w:val="0084769F"/>
    <w:rsid w:val="008478E1"/>
    <w:rsid w:val="00853CC0"/>
    <w:rsid w:val="00854835"/>
    <w:rsid w:val="00854D3E"/>
    <w:rsid w:val="00856E21"/>
    <w:rsid w:val="00860506"/>
    <w:rsid w:val="00861FD8"/>
    <w:rsid w:val="0086448D"/>
    <w:rsid w:val="00864539"/>
    <w:rsid w:val="00866292"/>
    <w:rsid w:val="0087078E"/>
    <w:rsid w:val="008714CD"/>
    <w:rsid w:val="00871BE6"/>
    <w:rsid w:val="00873106"/>
    <w:rsid w:val="00883881"/>
    <w:rsid w:val="00885A45"/>
    <w:rsid w:val="00886FFD"/>
    <w:rsid w:val="00887781"/>
    <w:rsid w:val="00890A87"/>
    <w:rsid w:val="00890B52"/>
    <w:rsid w:val="00893D8F"/>
    <w:rsid w:val="00893DA3"/>
    <w:rsid w:val="008965D8"/>
    <w:rsid w:val="00897E76"/>
    <w:rsid w:val="008A21F2"/>
    <w:rsid w:val="008A240F"/>
    <w:rsid w:val="008A29E9"/>
    <w:rsid w:val="008A4C05"/>
    <w:rsid w:val="008A4C59"/>
    <w:rsid w:val="008A6847"/>
    <w:rsid w:val="008B134D"/>
    <w:rsid w:val="008B2FB8"/>
    <w:rsid w:val="008B321A"/>
    <w:rsid w:val="008B33CB"/>
    <w:rsid w:val="008B3B6C"/>
    <w:rsid w:val="008B4659"/>
    <w:rsid w:val="008B478A"/>
    <w:rsid w:val="008B7981"/>
    <w:rsid w:val="008C33B4"/>
    <w:rsid w:val="008C4EA6"/>
    <w:rsid w:val="008C575F"/>
    <w:rsid w:val="008D0CE2"/>
    <w:rsid w:val="008D1170"/>
    <w:rsid w:val="008D36CA"/>
    <w:rsid w:val="008D3A4B"/>
    <w:rsid w:val="008D4D3C"/>
    <w:rsid w:val="008D7C99"/>
    <w:rsid w:val="008E2B0D"/>
    <w:rsid w:val="008E4AE6"/>
    <w:rsid w:val="008E5AFE"/>
    <w:rsid w:val="008E5DC5"/>
    <w:rsid w:val="008E6089"/>
    <w:rsid w:val="008E60A4"/>
    <w:rsid w:val="008E6B29"/>
    <w:rsid w:val="008E740E"/>
    <w:rsid w:val="008F2938"/>
    <w:rsid w:val="008F3022"/>
    <w:rsid w:val="008F4586"/>
    <w:rsid w:val="008F5470"/>
    <w:rsid w:val="008F63FD"/>
    <w:rsid w:val="00903126"/>
    <w:rsid w:val="00904C23"/>
    <w:rsid w:val="00907B74"/>
    <w:rsid w:val="00907DA3"/>
    <w:rsid w:val="00910274"/>
    <w:rsid w:val="00910DE6"/>
    <w:rsid w:val="0091170B"/>
    <w:rsid w:val="009127C5"/>
    <w:rsid w:val="009219D9"/>
    <w:rsid w:val="0092297C"/>
    <w:rsid w:val="0092314E"/>
    <w:rsid w:val="00923626"/>
    <w:rsid w:val="00923688"/>
    <w:rsid w:val="009325D6"/>
    <w:rsid w:val="00932B63"/>
    <w:rsid w:val="00933840"/>
    <w:rsid w:val="0094100F"/>
    <w:rsid w:val="009411D8"/>
    <w:rsid w:val="009438A1"/>
    <w:rsid w:val="00944100"/>
    <w:rsid w:val="00944575"/>
    <w:rsid w:val="009447E0"/>
    <w:rsid w:val="00944EA2"/>
    <w:rsid w:val="009468FC"/>
    <w:rsid w:val="0095502A"/>
    <w:rsid w:val="00955633"/>
    <w:rsid w:val="00961957"/>
    <w:rsid w:val="00964142"/>
    <w:rsid w:val="009645D5"/>
    <w:rsid w:val="0096592D"/>
    <w:rsid w:val="00966C4D"/>
    <w:rsid w:val="00970E11"/>
    <w:rsid w:val="00975181"/>
    <w:rsid w:val="00975F62"/>
    <w:rsid w:val="00977018"/>
    <w:rsid w:val="00985887"/>
    <w:rsid w:val="00991CFE"/>
    <w:rsid w:val="00992A35"/>
    <w:rsid w:val="00992D47"/>
    <w:rsid w:val="00993C0B"/>
    <w:rsid w:val="0099438B"/>
    <w:rsid w:val="0099589B"/>
    <w:rsid w:val="009A2146"/>
    <w:rsid w:val="009A5CA2"/>
    <w:rsid w:val="009A609D"/>
    <w:rsid w:val="009B4A37"/>
    <w:rsid w:val="009B615E"/>
    <w:rsid w:val="009B631C"/>
    <w:rsid w:val="009C2672"/>
    <w:rsid w:val="009C317D"/>
    <w:rsid w:val="009C4447"/>
    <w:rsid w:val="009C44CC"/>
    <w:rsid w:val="009C44EB"/>
    <w:rsid w:val="009D4174"/>
    <w:rsid w:val="009D55DA"/>
    <w:rsid w:val="009D7CB6"/>
    <w:rsid w:val="009E024F"/>
    <w:rsid w:val="009E02FD"/>
    <w:rsid w:val="009E1987"/>
    <w:rsid w:val="009E2683"/>
    <w:rsid w:val="009E2D39"/>
    <w:rsid w:val="009E35DC"/>
    <w:rsid w:val="009E3D67"/>
    <w:rsid w:val="009E4783"/>
    <w:rsid w:val="009E4E05"/>
    <w:rsid w:val="009E4FCE"/>
    <w:rsid w:val="009E56CE"/>
    <w:rsid w:val="009E6782"/>
    <w:rsid w:val="009E6EE7"/>
    <w:rsid w:val="009E77B8"/>
    <w:rsid w:val="009F04F6"/>
    <w:rsid w:val="009F2FAE"/>
    <w:rsid w:val="009F51A6"/>
    <w:rsid w:val="009F66E5"/>
    <w:rsid w:val="00A00872"/>
    <w:rsid w:val="00A00936"/>
    <w:rsid w:val="00A01FDC"/>
    <w:rsid w:val="00A02903"/>
    <w:rsid w:val="00A043FC"/>
    <w:rsid w:val="00A06115"/>
    <w:rsid w:val="00A065D7"/>
    <w:rsid w:val="00A11721"/>
    <w:rsid w:val="00A12B4D"/>
    <w:rsid w:val="00A136FB"/>
    <w:rsid w:val="00A15A57"/>
    <w:rsid w:val="00A1771E"/>
    <w:rsid w:val="00A24BDA"/>
    <w:rsid w:val="00A24E0E"/>
    <w:rsid w:val="00A26225"/>
    <w:rsid w:val="00A3063B"/>
    <w:rsid w:val="00A31B70"/>
    <w:rsid w:val="00A32B48"/>
    <w:rsid w:val="00A379F7"/>
    <w:rsid w:val="00A37EE4"/>
    <w:rsid w:val="00A4023D"/>
    <w:rsid w:val="00A46476"/>
    <w:rsid w:val="00A468D5"/>
    <w:rsid w:val="00A46DF0"/>
    <w:rsid w:val="00A53B23"/>
    <w:rsid w:val="00A56360"/>
    <w:rsid w:val="00A56FF7"/>
    <w:rsid w:val="00A579EA"/>
    <w:rsid w:val="00A57D45"/>
    <w:rsid w:val="00A61FF0"/>
    <w:rsid w:val="00A6445B"/>
    <w:rsid w:val="00A644EB"/>
    <w:rsid w:val="00A648AC"/>
    <w:rsid w:val="00A649A5"/>
    <w:rsid w:val="00A652A2"/>
    <w:rsid w:val="00A70022"/>
    <w:rsid w:val="00A70255"/>
    <w:rsid w:val="00A7143E"/>
    <w:rsid w:val="00A730F6"/>
    <w:rsid w:val="00A7675C"/>
    <w:rsid w:val="00A77109"/>
    <w:rsid w:val="00A77261"/>
    <w:rsid w:val="00A77F5E"/>
    <w:rsid w:val="00A80306"/>
    <w:rsid w:val="00A8158C"/>
    <w:rsid w:val="00A82C1A"/>
    <w:rsid w:val="00A83238"/>
    <w:rsid w:val="00A83E4B"/>
    <w:rsid w:val="00A84AE6"/>
    <w:rsid w:val="00A84B33"/>
    <w:rsid w:val="00A87D6D"/>
    <w:rsid w:val="00A96969"/>
    <w:rsid w:val="00A969EF"/>
    <w:rsid w:val="00A9750D"/>
    <w:rsid w:val="00A97937"/>
    <w:rsid w:val="00AA2E90"/>
    <w:rsid w:val="00AA3E71"/>
    <w:rsid w:val="00AA64E4"/>
    <w:rsid w:val="00AB098B"/>
    <w:rsid w:val="00AB0B87"/>
    <w:rsid w:val="00AB2869"/>
    <w:rsid w:val="00AB2A14"/>
    <w:rsid w:val="00AB3407"/>
    <w:rsid w:val="00AB4909"/>
    <w:rsid w:val="00AB4EE6"/>
    <w:rsid w:val="00AB5A39"/>
    <w:rsid w:val="00AB6153"/>
    <w:rsid w:val="00AB6767"/>
    <w:rsid w:val="00AB6D9A"/>
    <w:rsid w:val="00AB7A12"/>
    <w:rsid w:val="00AB7BB0"/>
    <w:rsid w:val="00AC55EE"/>
    <w:rsid w:val="00AC6147"/>
    <w:rsid w:val="00AC64F7"/>
    <w:rsid w:val="00AD1ECA"/>
    <w:rsid w:val="00AD29B9"/>
    <w:rsid w:val="00AD6F5E"/>
    <w:rsid w:val="00AE2FA2"/>
    <w:rsid w:val="00AE4165"/>
    <w:rsid w:val="00AE5304"/>
    <w:rsid w:val="00AE7DC9"/>
    <w:rsid w:val="00AF0A04"/>
    <w:rsid w:val="00AF0CE3"/>
    <w:rsid w:val="00AF2F18"/>
    <w:rsid w:val="00AF3098"/>
    <w:rsid w:val="00AF5410"/>
    <w:rsid w:val="00AF5FDD"/>
    <w:rsid w:val="00AF6915"/>
    <w:rsid w:val="00B005E7"/>
    <w:rsid w:val="00B01244"/>
    <w:rsid w:val="00B016C3"/>
    <w:rsid w:val="00B05853"/>
    <w:rsid w:val="00B0621C"/>
    <w:rsid w:val="00B0692D"/>
    <w:rsid w:val="00B07107"/>
    <w:rsid w:val="00B12D5F"/>
    <w:rsid w:val="00B1310A"/>
    <w:rsid w:val="00B13CD6"/>
    <w:rsid w:val="00B17457"/>
    <w:rsid w:val="00B17DC6"/>
    <w:rsid w:val="00B23CFE"/>
    <w:rsid w:val="00B2493D"/>
    <w:rsid w:val="00B253CA"/>
    <w:rsid w:val="00B2565B"/>
    <w:rsid w:val="00B26F98"/>
    <w:rsid w:val="00B27385"/>
    <w:rsid w:val="00B35394"/>
    <w:rsid w:val="00B35969"/>
    <w:rsid w:val="00B37F1B"/>
    <w:rsid w:val="00B4018D"/>
    <w:rsid w:val="00B404A5"/>
    <w:rsid w:val="00B455B6"/>
    <w:rsid w:val="00B50996"/>
    <w:rsid w:val="00B50E90"/>
    <w:rsid w:val="00B50EA3"/>
    <w:rsid w:val="00B51B6A"/>
    <w:rsid w:val="00B55FB2"/>
    <w:rsid w:val="00B5612C"/>
    <w:rsid w:val="00B5742A"/>
    <w:rsid w:val="00B602E3"/>
    <w:rsid w:val="00B63DC2"/>
    <w:rsid w:val="00B718DD"/>
    <w:rsid w:val="00B724D6"/>
    <w:rsid w:val="00B7297A"/>
    <w:rsid w:val="00B73CF1"/>
    <w:rsid w:val="00B77193"/>
    <w:rsid w:val="00B77D3D"/>
    <w:rsid w:val="00B803CC"/>
    <w:rsid w:val="00B81455"/>
    <w:rsid w:val="00B81C46"/>
    <w:rsid w:val="00B83626"/>
    <w:rsid w:val="00B83DED"/>
    <w:rsid w:val="00B844F0"/>
    <w:rsid w:val="00B87AA3"/>
    <w:rsid w:val="00B87C18"/>
    <w:rsid w:val="00B94502"/>
    <w:rsid w:val="00B96427"/>
    <w:rsid w:val="00B96C85"/>
    <w:rsid w:val="00B979BC"/>
    <w:rsid w:val="00B97C3E"/>
    <w:rsid w:val="00BA148E"/>
    <w:rsid w:val="00BA667D"/>
    <w:rsid w:val="00BB0EBD"/>
    <w:rsid w:val="00BB43FE"/>
    <w:rsid w:val="00BB77F0"/>
    <w:rsid w:val="00BC1724"/>
    <w:rsid w:val="00BC3D21"/>
    <w:rsid w:val="00BC6265"/>
    <w:rsid w:val="00BD295E"/>
    <w:rsid w:val="00BD4872"/>
    <w:rsid w:val="00BD60DA"/>
    <w:rsid w:val="00BD7785"/>
    <w:rsid w:val="00BE03E2"/>
    <w:rsid w:val="00BE0FB5"/>
    <w:rsid w:val="00BE2409"/>
    <w:rsid w:val="00BE403B"/>
    <w:rsid w:val="00BE6F5D"/>
    <w:rsid w:val="00BF2D89"/>
    <w:rsid w:val="00BF30B6"/>
    <w:rsid w:val="00BF5FBC"/>
    <w:rsid w:val="00BF6BAC"/>
    <w:rsid w:val="00C06FAE"/>
    <w:rsid w:val="00C07B26"/>
    <w:rsid w:val="00C12624"/>
    <w:rsid w:val="00C17D68"/>
    <w:rsid w:val="00C26C6C"/>
    <w:rsid w:val="00C3113F"/>
    <w:rsid w:val="00C330F8"/>
    <w:rsid w:val="00C334FA"/>
    <w:rsid w:val="00C33626"/>
    <w:rsid w:val="00C360F7"/>
    <w:rsid w:val="00C362CB"/>
    <w:rsid w:val="00C36473"/>
    <w:rsid w:val="00C37212"/>
    <w:rsid w:val="00C37C0A"/>
    <w:rsid w:val="00C41AC4"/>
    <w:rsid w:val="00C42532"/>
    <w:rsid w:val="00C43D3B"/>
    <w:rsid w:val="00C44477"/>
    <w:rsid w:val="00C45B61"/>
    <w:rsid w:val="00C45C03"/>
    <w:rsid w:val="00C472BE"/>
    <w:rsid w:val="00C47475"/>
    <w:rsid w:val="00C4763C"/>
    <w:rsid w:val="00C52764"/>
    <w:rsid w:val="00C53F1F"/>
    <w:rsid w:val="00C561A0"/>
    <w:rsid w:val="00C57548"/>
    <w:rsid w:val="00C62053"/>
    <w:rsid w:val="00C622DE"/>
    <w:rsid w:val="00C75DA6"/>
    <w:rsid w:val="00C761E2"/>
    <w:rsid w:val="00C7769C"/>
    <w:rsid w:val="00C81793"/>
    <w:rsid w:val="00C81B4B"/>
    <w:rsid w:val="00C868A8"/>
    <w:rsid w:val="00C914E7"/>
    <w:rsid w:val="00C923A3"/>
    <w:rsid w:val="00C9467E"/>
    <w:rsid w:val="00CA4035"/>
    <w:rsid w:val="00CA5E65"/>
    <w:rsid w:val="00CB163E"/>
    <w:rsid w:val="00CB1CF1"/>
    <w:rsid w:val="00CB7331"/>
    <w:rsid w:val="00CB7423"/>
    <w:rsid w:val="00CB7953"/>
    <w:rsid w:val="00CC04C6"/>
    <w:rsid w:val="00CC282F"/>
    <w:rsid w:val="00CC40A3"/>
    <w:rsid w:val="00CC4AF8"/>
    <w:rsid w:val="00CC4DBD"/>
    <w:rsid w:val="00CC6CCA"/>
    <w:rsid w:val="00CC767C"/>
    <w:rsid w:val="00CC7E7F"/>
    <w:rsid w:val="00CD08F2"/>
    <w:rsid w:val="00CD11FF"/>
    <w:rsid w:val="00CD3BC9"/>
    <w:rsid w:val="00CD58CB"/>
    <w:rsid w:val="00CE29B2"/>
    <w:rsid w:val="00CE2B76"/>
    <w:rsid w:val="00CE495B"/>
    <w:rsid w:val="00CE509F"/>
    <w:rsid w:val="00CE772B"/>
    <w:rsid w:val="00CE7FEB"/>
    <w:rsid w:val="00CF43B0"/>
    <w:rsid w:val="00CF5FE6"/>
    <w:rsid w:val="00CF6953"/>
    <w:rsid w:val="00CF696C"/>
    <w:rsid w:val="00CF7F0C"/>
    <w:rsid w:val="00D00BB7"/>
    <w:rsid w:val="00D00DA1"/>
    <w:rsid w:val="00D01875"/>
    <w:rsid w:val="00D01C49"/>
    <w:rsid w:val="00D02796"/>
    <w:rsid w:val="00D04EB5"/>
    <w:rsid w:val="00D06BC9"/>
    <w:rsid w:val="00D10DAD"/>
    <w:rsid w:val="00D110BE"/>
    <w:rsid w:val="00D1448B"/>
    <w:rsid w:val="00D15394"/>
    <w:rsid w:val="00D204F2"/>
    <w:rsid w:val="00D23343"/>
    <w:rsid w:val="00D240D2"/>
    <w:rsid w:val="00D242D3"/>
    <w:rsid w:val="00D3076B"/>
    <w:rsid w:val="00D354E3"/>
    <w:rsid w:val="00D36E9A"/>
    <w:rsid w:val="00D4141E"/>
    <w:rsid w:val="00D46213"/>
    <w:rsid w:val="00D47857"/>
    <w:rsid w:val="00D47879"/>
    <w:rsid w:val="00D5047A"/>
    <w:rsid w:val="00D5185D"/>
    <w:rsid w:val="00D542F9"/>
    <w:rsid w:val="00D558B6"/>
    <w:rsid w:val="00D5774C"/>
    <w:rsid w:val="00D57FEC"/>
    <w:rsid w:val="00D61F42"/>
    <w:rsid w:val="00D628CC"/>
    <w:rsid w:val="00D646E5"/>
    <w:rsid w:val="00D649E2"/>
    <w:rsid w:val="00D666B9"/>
    <w:rsid w:val="00D67686"/>
    <w:rsid w:val="00D7096F"/>
    <w:rsid w:val="00D71D86"/>
    <w:rsid w:val="00D7274C"/>
    <w:rsid w:val="00D7693D"/>
    <w:rsid w:val="00D76A6F"/>
    <w:rsid w:val="00D85926"/>
    <w:rsid w:val="00D87CFC"/>
    <w:rsid w:val="00D87F40"/>
    <w:rsid w:val="00D93952"/>
    <w:rsid w:val="00D94436"/>
    <w:rsid w:val="00D950BA"/>
    <w:rsid w:val="00D96A1E"/>
    <w:rsid w:val="00D96AE8"/>
    <w:rsid w:val="00DA339F"/>
    <w:rsid w:val="00DA3A53"/>
    <w:rsid w:val="00DA3D27"/>
    <w:rsid w:val="00DA413D"/>
    <w:rsid w:val="00DA4431"/>
    <w:rsid w:val="00DA6189"/>
    <w:rsid w:val="00DA6E2C"/>
    <w:rsid w:val="00DA7237"/>
    <w:rsid w:val="00DB0B84"/>
    <w:rsid w:val="00DB1903"/>
    <w:rsid w:val="00DB24D8"/>
    <w:rsid w:val="00DB32F4"/>
    <w:rsid w:val="00DB4BAD"/>
    <w:rsid w:val="00DB699E"/>
    <w:rsid w:val="00DC0B20"/>
    <w:rsid w:val="00DC0E67"/>
    <w:rsid w:val="00DC44DF"/>
    <w:rsid w:val="00DC4504"/>
    <w:rsid w:val="00DC4511"/>
    <w:rsid w:val="00DC4B4D"/>
    <w:rsid w:val="00DC730B"/>
    <w:rsid w:val="00DD0CF9"/>
    <w:rsid w:val="00DD100E"/>
    <w:rsid w:val="00DD2A29"/>
    <w:rsid w:val="00DD4303"/>
    <w:rsid w:val="00DD5B61"/>
    <w:rsid w:val="00DD6C5C"/>
    <w:rsid w:val="00DD6FD2"/>
    <w:rsid w:val="00DE0B24"/>
    <w:rsid w:val="00DE0F5E"/>
    <w:rsid w:val="00DE16F9"/>
    <w:rsid w:val="00DE1DFB"/>
    <w:rsid w:val="00DE2BE7"/>
    <w:rsid w:val="00DE5B31"/>
    <w:rsid w:val="00DE5B50"/>
    <w:rsid w:val="00DF005F"/>
    <w:rsid w:val="00DF1206"/>
    <w:rsid w:val="00DF14C7"/>
    <w:rsid w:val="00DF1C2D"/>
    <w:rsid w:val="00DF263A"/>
    <w:rsid w:val="00DF394E"/>
    <w:rsid w:val="00DF60DD"/>
    <w:rsid w:val="00DF7B6D"/>
    <w:rsid w:val="00E00F81"/>
    <w:rsid w:val="00E02099"/>
    <w:rsid w:val="00E05141"/>
    <w:rsid w:val="00E0571E"/>
    <w:rsid w:val="00E0650F"/>
    <w:rsid w:val="00E10A2D"/>
    <w:rsid w:val="00E1406E"/>
    <w:rsid w:val="00E17996"/>
    <w:rsid w:val="00E20371"/>
    <w:rsid w:val="00E217A0"/>
    <w:rsid w:val="00E22A8E"/>
    <w:rsid w:val="00E22E9E"/>
    <w:rsid w:val="00E27762"/>
    <w:rsid w:val="00E31170"/>
    <w:rsid w:val="00E31ED4"/>
    <w:rsid w:val="00E323AD"/>
    <w:rsid w:val="00E330BC"/>
    <w:rsid w:val="00E348E6"/>
    <w:rsid w:val="00E35360"/>
    <w:rsid w:val="00E40CE1"/>
    <w:rsid w:val="00E464F2"/>
    <w:rsid w:val="00E46908"/>
    <w:rsid w:val="00E46A3B"/>
    <w:rsid w:val="00E46B65"/>
    <w:rsid w:val="00E4799B"/>
    <w:rsid w:val="00E47AFB"/>
    <w:rsid w:val="00E5020E"/>
    <w:rsid w:val="00E552C0"/>
    <w:rsid w:val="00E56295"/>
    <w:rsid w:val="00E563DA"/>
    <w:rsid w:val="00E570CA"/>
    <w:rsid w:val="00E573D6"/>
    <w:rsid w:val="00E601CB"/>
    <w:rsid w:val="00E634D2"/>
    <w:rsid w:val="00E651B0"/>
    <w:rsid w:val="00E66CAC"/>
    <w:rsid w:val="00E67224"/>
    <w:rsid w:val="00E70399"/>
    <w:rsid w:val="00E745D1"/>
    <w:rsid w:val="00E7482C"/>
    <w:rsid w:val="00E76FCA"/>
    <w:rsid w:val="00E770D4"/>
    <w:rsid w:val="00E77E9F"/>
    <w:rsid w:val="00E808D1"/>
    <w:rsid w:val="00E809D5"/>
    <w:rsid w:val="00E8193A"/>
    <w:rsid w:val="00E826A6"/>
    <w:rsid w:val="00E83F7A"/>
    <w:rsid w:val="00E84054"/>
    <w:rsid w:val="00E84E75"/>
    <w:rsid w:val="00E852B0"/>
    <w:rsid w:val="00E86DE3"/>
    <w:rsid w:val="00E904EC"/>
    <w:rsid w:val="00E91156"/>
    <w:rsid w:val="00E9358E"/>
    <w:rsid w:val="00E93D9E"/>
    <w:rsid w:val="00E93EDB"/>
    <w:rsid w:val="00E96E66"/>
    <w:rsid w:val="00E97BFE"/>
    <w:rsid w:val="00EA002E"/>
    <w:rsid w:val="00EA40A4"/>
    <w:rsid w:val="00EA419D"/>
    <w:rsid w:val="00EA5B59"/>
    <w:rsid w:val="00EA74B8"/>
    <w:rsid w:val="00EA785A"/>
    <w:rsid w:val="00EA7B32"/>
    <w:rsid w:val="00EB3764"/>
    <w:rsid w:val="00EB38F4"/>
    <w:rsid w:val="00EB4916"/>
    <w:rsid w:val="00EB4F65"/>
    <w:rsid w:val="00EB5AD1"/>
    <w:rsid w:val="00EB6802"/>
    <w:rsid w:val="00EC02BB"/>
    <w:rsid w:val="00EC0BE4"/>
    <w:rsid w:val="00EC0C39"/>
    <w:rsid w:val="00EC1FE9"/>
    <w:rsid w:val="00EC315B"/>
    <w:rsid w:val="00EC348E"/>
    <w:rsid w:val="00EC3A66"/>
    <w:rsid w:val="00EC492B"/>
    <w:rsid w:val="00EC4DE6"/>
    <w:rsid w:val="00EC701D"/>
    <w:rsid w:val="00EC7134"/>
    <w:rsid w:val="00EC7FCD"/>
    <w:rsid w:val="00ED021C"/>
    <w:rsid w:val="00ED2DDB"/>
    <w:rsid w:val="00ED39F4"/>
    <w:rsid w:val="00ED3F5F"/>
    <w:rsid w:val="00ED42BF"/>
    <w:rsid w:val="00ED5063"/>
    <w:rsid w:val="00ED5A2D"/>
    <w:rsid w:val="00ED6C8B"/>
    <w:rsid w:val="00ED6E30"/>
    <w:rsid w:val="00EE19A2"/>
    <w:rsid w:val="00EE1C55"/>
    <w:rsid w:val="00EE1E1D"/>
    <w:rsid w:val="00EE3A31"/>
    <w:rsid w:val="00EE4776"/>
    <w:rsid w:val="00EF2D86"/>
    <w:rsid w:val="00EF2DA9"/>
    <w:rsid w:val="00EF3AB4"/>
    <w:rsid w:val="00EF5AAC"/>
    <w:rsid w:val="00F001D0"/>
    <w:rsid w:val="00F00941"/>
    <w:rsid w:val="00F015C5"/>
    <w:rsid w:val="00F02B41"/>
    <w:rsid w:val="00F04C31"/>
    <w:rsid w:val="00F06DCE"/>
    <w:rsid w:val="00F07000"/>
    <w:rsid w:val="00F1011F"/>
    <w:rsid w:val="00F11016"/>
    <w:rsid w:val="00F11DEA"/>
    <w:rsid w:val="00F140B9"/>
    <w:rsid w:val="00F15E29"/>
    <w:rsid w:val="00F17106"/>
    <w:rsid w:val="00F2532F"/>
    <w:rsid w:val="00F3051F"/>
    <w:rsid w:val="00F3204B"/>
    <w:rsid w:val="00F32FF0"/>
    <w:rsid w:val="00F34EA9"/>
    <w:rsid w:val="00F36645"/>
    <w:rsid w:val="00F40733"/>
    <w:rsid w:val="00F41EF8"/>
    <w:rsid w:val="00F43D47"/>
    <w:rsid w:val="00F453AD"/>
    <w:rsid w:val="00F518D2"/>
    <w:rsid w:val="00F52C30"/>
    <w:rsid w:val="00F54AFA"/>
    <w:rsid w:val="00F558FA"/>
    <w:rsid w:val="00F55C42"/>
    <w:rsid w:val="00F572D9"/>
    <w:rsid w:val="00F57A0B"/>
    <w:rsid w:val="00F60FC3"/>
    <w:rsid w:val="00F62387"/>
    <w:rsid w:val="00F633BE"/>
    <w:rsid w:val="00F66243"/>
    <w:rsid w:val="00F678EB"/>
    <w:rsid w:val="00F70857"/>
    <w:rsid w:val="00F7286C"/>
    <w:rsid w:val="00F72BF0"/>
    <w:rsid w:val="00F749A7"/>
    <w:rsid w:val="00F74ED6"/>
    <w:rsid w:val="00F75FE7"/>
    <w:rsid w:val="00F7664F"/>
    <w:rsid w:val="00F7677F"/>
    <w:rsid w:val="00F82030"/>
    <w:rsid w:val="00F8270A"/>
    <w:rsid w:val="00F82E69"/>
    <w:rsid w:val="00F8663B"/>
    <w:rsid w:val="00F866CD"/>
    <w:rsid w:val="00F86FB2"/>
    <w:rsid w:val="00F87DBD"/>
    <w:rsid w:val="00F9031C"/>
    <w:rsid w:val="00F92252"/>
    <w:rsid w:val="00F9276D"/>
    <w:rsid w:val="00F93AE7"/>
    <w:rsid w:val="00F93B36"/>
    <w:rsid w:val="00F95964"/>
    <w:rsid w:val="00FA5632"/>
    <w:rsid w:val="00FA6272"/>
    <w:rsid w:val="00FA7BD3"/>
    <w:rsid w:val="00FB0035"/>
    <w:rsid w:val="00FB1BC7"/>
    <w:rsid w:val="00FB2693"/>
    <w:rsid w:val="00FB2FFB"/>
    <w:rsid w:val="00FB760C"/>
    <w:rsid w:val="00FB7AF7"/>
    <w:rsid w:val="00FC020C"/>
    <w:rsid w:val="00FC4870"/>
    <w:rsid w:val="00FC55D5"/>
    <w:rsid w:val="00FC6658"/>
    <w:rsid w:val="00FD0A73"/>
    <w:rsid w:val="00FD33E7"/>
    <w:rsid w:val="00FD5623"/>
    <w:rsid w:val="00FD6DF9"/>
    <w:rsid w:val="00FD6FE1"/>
    <w:rsid w:val="00FD741C"/>
    <w:rsid w:val="00FD7F99"/>
    <w:rsid w:val="00FE0945"/>
    <w:rsid w:val="00FE1267"/>
    <w:rsid w:val="00FE53A6"/>
    <w:rsid w:val="00FE6FC8"/>
    <w:rsid w:val="00FE7703"/>
    <w:rsid w:val="00FE775D"/>
    <w:rsid w:val="00FF2880"/>
    <w:rsid w:val="00FF5722"/>
    <w:rsid w:val="00FF5CE0"/>
  </w:rsids>
  <m:mathPr>
    <m:mathFont m:val="Cambria Math"/>
    <m:brkBin m:val="before"/>
    <m:brkBinSub m:val="--"/>
    <m:smallFrac m:val="off"/>
    <m:dispDef/>
    <m:lMargin m:val="0"/>
    <m:rMargin m:val="0"/>
    <m:defJc m:val="centerGroup"/>
    <m:wrapIndent m:val="1440"/>
    <m:intLim m:val="subSup"/>
    <m:naryLim m:val="undOvr"/>
  </m:mathPr>
  <w:uiCompat97To2003/>
  <w:themeFontLang w:val="es-UY"/>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s-UY" w:eastAsia="es-UY" w:bidi="ar-SA"/>
      </w:rPr>
    </w:rPrDefault>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locked="0" w:semiHidden="0" w:uiPriority="0" w:unhideWhenUsed="0" w:qFormat="1"/>
    <w:lsdException w:name="heading 6" w:locked="0" w:semiHidden="0" w:uiPriority="0" w:unhideWhenUsed="0" w:qFormat="1"/>
    <w:lsdException w:name="heading 7" w:locked="0" w:uiPriority="0" w:qFormat="1"/>
    <w:lsdException w:name="heading 8" w:locked="0" w:uiPriority="0" w:qFormat="1"/>
    <w:lsdException w:name="heading 9" w:locked="0"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0" w:uiPriority="0" w:qFormat="1"/>
    <w:lsdException w:name="Title" w:locked="0" w:semiHidden="0" w:uiPriority="0" w:unhideWhenUsed="0" w:qFormat="1"/>
    <w:lsdException w:name="Default Paragraph Font" w:uiPriority="1"/>
    <w:lsdException w:name="Subtitle" w:locked="0" w:semiHidden="0" w:uiPriority="0" w:unhideWhenUsed="0" w:qFormat="1"/>
    <w:lsdException w:name="Strong" w:locked="0" w:semiHidden="0" w:uiPriority="0" w:unhideWhenUsed="0" w:qFormat="1"/>
    <w:lsdException w:name="Emphasis" w:locked="0" w:semiHidden="0" w:uiPriority="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181EBB"/>
    <w:pPr>
      <w:spacing w:before="120" w:after="120"/>
      <w:jc w:val="both"/>
    </w:pPr>
    <w:rPr>
      <w:sz w:val="22"/>
      <w:szCs w:val="24"/>
      <w:lang w:val="en-GB" w:eastAsia="es-ES"/>
    </w:rPr>
  </w:style>
  <w:style w:type="paragraph" w:styleId="Heading1">
    <w:name w:val="heading 1"/>
    <w:basedOn w:val="Normal"/>
    <w:next w:val="Heading2"/>
    <w:link w:val="FollowedHyperlink"/>
    <w:uiPriority w:val="99"/>
    <w:qFormat/>
    <w:rsid w:val="00181EBB"/>
    <w:pPr>
      <w:keepNext/>
      <w:tabs>
        <w:tab w:val="left" w:pos="720"/>
      </w:tabs>
      <w:spacing w:before="240"/>
      <w:jc w:val="center"/>
      <w:outlineLvl w:val="0"/>
    </w:pPr>
    <w:rPr>
      <w:b/>
      <w:caps/>
    </w:rPr>
  </w:style>
  <w:style w:type="paragraph" w:styleId="Heading2">
    <w:name w:val="heading 2"/>
    <w:basedOn w:val="Normal"/>
    <w:next w:val="Normal"/>
    <w:link w:val="Heading2Char"/>
    <w:uiPriority w:val="99"/>
    <w:qFormat/>
    <w:rsid w:val="00181EBB"/>
    <w:pPr>
      <w:keepNext/>
      <w:tabs>
        <w:tab w:val="left" w:pos="720"/>
      </w:tabs>
      <w:jc w:val="center"/>
      <w:outlineLvl w:val="1"/>
    </w:pPr>
    <w:rPr>
      <w:b/>
      <w:bCs/>
      <w:iCs/>
    </w:rPr>
  </w:style>
  <w:style w:type="paragraph" w:styleId="Heading3">
    <w:name w:val="heading 3"/>
    <w:basedOn w:val="Normal"/>
    <w:next w:val="Normal"/>
    <w:link w:val="Heading3Char1"/>
    <w:uiPriority w:val="99"/>
    <w:qFormat/>
    <w:rsid w:val="00181EBB"/>
    <w:pPr>
      <w:keepNext/>
      <w:tabs>
        <w:tab w:val="left" w:pos="567"/>
      </w:tabs>
      <w:jc w:val="center"/>
      <w:outlineLvl w:val="2"/>
    </w:pPr>
    <w:rPr>
      <w:i/>
      <w:iCs/>
    </w:rPr>
  </w:style>
  <w:style w:type="paragraph" w:styleId="Heading4">
    <w:name w:val="heading 4"/>
    <w:basedOn w:val="Normal"/>
    <w:next w:val="Normal"/>
    <w:link w:val="Heading4Char"/>
    <w:uiPriority w:val="99"/>
    <w:qFormat/>
    <w:rsid w:val="00181EBB"/>
    <w:pPr>
      <w:keepNext/>
      <w:keepLines/>
      <w:spacing w:before="240" w:after="40"/>
      <w:outlineLvl w:val="3"/>
    </w:pPr>
    <w:rPr>
      <w:b/>
      <w:sz w:val="24"/>
    </w:rPr>
  </w:style>
  <w:style w:type="paragraph" w:styleId="Heading5">
    <w:name w:val="heading 5"/>
    <w:basedOn w:val="Normal"/>
    <w:next w:val="Normal"/>
    <w:link w:val="CommentReference"/>
    <w:uiPriority w:val="99"/>
    <w:qFormat/>
    <w:rsid w:val="00181EBB"/>
    <w:pPr>
      <w:keepNext/>
      <w:keepLines/>
      <w:spacing w:before="220" w:after="40"/>
      <w:outlineLvl w:val="4"/>
    </w:pPr>
    <w:rPr>
      <w:b/>
      <w:szCs w:val="22"/>
    </w:rPr>
  </w:style>
  <w:style w:type="paragraph" w:styleId="Heading6">
    <w:name w:val="heading 6"/>
    <w:basedOn w:val="Normal"/>
    <w:next w:val="Normal"/>
    <w:link w:val="Heading6Char"/>
    <w:uiPriority w:val="99"/>
    <w:qFormat/>
    <w:rsid w:val="00181EB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BVIfnrChar"/>
    <w:uiPriority w:val="99"/>
    <w:locked/>
    <w:rsid w:val="00181EBB"/>
    <w:rPr>
      <w:rFonts w:ascii="Times New Roman" w:hAnsi="Times New Roman" w:cs="Times New Roman"/>
      <w:b/>
      <w:caps/>
      <w:sz w:val="24"/>
      <w:szCs w:val="24"/>
      <w:lang w:val="en-GB"/>
    </w:rPr>
  </w:style>
  <w:style w:type="character" w:customStyle="1" w:styleId="Heading2Char">
    <w:name w:val="Heading 2 Char"/>
    <w:basedOn w:val="DefaultParagraphFont"/>
    <w:link w:val="Heading2"/>
    <w:uiPriority w:val="99"/>
    <w:locked/>
    <w:rsid w:val="00181EBB"/>
    <w:rPr>
      <w:rFonts w:ascii="Times New Roman" w:hAnsi="Times New Roman" w:cs="Times New Roman"/>
      <w:b/>
      <w:bCs/>
      <w:iCs/>
      <w:sz w:val="24"/>
      <w:szCs w:val="24"/>
      <w:lang w:val="en-GB"/>
    </w:rPr>
  </w:style>
  <w:style w:type="character" w:customStyle="1" w:styleId="Heading3Char">
    <w:name w:val="Heading 3 Char"/>
    <w:basedOn w:val="DefaultParagraphFont"/>
    <w:link w:val="Heading3"/>
    <w:uiPriority w:val="99"/>
    <w:locked/>
    <w:rsid w:val="00181EBB"/>
    <w:rPr>
      <w:rFonts w:ascii="Times New Roman" w:hAnsi="Times New Roman" w:cs="Times New Roman"/>
      <w:i/>
      <w:iCs/>
      <w:sz w:val="24"/>
      <w:szCs w:val="24"/>
      <w:lang w:val="en-GB"/>
    </w:rPr>
  </w:style>
  <w:style w:type="character" w:customStyle="1" w:styleId="Heading4Char">
    <w:name w:val="Heading 4 Char"/>
    <w:basedOn w:val="DefaultParagraphFont"/>
    <w:link w:val="Heading4"/>
    <w:uiPriority w:val="99"/>
    <w:semiHidden/>
    <w:locked/>
    <w:rsid w:val="00181EBB"/>
    <w:rPr>
      <w:rFonts w:ascii="Times New Roman" w:hAnsi="Times New Roman" w:cs="Times New Roman"/>
      <w:b/>
      <w:bCs/>
      <w:sz w:val="28"/>
      <w:szCs w:val="28"/>
      <w:lang w:val="en-GB"/>
    </w:rPr>
  </w:style>
  <w:style w:type="character" w:customStyle="1" w:styleId="Heading5Char">
    <w:name w:val="Heading 5 Char"/>
    <w:basedOn w:val="DefaultParagraphFont"/>
    <w:link w:val="Heading5"/>
    <w:uiPriority w:val="99"/>
    <w:semiHidden/>
    <w:locked/>
    <w:rsid w:val="00181EBB"/>
    <w:rPr>
      <w:rFonts w:ascii="Times New Roman" w:hAnsi="Times New Roman" w:cs="Times New Roman"/>
      <w:b/>
      <w:bCs/>
      <w:i/>
      <w:iCs/>
      <w:sz w:val="26"/>
      <w:szCs w:val="26"/>
      <w:lang w:val="en-GB"/>
    </w:rPr>
  </w:style>
  <w:style w:type="character" w:customStyle="1" w:styleId="Heading6Char">
    <w:name w:val="Heading 6 Char"/>
    <w:basedOn w:val="DefaultParagraphFont"/>
    <w:link w:val="Heading6"/>
    <w:uiPriority w:val="99"/>
    <w:semiHidden/>
    <w:locked/>
    <w:rsid w:val="00181EBB"/>
    <w:rPr>
      <w:rFonts w:ascii="Times New Roman" w:hAnsi="Times New Roman" w:cs="Times New Roman"/>
      <w:b/>
      <w:bCs/>
      <w:lang w:val="en-GB"/>
    </w:rPr>
  </w:style>
  <w:style w:type="paragraph" w:styleId="Title">
    <w:name w:val="Title"/>
    <w:basedOn w:val="Normal"/>
    <w:next w:val="Normal"/>
    <w:link w:val="TitleChar"/>
    <w:uiPriority w:val="99"/>
    <w:qFormat/>
    <w:rsid w:val="00181EBB"/>
    <w:pPr>
      <w:keepNext/>
      <w:keepLines/>
      <w:spacing w:before="480"/>
    </w:pPr>
    <w:rPr>
      <w:b/>
      <w:sz w:val="72"/>
      <w:szCs w:val="72"/>
    </w:rPr>
  </w:style>
  <w:style w:type="character" w:customStyle="1" w:styleId="TitleChar">
    <w:name w:val="Title Char"/>
    <w:basedOn w:val="DefaultParagraphFont"/>
    <w:link w:val="Title"/>
    <w:uiPriority w:val="99"/>
    <w:locked/>
    <w:rsid w:val="00181EBB"/>
    <w:rPr>
      <w:rFonts w:ascii="Times New Roman" w:hAnsi="Times New Roman" w:cs="Times New Roman"/>
      <w:b/>
      <w:bCs/>
      <w:kern w:val="28"/>
      <w:sz w:val="32"/>
      <w:szCs w:val="32"/>
      <w:lang w:val="en-GB"/>
    </w:rPr>
  </w:style>
  <w:style w:type="table" w:styleId="TableGrid">
    <w:name w:val="Table Grid"/>
    <w:basedOn w:val="TableNormal"/>
    <w:uiPriority w:val="99"/>
    <w:rsid w:val="00181EBB"/>
    <w:rPr>
      <w:sz w:val="24"/>
      <w:szCs w:val="24"/>
      <w:lang w:val="fr-CA"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aliases w:val="Footer Char1"/>
    <w:basedOn w:val="DefaultParagraphFont"/>
    <w:link w:val="Footer"/>
    <w:uiPriority w:val="99"/>
    <w:semiHidden/>
    <w:locked/>
    <w:rsid w:val="00181EBB"/>
    <w:rPr>
      <w:rFonts w:cs="Times New Roman"/>
      <w:color w:val="808080"/>
    </w:rPr>
  </w:style>
  <w:style w:type="paragraph" w:styleId="Header">
    <w:name w:val="header"/>
    <w:basedOn w:val="Normal"/>
    <w:link w:val="HeaderChar"/>
    <w:uiPriority w:val="99"/>
    <w:rsid w:val="00181EBB"/>
    <w:pPr>
      <w:tabs>
        <w:tab w:val="center" w:pos="4320"/>
        <w:tab w:val="right" w:pos="8640"/>
      </w:tabs>
    </w:pPr>
  </w:style>
  <w:style w:type="character" w:customStyle="1" w:styleId="HeaderChar">
    <w:name w:val="Header Char"/>
    <w:basedOn w:val="DefaultParagraphFont"/>
    <w:link w:val="Header"/>
    <w:uiPriority w:val="99"/>
    <w:locked/>
    <w:rsid w:val="00181EBB"/>
    <w:rPr>
      <w:rFonts w:ascii="Times New Roman" w:hAnsi="Times New Roman" w:cs="Times New Roman"/>
      <w:sz w:val="24"/>
      <w:szCs w:val="24"/>
      <w:lang w:val="en-GB"/>
    </w:rPr>
  </w:style>
  <w:style w:type="character" w:styleId="CommentReference">
    <w:name w:val="annotation reference"/>
    <w:aliases w:val="Heading 5 Char1"/>
    <w:basedOn w:val="DefaultParagraphFont"/>
    <w:link w:val="Heading5"/>
    <w:uiPriority w:val="99"/>
    <w:semiHidden/>
    <w:locked/>
    <w:rsid w:val="00181EBB"/>
    <w:rPr>
      <w:rFonts w:cs="Times New Roman"/>
      <w:sz w:val="16"/>
    </w:rPr>
  </w:style>
  <w:style w:type="paragraph" w:styleId="CommentText">
    <w:name w:val="annotation text"/>
    <w:basedOn w:val="Normal"/>
    <w:link w:val="CommentTextChar"/>
    <w:uiPriority w:val="99"/>
    <w:semiHidden/>
    <w:rsid w:val="00181EBB"/>
    <w:pPr>
      <w:spacing w:line="240" w:lineRule="exact"/>
    </w:pPr>
  </w:style>
  <w:style w:type="character" w:customStyle="1" w:styleId="CommentTextChar">
    <w:name w:val="Comment Text Char"/>
    <w:basedOn w:val="DefaultParagraphFont"/>
    <w:link w:val="CommentText"/>
    <w:uiPriority w:val="99"/>
    <w:semiHidden/>
    <w:rsid w:val="00782E65"/>
    <w:rPr>
      <w:sz w:val="20"/>
      <w:szCs w:val="20"/>
      <w:lang w:val="en-GB" w:eastAsia="es-ES"/>
    </w:rPr>
  </w:style>
  <w:style w:type="character" w:customStyle="1" w:styleId="BalloonTextChar1">
    <w:name w:val="Balloon Text Char1"/>
    <w:basedOn w:val="DefaultParagraphFont"/>
    <w:link w:val="BalloonText"/>
    <w:uiPriority w:val="99"/>
    <w:semiHidden/>
    <w:locked/>
    <w:rsid w:val="00181EBB"/>
    <w:rPr>
      <w:rFonts w:ascii="Times New Roman" w:hAnsi="Times New Roman" w:cs="Times New Roman"/>
      <w:sz w:val="24"/>
      <w:szCs w:val="24"/>
      <w:lang w:val="en-GB"/>
    </w:rPr>
  </w:style>
  <w:style w:type="paragraph" w:customStyle="1" w:styleId="Cornernotation">
    <w:name w:val="Corner notation"/>
    <w:basedOn w:val="Normal"/>
    <w:uiPriority w:val="99"/>
    <w:rsid w:val="00181EBB"/>
    <w:pPr>
      <w:ind w:left="170" w:right="3119" w:hanging="170"/>
      <w:jc w:val="left"/>
    </w:pPr>
  </w:style>
  <w:style w:type="character" w:styleId="FootnoteReference">
    <w:name w:val="footnote reference"/>
    <w:aliases w:val="(Diplomarbeit FZ),(Diplomarbeit FZ)1,(Diplomarbeit FZ)2,(Diplomarbeit FZ)3,(Diplomarbeit FZ)4,(Diplomarbeit FZ)5,(Diplomarbeit FZ)6,(Diplomarbeit FZ)7,(Diplomarbeit FZ)8,-E Fußnotenzeichen,16 Poin,Footnote Reference Superscript"/>
    <w:basedOn w:val="DefaultParagraphFont"/>
    <w:uiPriority w:val="99"/>
    <w:locked/>
    <w:rsid w:val="00181EBB"/>
    <w:rPr>
      <w:rFonts w:cs="Times New Roman"/>
      <w:sz w:val="22"/>
      <w:u w:val="none"/>
      <w:vertAlign w:val="superscript"/>
    </w:rPr>
  </w:style>
  <w:style w:type="paragraph" w:styleId="FootnoteText">
    <w:name w:val="footnote text"/>
    <w:aliases w:val="Footnote Text Char1,ADB Char1,ADB1 Char1,ADB2 Char1,Boston 10 Char1,FOOTNOTES Char1,FOOTNOTES1 Char1,FOOTNOTES2 Char1,Font: Geneva 9 Char1,Fotnotstext Char Char1,Geneva 9 Char1,f Char1,fn Char1,fn1 Char1,fn2 Char1,fn3 Char1,ft Char"/>
    <w:basedOn w:val="Normal"/>
    <w:link w:val="FootnoteTextChar"/>
    <w:uiPriority w:val="99"/>
    <w:rsid w:val="00181EBB"/>
    <w:pPr>
      <w:keepLines/>
      <w:spacing w:after="60"/>
      <w:ind w:firstLine="720"/>
    </w:pPr>
    <w:rPr>
      <w:sz w:val="18"/>
    </w:rPr>
  </w:style>
  <w:style w:type="character" w:customStyle="1" w:styleId="FootnoteTextChar">
    <w:name w:val="Footnote Text Char"/>
    <w:aliases w:val="Footnote Text Char1 Char,ADB Char1 Char,ADB1 Char1 Char,ADB2 Char1 Char,Boston 10 Char1 Char,FOOTNOTES Char1 Char,FOOTNOTES1 Char1 Char,FOOTNOTES2 Char1 Char,Font: Geneva 9 Char1 Char,Fotnotstext Char Char1 Char,Geneva 9 Char1 Char"/>
    <w:basedOn w:val="DefaultParagraphFont"/>
    <w:link w:val="FootnoteText"/>
    <w:uiPriority w:val="99"/>
    <w:semiHidden/>
    <w:rsid w:val="00782E65"/>
    <w:rPr>
      <w:sz w:val="20"/>
      <w:szCs w:val="20"/>
      <w:lang w:val="en-GB" w:eastAsia="es-ES"/>
    </w:rPr>
  </w:style>
  <w:style w:type="character" w:customStyle="1" w:styleId="FootnoteTextChar1Char1">
    <w:name w:val="Footnote Text Char1 Char1"/>
    <w:aliases w:val="ADB Char1 Char1,ADB1 Char1 Char1,ADB2 Char1 Char1,Boston 10 Char1 Char1,FOOTNOTES Char1 Char1,FOOTNOTES1 Char1 Char1,FOOTNOTES2 Char1 Char1,Font: Geneva 9 Char1 Char1,Fotnotstext Char Char1 Char1,Geneva 9 Char1 Char1"/>
    <w:basedOn w:val="DefaultParagraphFont"/>
    <w:uiPriority w:val="99"/>
    <w:semiHidden/>
    <w:locked/>
    <w:rsid w:val="00181EBB"/>
    <w:rPr>
      <w:rFonts w:cs="Times New Roman"/>
      <w:sz w:val="20"/>
      <w:szCs w:val="20"/>
      <w:lang w:val="en-GB"/>
    </w:rPr>
  </w:style>
  <w:style w:type="paragraph" w:customStyle="1" w:styleId="Para1">
    <w:name w:val="Para1"/>
    <w:basedOn w:val="Normal"/>
    <w:link w:val="FooterChar"/>
    <w:uiPriority w:val="99"/>
    <w:rsid w:val="00181EBB"/>
    <w:rPr>
      <w:sz w:val="18"/>
      <w:szCs w:val="20"/>
    </w:rPr>
  </w:style>
  <w:style w:type="character" w:styleId="Hyperlink">
    <w:name w:val="Hyperlink"/>
    <w:basedOn w:val="DefaultParagraphFont"/>
    <w:uiPriority w:val="99"/>
    <w:rsid w:val="00181EBB"/>
    <w:rPr>
      <w:rFonts w:cs="Times New Roman"/>
      <w:color w:val="0000FF"/>
      <w:sz w:val="18"/>
      <w:u w:val="single"/>
    </w:rPr>
  </w:style>
  <w:style w:type="character" w:customStyle="1" w:styleId="Para1Char">
    <w:name w:val="Para1 Char"/>
    <w:uiPriority w:val="99"/>
    <w:locked/>
    <w:rsid w:val="00181EBB"/>
    <w:rPr>
      <w:rFonts w:ascii="Times New Roman" w:hAnsi="Times New Roman"/>
      <w:snapToGrid w:val="0"/>
      <w:sz w:val="18"/>
      <w:lang w:val="en-GB"/>
    </w:rPr>
  </w:style>
  <w:style w:type="paragraph" w:styleId="ListParagraph">
    <w:name w:val="List Paragraph"/>
    <w:basedOn w:val="Normal"/>
    <w:uiPriority w:val="99"/>
    <w:qFormat/>
    <w:rsid w:val="00181EBB"/>
    <w:pPr>
      <w:ind w:left="720"/>
      <w:contextualSpacing/>
    </w:pPr>
  </w:style>
  <w:style w:type="paragraph" w:customStyle="1" w:styleId="Default">
    <w:name w:val="Default"/>
    <w:uiPriority w:val="99"/>
    <w:rsid w:val="00181EBB"/>
    <w:pPr>
      <w:autoSpaceDE w:val="0"/>
      <w:autoSpaceDN w:val="0"/>
      <w:adjustRightInd w:val="0"/>
      <w:spacing w:before="120" w:after="120"/>
      <w:jc w:val="both"/>
    </w:pPr>
    <w:rPr>
      <w:color w:val="000000"/>
      <w:sz w:val="24"/>
      <w:szCs w:val="24"/>
      <w:lang w:val="pt-BR" w:eastAsia="es-ES"/>
    </w:rPr>
  </w:style>
  <w:style w:type="paragraph" w:styleId="BalloonText">
    <w:name w:val="Balloon Text"/>
    <w:basedOn w:val="Normal"/>
    <w:link w:val="BalloonTextChar1"/>
    <w:uiPriority w:val="99"/>
    <w:semiHidden/>
    <w:rsid w:val="00181EBB"/>
    <w:rPr>
      <w:sz w:val="18"/>
      <w:szCs w:val="18"/>
    </w:rPr>
  </w:style>
  <w:style w:type="character" w:customStyle="1" w:styleId="BalloonTextChar">
    <w:name w:val="Balloon Text Char"/>
    <w:basedOn w:val="DefaultParagraphFont"/>
    <w:link w:val="BalloonText"/>
    <w:uiPriority w:val="99"/>
    <w:semiHidden/>
    <w:locked/>
    <w:rsid w:val="00181EBB"/>
    <w:rPr>
      <w:rFonts w:ascii="Times New Roman" w:hAnsi="Times New Roman" w:cs="Times New Roman"/>
      <w:sz w:val="18"/>
      <w:szCs w:val="18"/>
      <w:lang w:val="en-GB"/>
    </w:rPr>
  </w:style>
  <w:style w:type="paragraph" w:styleId="CommentSubject">
    <w:name w:val="annotation subject"/>
    <w:basedOn w:val="CommentText"/>
    <w:next w:val="CommentText"/>
    <w:link w:val="CommentSubjectChar1"/>
    <w:uiPriority w:val="99"/>
    <w:semiHidden/>
    <w:rsid w:val="00181EBB"/>
    <w:pPr>
      <w:spacing w:after="0" w:line="240" w:lineRule="auto"/>
    </w:pPr>
    <w:rPr>
      <w:b/>
      <w:bCs/>
      <w:sz w:val="20"/>
      <w:szCs w:val="20"/>
    </w:rPr>
  </w:style>
  <w:style w:type="character" w:customStyle="1" w:styleId="CommentSubjectChar">
    <w:name w:val="Comment Subject Char"/>
    <w:basedOn w:val="BalloonTextChar1"/>
    <w:link w:val="CommentSubject"/>
    <w:uiPriority w:val="99"/>
    <w:semiHidden/>
    <w:locked/>
    <w:rsid w:val="00181EBB"/>
    <w:rPr>
      <w:b/>
      <w:bCs/>
      <w:sz w:val="20"/>
      <w:szCs w:val="20"/>
    </w:rPr>
  </w:style>
  <w:style w:type="character" w:customStyle="1" w:styleId="UnresolvedMention1">
    <w:name w:val="Unresolved Mention1"/>
    <w:basedOn w:val="DefaultParagraphFont"/>
    <w:uiPriority w:val="99"/>
    <w:semiHidden/>
    <w:rsid w:val="00181EBB"/>
    <w:rPr>
      <w:rFonts w:cs="Times New Roman"/>
      <w:color w:val="605E5C"/>
      <w:shd w:val="clear" w:color="auto" w:fill="E1DFDD"/>
    </w:rPr>
  </w:style>
  <w:style w:type="paragraph" w:styleId="Footer">
    <w:name w:val="footer"/>
    <w:basedOn w:val="Normal"/>
    <w:link w:val="PlaceholderText"/>
    <w:uiPriority w:val="99"/>
    <w:rsid w:val="00181EBB"/>
    <w:pPr>
      <w:tabs>
        <w:tab w:val="center" w:pos="4513"/>
        <w:tab w:val="right" w:pos="9026"/>
      </w:tabs>
    </w:pPr>
  </w:style>
  <w:style w:type="character" w:customStyle="1" w:styleId="FooterChar">
    <w:name w:val="Footer Char"/>
    <w:basedOn w:val="DefaultParagraphFont"/>
    <w:link w:val="Para1"/>
    <w:uiPriority w:val="99"/>
    <w:locked/>
    <w:rsid w:val="00181EBB"/>
    <w:rPr>
      <w:rFonts w:ascii="Times New Roman" w:hAnsi="Times New Roman" w:cs="Times New Roman"/>
      <w:sz w:val="24"/>
      <w:szCs w:val="24"/>
      <w:lang w:val="en-GB"/>
    </w:rPr>
  </w:style>
  <w:style w:type="paragraph" w:styleId="Revision">
    <w:name w:val="Revision"/>
    <w:hidden/>
    <w:uiPriority w:val="99"/>
    <w:semiHidden/>
    <w:rsid w:val="00181EBB"/>
    <w:pPr>
      <w:spacing w:before="120" w:after="120"/>
      <w:jc w:val="both"/>
    </w:pPr>
    <w:rPr>
      <w:sz w:val="22"/>
      <w:szCs w:val="24"/>
      <w:lang w:val="en-GB" w:eastAsia="es-ES"/>
    </w:rPr>
  </w:style>
  <w:style w:type="paragraph" w:styleId="TOC9">
    <w:name w:val="toc 9"/>
    <w:basedOn w:val="Normal"/>
    <w:next w:val="Normal"/>
    <w:autoRedefine/>
    <w:uiPriority w:val="99"/>
    <w:semiHidden/>
    <w:rsid w:val="00181EBB"/>
    <w:pPr>
      <w:tabs>
        <w:tab w:val="num" w:pos="1440"/>
      </w:tabs>
      <w:ind w:left="1440" w:hanging="360"/>
      <w:jc w:val="left"/>
    </w:pPr>
  </w:style>
  <w:style w:type="paragraph" w:customStyle="1" w:styleId="BVIfnrChar">
    <w:name w:val="BVI fnr Char"/>
    <w:aliases w:val="BVI fnr Car Car Car Car Car Char,BVI fnr Car Car Car Car Char Char,BVI fnr Car Car Car Char,BVI fnr Car Car Char,BVI fnr Car Char,BVI fnr Car Car Car Car Char"/>
    <w:basedOn w:val="Normal"/>
    <w:link w:val="Heading1Char"/>
    <w:uiPriority w:val="99"/>
    <w:rsid w:val="00181EBB"/>
    <w:pPr>
      <w:spacing w:after="160" w:line="240" w:lineRule="exact"/>
    </w:pPr>
    <w:rPr>
      <w:szCs w:val="20"/>
      <w:vertAlign w:val="superscript"/>
      <w:lang w:val="es-UY"/>
    </w:rPr>
  </w:style>
  <w:style w:type="character" w:customStyle="1" w:styleId="UnresolvedMention2">
    <w:name w:val="Unresolved Mention2"/>
    <w:basedOn w:val="DefaultParagraphFont"/>
    <w:uiPriority w:val="99"/>
    <w:semiHidden/>
    <w:rsid w:val="00181EBB"/>
    <w:rPr>
      <w:rFonts w:cs="Times New Roman"/>
      <w:color w:val="605E5C"/>
      <w:shd w:val="clear" w:color="auto" w:fill="E1DFDD"/>
    </w:rPr>
  </w:style>
  <w:style w:type="paragraph" w:styleId="HTMLPreformatted">
    <w:name w:val="HTML Preformatted"/>
    <w:basedOn w:val="Normal"/>
    <w:link w:val="HTMLPreformattedChar"/>
    <w:uiPriority w:val="99"/>
    <w:rsid w:val="00181E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locked/>
    <w:rsid w:val="00181EBB"/>
    <w:rPr>
      <w:rFonts w:ascii="Courier New" w:hAnsi="Courier New" w:cs="Courier New"/>
      <w:sz w:val="20"/>
      <w:szCs w:val="20"/>
      <w:lang w:val="en-GB"/>
    </w:rPr>
  </w:style>
  <w:style w:type="character" w:customStyle="1" w:styleId="apple-tab-span">
    <w:name w:val="apple-tab-span"/>
    <w:basedOn w:val="DefaultParagraphFont"/>
    <w:uiPriority w:val="99"/>
    <w:rsid w:val="00181EBB"/>
    <w:rPr>
      <w:rFonts w:cs="Times New Roman"/>
    </w:rPr>
  </w:style>
  <w:style w:type="character" w:customStyle="1" w:styleId="ng-binding">
    <w:name w:val="ng-binding"/>
    <w:basedOn w:val="DefaultParagraphFont"/>
    <w:uiPriority w:val="99"/>
    <w:rsid w:val="00181EBB"/>
    <w:rPr>
      <w:rFonts w:cs="Times New Roman"/>
    </w:rPr>
  </w:style>
  <w:style w:type="paragraph" w:styleId="NormalWeb">
    <w:name w:val="Normal (Web)"/>
    <w:basedOn w:val="Normal"/>
    <w:uiPriority w:val="99"/>
    <w:rsid w:val="00181EBB"/>
    <w:pPr>
      <w:spacing w:before="100" w:beforeAutospacing="1" w:after="100" w:afterAutospacing="1"/>
      <w:jc w:val="left"/>
    </w:pPr>
    <w:rPr>
      <w:sz w:val="24"/>
      <w:lang w:val="en-CA"/>
    </w:rPr>
  </w:style>
  <w:style w:type="character" w:styleId="Emphasis">
    <w:name w:val="Emphasis"/>
    <w:basedOn w:val="DefaultParagraphFont"/>
    <w:uiPriority w:val="99"/>
    <w:qFormat/>
    <w:rsid w:val="00181EBB"/>
    <w:rPr>
      <w:rFonts w:cs="Times New Roman"/>
      <w:i/>
      <w:iCs/>
    </w:rPr>
  </w:style>
  <w:style w:type="character" w:styleId="HTMLVariable">
    <w:name w:val="HTML Variable"/>
    <w:basedOn w:val="DefaultParagraphFont"/>
    <w:uiPriority w:val="99"/>
    <w:semiHidden/>
    <w:rsid w:val="00181EBB"/>
    <w:rPr>
      <w:rFonts w:cs="Times New Roman"/>
      <w:i/>
      <w:iCs/>
    </w:rPr>
  </w:style>
  <w:style w:type="paragraph" w:customStyle="1" w:styleId="bodytext">
    <w:name w:val="bodytext"/>
    <w:basedOn w:val="Normal"/>
    <w:uiPriority w:val="99"/>
    <w:rsid w:val="00181EBB"/>
    <w:pPr>
      <w:spacing w:before="100" w:beforeAutospacing="1" w:after="100" w:afterAutospacing="1"/>
      <w:jc w:val="left"/>
    </w:pPr>
    <w:rPr>
      <w:sz w:val="24"/>
      <w:lang w:val="en-CA"/>
    </w:rPr>
  </w:style>
  <w:style w:type="character" w:customStyle="1" w:styleId="UnresolvedMention3">
    <w:name w:val="Unresolved Mention3"/>
    <w:basedOn w:val="DefaultParagraphFont"/>
    <w:uiPriority w:val="99"/>
    <w:rsid w:val="00181EBB"/>
    <w:rPr>
      <w:rFonts w:cs="Times New Roman"/>
      <w:color w:val="605E5C"/>
      <w:shd w:val="clear" w:color="auto" w:fill="E1DFDD"/>
    </w:rPr>
  </w:style>
  <w:style w:type="table" w:customStyle="1" w:styleId="TableGrid1">
    <w:name w:val="Table Grid1"/>
    <w:uiPriority w:val="99"/>
    <w:rsid w:val="00181EBB"/>
    <w:rPr>
      <w:sz w:val="24"/>
      <w:szCs w:val="24"/>
      <w:lang w:val="fr-CA"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yperlink1">
    <w:name w:val="Hyperlink.1"/>
    <w:uiPriority w:val="99"/>
    <w:rsid w:val="00181EBB"/>
    <w:rPr>
      <w:lang w:val="en-US"/>
    </w:rPr>
  </w:style>
  <w:style w:type="character" w:customStyle="1" w:styleId="a">
    <w:name w:val="??"/>
    <w:uiPriority w:val="99"/>
    <w:rsid w:val="00181EBB"/>
  </w:style>
  <w:style w:type="paragraph" w:styleId="Subtitle">
    <w:name w:val="Subtitle"/>
    <w:basedOn w:val="Normal"/>
    <w:next w:val="Normal"/>
    <w:link w:val="SubtitleChar"/>
    <w:uiPriority w:val="99"/>
    <w:qFormat/>
    <w:rsid w:val="00181EBB"/>
    <w:pPr>
      <w:keepNext/>
      <w:keepLines/>
      <w:spacing w:before="360" w:after="80"/>
    </w:pPr>
    <w:rPr>
      <w:i/>
      <w:color w:val="666666"/>
      <w:sz w:val="48"/>
      <w:szCs w:val="48"/>
    </w:rPr>
  </w:style>
  <w:style w:type="character" w:customStyle="1" w:styleId="SubtitleChar">
    <w:name w:val="Subtitle Char"/>
    <w:basedOn w:val="DefaultParagraphFont"/>
    <w:link w:val="Subtitle"/>
    <w:uiPriority w:val="11"/>
    <w:rsid w:val="00782E65"/>
    <w:rPr>
      <w:rFonts w:ascii="Cambria" w:eastAsia="Times New Roman" w:hAnsi="Cambria" w:cs="Times New Roman"/>
      <w:sz w:val="24"/>
      <w:szCs w:val="24"/>
      <w:lang w:val="en-GB" w:eastAsia="es-ES"/>
    </w:rPr>
  </w:style>
  <w:style w:type="character" w:customStyle="1" w:styleId="CommentSubjectChar1">
    <w:name w:val="Comment Subject Char1"/>
    <w:basedOn w:val="DefaultParagraphFont"/>
    <w:link w:val="CommentSubject"/>
    <w:uiPriority w:val="99"/>
    <w:locked/>
    <w:rsid w:val="00181EBB"/>
    <w:rPr>
      <w:rFonts w:ascii="Times New Roman" w:hAnsi="Times New Roman" w:cs="Times New Roman"/>
      <w:sz w:val="24"/>
      <w:szCs w:val="24"/>
      <w:lang w:val="en-GB"/>
    </w:rPr>
  </w:style>
  <w:style w:type="table" w:customStyle="1" w:styleId="Style">
    <w:name w:val="Style"/>
    <w:uiPriority w:val="99"/>
    <w:rsid w:val="00181EBB"/>
    <w:rPr>
      <w:sz w:val="24"/>
      <w:szCs w:val="24"/>
      <w:lang w:eastAsia="es-ES"/>
    </w:rPr>
    <w:tblPr>
      <w:tblInd w:w="0" w:type="dxa"/>
      <w:tblCellMar>
        <w:top w:w="0" w:type="dxa"/>
        <w:left w:w="108" w:type="dxa"/>
        <w:bottom w:w="0" w:type="dxa"/>
        <w:right w:w="108" w:type="dxa"/>
      </w:tblCellMar>
    </w:tblPr>
  </w:style>
  <w:style w:type="table" w:customStyle="1" w:styleId="Style1">
    <w:name w:val="Style1"/>
    <w:uiPriority w:val="99"/>
    <w:rsid w:val="00181EBB"/>
    <w:rPr>
      <w:lang w:eastAsia="es-ES"/>
    </w:rPr>
    <w:tblPr>
      <w:tblInd w:w="0" w:type="dxa"/>
      <w:tblCellMar>
        <w:top w:w="100" w:type="dxa"/>
        <w:left w:w="100" w:type="dxa"/>
        <w:bottom w:w="100" w:type="dxa"/>
        <w:right w:w="100" w:type="dxa"/>
      </w:tblCellMar>
    </w:tblPr>
  </w:style>
  <w:style w:type="character" w:customStyle="1" w:styleId="UnresolvedMention4">
    <w:name w:val="Unresolved Mention4"/>
    <w:basedOn w:val="DefaultParagraphFont"/>
    <w:uiPriority w:val="99"/>
    <w:semiHidden/>
    <w:rsid w:val="00181EBB"/>
    <w:rPr>
      <w:rFonts w:cs="Times New Roman"/>
      <w:color w:val="605E5C"/>
      <w:shd w:val="clear" w:color="auto" w:fill="E1DFDD"/>
    </w:rPr>
  </w:style>
  <w:style w:type="paragraph" w:styleId="BodyText0">
    <w:name w:val="Body Text"/>
    <w:basedOn w:val="Normal"/>
    <w:link w:val="BodyTextChar"/>
    <w:uiPriority w:val="99"/>
    <w:rsid w:val="00181EBB"/>
  </w:style>
  <w:style w:type="character" w:customStyle="1" w:styleId="BodyTextChar">
    <w:name w:val="Body Text Char"/>
    <w:basedOn w:val="DefaultParagraphFont"/>
    <w:link w:val="BodyText0"/>
    <w:uiPriority w:val="99"/>
    <w:semiHidden/>
    <w:rsid w:val="00782E65"/>
    <w:rPr>
      <w:szCs w:val="24"/>
      <w:lang w:val="en-GB" w:eastAsia="es-ES"/>
    </w:rPr>
  </w:style>
  <w:style w:type="character" w:customStyle="1" w:styleId="Heading3Char1">
    <w:name w:val="Heading 3 Char1"/>
    <w:basedOn w:val="DefaultParagraphFont"/>
    <w:link w:val="Heading3"/>
    <w:uiPriority w:val="99"/>
    <w:locked/>
    <w:rsid w:val="00181EBB"/>
    <w:rPr>
      <w:rFonts w:cs="Times New Roman"/>
      <w:sz w:val="24"/>
      <w:szCs w:val="24"/>
    </w:rPr>
  </w:style>
  <w:style w:type="paragraph" w:styleId="NoSpacing">
    <w:name w:val="No Spacing"/>
    <w:uiPriority w:val="99"/>
    <w:qFormat/>
    <w:rsid w:val="00181EBB"/>
    <w:pPr>
      <w:spacing w:before="120" w:after="120"/>
      <w:jc w:val="both"/>
    </w:pPr>
    <w:rPr>
      <w:sz w:val="22"/>
      <w:szCs w:val="24"/>
      <w:lang w:val="en-GB" w:eastAsia="es-ES"/>
    </w:rPr>
  </w:style>
  <w:style w:type="character" w:styleId="FollowedHyperlink">
    <w:name w:val="FollowedHyperlink"/>
    <w:aliases w:val="Heading 1 Char1"/>
    <w:basedOn w:val="DefaultParagraphFont"/>
    <w:link w:val="Heading1"/>
    <w:uiPriority w:val="99"/>
    <w:semiHidden/>
    <w:locked/>
    <w:rsid w:val="00181EBB"/>
    <w:rPr>
      <w:rFonts w:cs="Times New Roman"/>
      <w:color w:val="954F72"/>
      <w:u w:val="single"/>
    </w:rPr>
  </w:style>
  <w:style w:type="paragraph" w:styleId="EndnoteText">
    <w:name w:val="endnote text"/>
    <w:basedOn w:val="Normal"/>
    <w:link w:val="EndnoteTextChar"/>
    <w:uiPriority w:val="99"/>
    <w:semiHidden/>
    <w:rsid w:val="00181EBB"/>
    <w:pPr>
      <w:spacing w:before="0" w:after="0"/>
    </w:pPr>
    <w:rPr>
      <w:sz w:val="20"/>
      <w:szCs w:val="20"/>
    </w:rPr>
  </w:style>
  <w:style w:type="character" w:customStyle="1" w:styleId="EndnoteTextChar">
    <w:name w:val="Endnote Text Char"/>
    <w:basedOn w:val="DefaultParagraphFont"/>
    <w:link w:val="EndnoteText"/>
    <w:uiPriority w:val="99"/>
    <w:semiHidden/>
    <w:locked/>
    <w:rsid w:val="00181EBB"/>
    <w:rPr>
      <w:rFonts w:cs="Times New Roman"/>
      <w:sz w:val="20"/>
      <w:szCs w:val="20"/>
    </w:rPr>
  </w:style>
  <w:style w:type="character" w:styleId="EndnoteReference">
    <w:name w:val="endnote reference"/>
    <w:basedOn w:val="DefaultParagraphFont"/>
    <w:uiPriority w:val="99"/>
    <w:semiHidden/>
    <w:rsid w:val="00181EBB"/>
    <w:rPr>
      <w:rFonts w:cs="Times New Roman"/>
      <w:vertAlign w:val="superscript"/>
    </w:rPr>
  </w:style>
  <w:style w:type="paragraph" w:customStyle="1" w:styleId="meetingname">
    <w:name w:val="meeting name"/>
    <w:basedOn w:val="Cornernotation"/>
    <w:uiPriority w:val="99"/>
    <w:rsid w:val="00181EBB"/>
    <w:pPr>
      <w:spacing w:before="0" w:after="0"/>
    </w:pPr>
    <w:rPr>
      <w:rFonts w:eastAsia="Malgun Gothic"/>
      <w:caps/>
    </w:rPr>
  </w:style>
  <w:style w:type="character" w:customStyle="1" w:styleId="tw4winMark">
    <w:name w:val="tw4winMark"/>
    <w:uiPriority w:val="99"/>
    <w:rsid w:val="00181EBB"/>
    <w:rPr>
      <w:rFonts w:ascii="Courier New" w:hAnsi="Courier New"/>
      <w:vanish/>
      <w:color w:val="800080"/>
      <w:sz w:val="24"/>
      <w:vertAlign w:val="subscript"/>
    </w:rPr>
  </w:style>
  <w:style w:type="character" w:customStyle="1" w:styleId="tw4winError">
    <w:name w:val="tw4winError"/>
    <w:uiPriority w:val="99"/>
    <w:rsid w:val="00181EBB"/>
    <w:rPr>
      <w:rFonts w:ascii="Courier New" w:hAnsi="Courier New"/>
      <w:color w:val="00FF00"/>
      <w:sz w:val="40"/>
    </w:rPr>
  </w:style>
  <w:style w:type="character" w:customStyle="1" w:styleId="tw4winTerm">
    <w:name w:val="tw4winTerm"/>
    <w:uiPriority w:val="99"/>
    <w:rsid w:val="00181EBB"/>
    <w:rPr>
      <w:color w:val="0000FF"/>
    </w:rPr>
  </w:style>
  <w:style w:type="character" w:customStyle="1" w:styleId="tw4winPopup">
    <w:name w:val="tw4winPopup"/>
    <w:uiPriority w:val="99"/>
    <w:rsid w:val="00181EBB"/>
    <w:rPr>
      <w:rFonts w:ascii="Courier New" w:hAnsi="Courier New"/>
      <w:noProof/>
      <w:color w:val="008000"/>
    </w:rPr>
  </w:style>
  <w:style w:type="character" w:customStyle="1" w:styleId="tw4winJump">
    <w:name w:val="tw4winJump"/>
    <w:uiPriority w:val="99"/>
    <w:rsid w:val="00181EBB"/>
    <w:rPr>
      <w:rFonts w:ascii="Courier New" w:hAnsi="Courier New"/>
      <w:noProof/>
      <w:color w:val="008080"/>
    </w:rPr>
  </w:style>
  <w:style w:type="character" w:customStyle="1" w:styleId="tw4winExternal">
    <w:name w:val="tw4winExternal"/>
    <w:uiPriority w:val="99"/>
    <w:rsid w:val="00181EBB"/>
    <w:rPr>
      <w:rFonts w:ascii="Courier New" w:hAnsi="Courier New"/>
      <w:noProof/>
      <w:color w:val="808080"/>
    </w:rPr>
  </w:style>
  <w:style w:type="character" w:customStyle="1" w:styleId="tw4winInternal">
    <w:name w:val="tw4winInternal"/>
    <w:uiPriority w:val="99"/>
    <w:rsid w:val="00181EBB"/>
    <w:rPr>
      <w:rFonts w:ascii="Courier New" w:hAnsi="Courier New"/>
      <w:noProof/>
      <w:color w:val="FF0000"/>
    </w:rPr>
  </w:style>
  <w:style w:type="character" w:customStyle="1" w:styleId="DONOTTRANSLATE">
    <w:name w:val="DO_NOT_TRANSLATE"/>
    <w:uiPriority w:val="99"/>
    <w:rsid w:val="00181EBB"/>
    <w:rPr>
      <w:rFonts w:ascii="Courier New" w:hAnsi="Courier New"/>
      <w:noProof/>
      <w:color w:val="800000"/>
    </w:rPr>
  </w:style>
</w:styles>
</file>

<file path=word/webSettings.xml><?xml version="1.0" encoding="utf-8"?>
<w:webSettings xmlns:r="http://schemas.openxmlformats.org/officeDocument/2006/relationships" xmlns:w="http://schemas.openxmlformats.org/wordprocessingml/2006/main">
  <w:divs>
    <w:div w:id="302850952">
      <w:marLeft w:val="0"/>
      <w:marRight w:val="0"/>
      <w:marTop w:val="0"/>
      <w:marBottom w:val="0"/>
      <w:divBdr>
        <w:top w:val="none" w:sz="0" w:space="0" w:color="auto"/>
        <w:left w:val="none" w:sz="0" w:space="0" w:color="auto"/>
        <w:bottom w:val="none" w:sz="0" w:space="0" w:color="auto"/>
        <w:right w:val="none" w:sz="0" w:space="0" w:color="auto"/>
      </w:divBdr>
    </w:div>
    <w:div w:id="30285095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cbd.int/doc/decisions/cop-14/cop-14-dec-16-es.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org/en/ga/search/view_doc.asp?symbol=E/C.19/2016/5&amp;Lang=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cbd.int/sp/indicators/factsheets/?id=7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decision/cop/?id=12308" TargetMode="External"/><Relationship Id="rId13" Type="http://schemas.openxmlformats.org/officeDocument/2006/relationships/hyperlink" Target="https://www.cbd.int/doc/decisions/cop-13/cop-13-dec-18-es.pdf" TargetMode="External"/><Relationship Id="rId3" Type="http://schemas.openxmlformats.org/officeDocument/2006/relationships/hyperlink" Target="https://undocs.org/es/FCCC/CP/2015/10/Add.1" TargetMode="External"/><Relationship Id="rId7" Type="http://schemas.openxmlformats.org/officeDocument/2006/relationships/hyperlink" Target="https://www.cbd.int/decision/cop/?id=12308" TargetMode="External"/><Relationship Id="rId12" Type="http://schemas.openxmlformats.org/officeDocument/2006/relationships/hyperlink" Target="https://www.cbd.int/doc/decisions/cop-13/cop-13-dec-18-en.pdf" TargetMode="External"/><Relationship Id="rId2" Type="http://schemas.openxmlformats.org/officeDocument/2006/relationships/hyperlink" Target="http://www.un.org/ga/search/view_doc.asp?symbol=A/RES/70/1&amp;referer=/english/&amp;Lang=S" TargetMode="External"/><Relationship Id="rId1" Type="http://schemas.openxmlformats.org/officeDocument/2006/relationships/hyperlink" Target="https://www.cbd.int/doc/decisions/cop-10/cop-10-dec-43-es.pdf" TargetMode="External"/><Relationship Id="rId6" Type="http://schemas.openxmlformats.org/officeDocument/2006/relationships/hyperlink" Target="https://www.cbd.int/doc/decisions/cop-07/full/cop-07-dec-es.pdf" TargetMode="External"/><Relationship Id="rId11" Type="http://schemas.openxmlformats.org/officeDocument/2006/relationships/hyperlink" Target="https://www.cbd.int/doc/decisions/cop-12/cop-12-dec-12-es.pdf" TargetMode="External"/><Relationship Id="rId5" Type="http://schemas.openxmlformats.org/officeDocument/2006/relationships/hyperlink" Target="https://www.cbd.int/decision/cop/default.shtml?id=7753" TargetMode="External"/><Relationship Id="rId10" Type="http://schemas.openxmlformats.org/officeDocument/2006/relationships/hyperlink" Target="https://www.cbd.int/doc/decisions/cop-12/cop-12-dec-12-es.pdf" TargetMode="External"/><Relationship Id="rId4" Type="http://schemas.openxmlformats.org/officeDocument/2006/relationships/hyperlink" Target="https://www.cbd.int/doc/decisions/cop-07/full/cop-07-dec-es.pdf" TargetMode="External"/><Relationship Id="rId9" Type="http://schemas.openxmlformats.org/officeDocument/2006/relationships/hyperlink" Target="https://www.cbd.int/doc/decisions/cop-10/cop-10-dec-42-es.pdf" TargetMode="External"/><Relationship Id="rId14" Type="http://schemas.openxmlformats.org/officeDocument/2006/relationships/hyperlink" Target="https://www.ohchr.org/SP/HRBodies/CERD/Pages/EarlyWarningProcedur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11</Pages>
  <Words>4679</Words>
  <Characters>26488</Characters>
  <Application>Microsoft Office Word</Application>
  <DocSecurity>0</DocSecurity>
  <Lines>401</Lines>
  <Paragraphs>129</Paragraphs>
  <ScaleCrop>false</ScaleCrop>
  <HeadingPairs>
    <vt:vector size="2" baseType="variant">
      <vt:variant>
        <vt:lpstr>Title</vt:lpstr>
      </vt:variant>
      <vt:variant>
        <vt:i4>1</vt:i4>
      </vt:variant>
    </vt:vector>
  </HeadingPairs>
  <TitlesOfParts>
    <vt:vector size="1" baseType="lpstr">
      <vt:lpstr>Indigenous peoples and local communities and the post-2020 global biodiversity framework</vt:lpstr>
    </vt:vector>
  </TitlesOfParts>
  <Company>United Nations</Company>
  <LinksUpToDate>false</LinksUpToDate>
  <CharactersWithSpaces>31038</CharactersWithSpaces>
  <SharedDoc>false</SharedDoc>
  <HyperlinkBase>https://www.cbd.int/</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genous peoples and local communities and the post-2020 global biodiversity framework</dc:title>
  <dc:subject>CBD/WG8J/REC/11/2</dc:subject>
  <dc:creator>WG8j-11</dc:creator>
  <cp:keywords>Ad Hoc Open-ended Inter-sessional Working Group on Article 8(j) and Related Provisions of the Convention on Biological Diversity, eleventh meeting, Montreal, Canada, 20-22 November 2019, indigenous peoples and local communities and the post-2020 global bi</cp:keywords>
  <dc:description/>
  <cp:lastModifiedBy>Laura Perez</cp:lastModifiedBy>
  <cp:revision>14</cp:revision>
  <cp:lastPrinted>2019-12-10T13:23:00Z</cp:lastPrinted>
  <dcterms:created xsi:type="dcterms:W3CDTF">2019-12-10T18:58:00Z</dcterms:created>
  <dcterms:modified xsi:type="dcterms:W3CDTF">2019-12-1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